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8A133" w14:textId="45245ED9" w:rsidR="007A03F1" w:rsidRDefault="004A1AF0">
      <w:pPr>
        <w:spacing w:before="29" w:line="260" w:lineRule="auto"/>
        <w:ind w:left="4320" w:right="3925" w:hanging="900"/>
        <w:rPr>
          <w:rFonts w:ascii="Arial Narrow" w:eastAsia="Arial Narrow" w:hAnsi="Arial Narrow" w:cs="Arial Narrow"/>
          <w:sz w:val="22"/>
          <w:szCs w:val="22"/>
        </w:rPr>
      </w:pPr>
      <w:r>
        <w:rPr>
          <w:rFonts w:ascii="Arial Narrow" w:eastAsia="Arial" w:hAnsi="Arial Narrow" w:cs="Arial"/>
          <w:noProof/>
          <w:sz w:val="22"/>
          <w:szCs w:val="22"/>
          <w:lang w:val="ms-MY" w:eastAsia="ms-MY"/>
        </w:rPr>
        <mc:AlternateContent>
          <mc:Choice Requires="wps">
            <w:drawing>
              <wp:anchor distT="0" distB="0" distL="0" distR="0" simplePos="0" relativeHeight="251666432" behindDoc="0" locked="0" layoutInCell="1" allowOverlap="1" wp14:anchorId="68470AC6" wp14:editId="1AC980A7">
                <wp:simplePos x="0" y="0"/>
                <wp:positionH relativeFrom="column">
                  <wp:posOffset>1242060</wp:posOffset>
                </wp:positionH>
                <wp:positionV relativeFrom="paragraph">
                  <wp:posOffset>-388620</wp:posOffset>
                </wp:positionV>
                <wp:extent cx="3581400" cy="586740"/>
                <wp:effectExtent l="0" t="0" r="0" b="3810"/>
                <wp:wrapNone/>
                <wp:docPr id="10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81400" cy="586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F07FC6" w14:textId="77777777" w:rsidR="004A1AF0" w:rsidRDefault="004A1AF0" w:rsidP="004A1AF0">
                            <w:pPr>
                              <w:rPr>
                                <w:rFonts w:ascii="Arial Narrow" w:hAnsi="Arial Narrow"/>
                                <w:b/>
                                <w:sz w:val="24"/>
                                <w:szCs w:val="3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24"/>
                                <w:szCs w:val="36"/>
                              </w:rPr>
                              <w:t>STRATEGIC RESEARCH PARTNERSHIP (SRP) GRANT</w:t>
                            </w:r>
                          </w:p>
                          <w:p w14:paraId="0E353FA2" w14:textId="1807318F" w:rsidR="009D1A1A" w:rsidRPr="009D1A1A" w:rsidRDefault="009D1A1A" w:rsidP="009D1A1A">
                            <w:pPr>
                              <w:textDirection w:val="btLr"/>
                              <w:rPr>
                                <w:sz w:val="24"/>
                                <w:szCs w:val="24"/>
                              </w:rPr>
                            </w:pPr>
                            <w:r w:rsidRPr="009D1A1A">
                              <w:rPr>
                                <w:rFonts w:ascii="Arial Narrow" w:eastAsia="Arial Narrow" w:hAnsi="Arial Narrow" w:cs="Arial Narrow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Bilateral Strategic Alliance 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2.0 </w:t>
                            </w:r>
                            <w:r w:rsidRPr="009D1A1A">
                              <w:rPr>
                                <w:rFonts w:ascii="Arial Narrow" w:eastAsia="Arial Narrow" w:hAnsi="Arial Narrow" w:cs="Arial Narrow"/>
                                <w:b/>
                                <w:color w:val="000000"/>
                                <w:sz w:val="24"/>
                                <w:szCs w:val="24"/>
                              </w:rPr>
                              <w:t>(UI-UiTM BISA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 2.0</w:t>
                            </w:r>
                            <w:r w:rsidRPr="009D1A1A">
                              <w:rPr>
                                <w:rFonts w:ascii="Arial Narrow" w:eastAsia="Arial Narrow" w:hAnsi="Arial Narrow" w:cs="Arial Narrow"/>
                                <w:b/>
                                <w:color w:val="000000"/>
                                <w:sz w:val="24"/>
                                <w:szCs w:val="24"/>
                              </w:rPr>
                              <w:t>)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0B35C83" w14:textId="6DC746FF" w:rsidR="009D1A1A" w:rsidRPr="009D1A1A" w:rsidRDefault="009D1A1A" w:rsidP="009D1A1A">
                            <w:pPr>
                              <w:rPr>
                                <w:rFonts w:ascii="Arial Narrow" w:hAnsi="Arial Narrow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D1A1A">
                              <w:rPr>
                                <w:rFonts w:ascii="Arial Narrow" w:eastAsia="Arial Narrow" w:hAnsi="Arial Narrow" w:cs="Arial Narrow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Matching Grant </w:t>
                            </w:r>
                          </w:p>
                          <w:p w14:paraId="2BD6D4A3" w14:textId="77777777" w:rsidR="009D1A1A" w:rsidRDefault="009D1A1A" w:rsidP="009D1A1A">
                            <w:pPr>
                              <w:textDirection w:val="btLr"/>
                            </w:pPr>
                          </w:p>
                          <w:p w14:paraId="74B577D6" w14:textId="77777777" w:rsidR="009D1A1A" w:rsidRPr="00F96908" w:rsidRDefault="009D1A1A" w:rsidP="004A1AF0">
                            <w:pPr>
                              <w:rPr>
                                <w:rFonts w:ascii="Arial Narrow" w:hAnsi="Arial Narrow"/>
                                <w:b/>
                                <w:bCs/>
                                <w:sz w:val="24"/>
                                <w:szCs w:val="36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470AC6" id="Text Box 2" o:spid="_x0000_s1026" style="position:absolute;left:0;text-align:left;margin-left:97.8pt;margin-top:-30.6pt;width:282pt;height:46.2pt;z-index:25166643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" stroked="f">
                <v:path arrowok="t"/>
                <v:textbox>
                  <w:txbxContent>
                    <w:p w14:paraId="77F07FC6" w14:textId="77777777" w:rsidR="004A1AF0" w:rsidRDefault="004A1AF0" w:rsidP="004A1AF0">
                      <w:pPr>
                        <w:rPr>
                          <w:rFonts w:ascii="Arial Narrow" w:hAnsi="Arial Narrow"/>
                          <w:b/>
                          <w:sz w:val="24"/>
                          <w:szCs w:val="36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24"/>
                          <w:szCs w:val="36"/>
                        </w:rPr>
                        <w:t>STRATEGIC RESEARCH PARTNERSHIP (SRP) GRANT</w:t>
                      </w:r>
                    </w:p>
                    <w:p w14:paraId="0E353FA2" w14:textId="1807318F" w:rsidR="009D1A1A" w:rsidRPr="009D1A1A" w:rsidRDefault="009D1A1A" w:rsidP="009D1A1A">
                      <w:pPr>
                        <w:textDirection w:val="btLr"/>
                        <w:rPr>
                          <w:sz w:val="24"/>
                          <w:szCs w:val="24"/>
                        </w:rPr>
                      </w:pPr>
                      <w:r w:rsidRPr="009D1A1A">
                        <w:rPr>
                          <w:rFonts w:ascii="Arial Narrow" w:eastAsia="Arial Narrow" w:hAnsi="Arial Narrow" w:cs="Arial Narrow"/>
                          <w:b/>
                          <w:color w:val="000000"/>
                          <w:sz w:val="24"/>
                          <w:szCs w:val="24"/>
                        </w:rPr>
                        <w:t xml:space="preserve">Bilateral Strategic Alliance </w:t>
                      </w:r>
                      <w:r>
                        <w:rPr>
                          <w:rFonts w:ascii="Arial Narrow" w:eastAsia="Arial Narrow" w:hAnsi="Arial Narrow" w:cs="Arial Narrow"/>
                          <w:b/>
                          <w:color w:val="000000"/>
                          <w:sz w:val="24"/>
                          <w:szCs w:val="24"/>
                        </w:rPr>
                        <w:t xml:space="preserve">2.0 </w:t>
                      </w:r>
                      <w:r w:rsidRPr="009D1A1A">
                        <w:rPr>
                          <w:rFonts w:ascii="Arial Narrow" w:eastAsia="Arial Narrow" w:hAnsi="Arial Narrow" w:cs="Arial Narrow"/>
                          <w:b/>
                          <w:color w:val="000000"/>
                          <w:sz w:val="24"/>
                          <w:szCs w:val="24"/>
                        </w:rPr>
                        <w:t>(UI-UiTM BISA</w:t>
                      </w:r>
                      <w:r>
                        <w:rPr>
                          <w:rFonts w:ascii="Arial Narrow" w:eastAsia="Arial Narrow" w:hAnsi="Arial Narrow" w:cs="Arial Narrow"/>
                          <w:b/>
                          <w:color w:val="000000"/>
                          <w:sz w:val="24"/>
                          <w:szCs w:val="24"/>
                        </w:rPr>
                        <w:t xml:space="preserve"> 2.0</w:t>
                      </w:r>
                      <w:r w:rsidRPr="009D1A1A">
                        <w:rPr>
                          <w:rFonts w:ascii="Arial Narrow" w:eastAsia="Arial Narrow" w:hAnsi="Arial Narrow" w:cs="Arial Narrow"/>
                          <w:b/>
                          <w:color w:val="000000"/>
                          <w:sz w:val="24"/>
                          <w:szCs w:val="24"/>
                        </w:rPr>
                        <w:t>)</w:t>
                      </w:r>
                      <w:r>
                        <w:rPr>
                          <w:rFonts w:ascii="Arial Narrow" w:eastAsia="Arial Narrow" w:hAnsi="Arial Narrow" w:cs="Arial Narrow"/>
                          <w:b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0B35C83" w14:textId="6DC746FF" w:rsidR="009D1A1A" w:rsidRPr="009D1A1A" w:rsidRDefault="009D1A1A" w:rsidP="009D1A1A">
                      <w:pPr>
                        <w:rPr>
                          <w:rFonts w:ascii="Arial Narrow" w:hAnsi="Arial Narrow"/>
                          <w:b/>
                          <w:bCs/>
                          <w:sz w:val="24"/>
                          <w:szCs w:val="24"/>
                        </w:rPr>
                      </w:pPr>
                      <w:r w:rsidRPr="009D1A1A">
                        <w:rPr>
                          <w:rFonts w:ascii="Arial Narrow" w:eastAsia="Arial Narrow" w:hAnsi="Arial Narrow" w:cs="Arial Narrow"/>
                          <w:b/>
                          <w:color w:val="000000"/>
                          <w:sz w:val="24"/>
                          <w:szCs w:val="24"/>
                        </w:rPr>
                        <w:t>Matching Grant</w:t>
                      </w:r>
                      <w:r w:rsidRPr="009D1A1A">
                        <w:rPr>
                          <w:rFonts w:ascii="Arial Narrow" w:eastAsia="Arial Narrow" w:hAnsi="Arial Narrow" w:cs="Arial Narrow"/>
                          <w:b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BD6D4A3" w14:textId="77777777" w:rsidR="009D1A1A" w:rsidRDefault="009D1A1A" w:rsidP="009D1A1A">
                      <w:pPr>
                        <w:textDirection w:val="btLr"/>
                      </w:pPr>
                    </w:p>
                    <w:p w14:paraId="74B577D6" w14:textId="77777777" w:rsidR="009D1A1A" w:rsidRPr="00F96908" w:rsidRDefault="009D1A1A" w:rsidP="004A1AF0">
                      <w:pPr>
                        <w:rPr>
                          <w:rFonts w:ascii="Arial Narrow" w:hAnsi="Arial Narrow"/>
                          <w:b/>
                          <w:bCs/>
                          <w:sz w:val="24"/>
                          <w:szCs w:val="3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Arial Narrow" w:eastAsia="Arial" w:hAnsi="Arial Narrow" w:cs="Arial"/>
          <w:noProof/>
          <w:sz w:val="22"/>
          <w:szCs w:val="22"/>
          <w:lang w:val="ms-MY" w:eastAsia="ms-MY"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2F2CD23F" wp14:editId="351368FA">
                <wp:simplePos x="0" y="0"/>
                <wp:positionH relativeFrom="column">
                  <wp:posOffset>-809625</wp:posOffset>
                </wp:positionH>
                <wp:positionV relativeFrom="paragraph">
                  <wp:posOffset>-885825</wp:posOffset>
                </wp:positionV>
                <wp:extent cx="7419974" cy="914400"/>
                <wp:effectExtent l="0" t="0" r="9525" b="0"/>
                <wp:wrapNone/>
                <wp:docPr id="1027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419974" cy="914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11584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085"/>
                              <w:gridCol w:w="5825"/>
                              <w:gridCol w:w="2674"/>
                            </w:tblGrid>
                            <w:tr w:rsidR="004A1AF0" w14:paraId="672C735B" w14:textId="77777777">
                              <w:trPr>
                                <w:trHeight w:hRule="exact" w:val="360"/>
                              </w:trPr>
                              <w:tc>
                                <w:tcPr>
                                  <w:tcW w:w="891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333399"/>
                                </w:tcPr>
                                <w:p w14:paraId="57AC2B2E" w14:textId="77777777" w:rsidR="004A1AF0" w:rsidRDefault="004A1AF0">
                                  <w:pPr>
                                    <w:spacing w:before="78"/>
                                    <w:rPr>
                                      <w:rFonts w:ascii="Arial" w:eastAsia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bookmarkStart w:id="0" w:name="_Hlk43113339"/>
                                  <w:bookmarkEnd w:id="0"/>
                                  <w:r>
                                    <w:rPr>
                                      <w:rFonts w:ascii="Arial Narrow" w:hAnsi="Arial Narrow"/>
                                      <w:b/>
                                      <w:color w:val="FFFFFF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7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800080"/>
                                </w:tcPr>
                                <w:p w14:paraId="03016280" w14:textId="77321AE7" w:rsidR="004A1AF0" w:rsidRDefault="004A1AF0" w:rsidP="00AA1F48">
                                  <w:pPr>
                                    <w:spacing w:before="78"/>
                                    <w:jc w:val="center"/>
                                    <w:rPr>
                                      <w:rFonts w:ascii="Arial Narrow" w:eastAsia="Arial" w:hAnsi="Arial Narrow" w:cs="Arial"/>
                                      <w:b/>
                                      <w:sz w:val="15"/>
                                      <w:szCs w:val="15"/>
                                    </w:rPr>
                                  </w:pPr>
                                  <w:r>
                                    <w:rPr>
                                      <w:rFonts w:ascii="Arial Narrow" w:eastAsia="Arial" w:hAnsi="Arial Narrow" w:cs="Arial"/>
                                      <w:b/>
                                      <w:sz w:val="15"/>
                                      <w:szCs w:val="15"/>
                                    </w:rPr>
                                    <w:t>TNCPI/APPLICATION/SRP/202</w:t>
                                  </w:r>
                                  <w:r w:rsidR="009F2C14">
                                    <w:rPr>
                                      <w:rFonts w:ascii="Arial Narrow" w:eastAsia="Arial" w:hAnsi="Arial Narrow" w:cs="Arial"/>
                                      <w:b/>
                                      <w:sz w:val="15"/>
                                      <w:szCs w:val="15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4A1AF0" w14:paraId="39167376" w14:textId="77777777">
                              <w:trPr>
                                <w:trHeight w:hRule="exact" w:val="540"/>
                              </w:trPr>
                              <w:tc>
                                <w:tcPr>
                                  <w:tcW w:w="308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333399"/>
                                  </w:tcBorders>
                                </w:tcPr>
                                <w:p w14:paraId="2F52665E" w14:textId="77777777" w:rsidR="004A1AF0" w:rsidRDefault="004A1AF0"/>
                              </w:tc>
                              <w:tc>
                                <w:tcPr>
                                  <w:tcW w:w="5825" w:type="dxa"/>
                                  <w:tcBorders>
                                    <w:top w:val="nil"/>
                                    <w:left w:val="single" w:sz="24" w:space="0" w:color="333399"/>
                                    <w:bottom w:val="nil"/>
                                    <w:right w:val="single" w:sz="24" w:space="0" w:color="800080"/>
                                  </w:tcBorders>
                                </w:tcPr>
                                <w:p w14:paraId="072DFBBE" w14:textId="77777777" w:rsidR="004A1AF0" w:rsidRDefault="004A1AF0">
                                  <w:pPr>
                                    <w:ind w:left="1595"/>
                                    <w:rPr>
                                      <w:rFonts w:ascii="Arial" w:eastAsia="Arial" w:hAnsi="Arial" w:cs="Arial"/>
                                      <w:sz w:val="23"/>
                                      <w:szCs w:val="23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4" w:type="dxa"/>
                                  <w:vMerge w:val="restart"/>
                                  <w:tcBorders>
                                    <w:top w:val="nil"/>
                                    <w:left w:val="single" w:sz="24" w:space="0" w:color="800080"/>
                                    <w:right w:val="nil"/>
                                  </w:tcBorders>
                                </w:tcPr>
                                <w:p w14:paraId="0A1F6877" w14:textId="77777777" w:rsidR="004A1AF0" w:rsidRDefault="004A1AF0">
                                  <w:pPr>
                                    <w:ind w:left="653" w:right="133" w:hanging="653"/>
                                    <w:rPr>
                                      <w:rFonts w:ascii="Arial" w:eastAsia="Arial" w:hAnsi="Arial" w:cs="Arial"/>
                                      <w:i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71F758CC" w14:textId="77777777" w:rsidR="004A1AF0" w:rsidRDefault="004A1AF0">
                                  <w:pPr>
                                    <w:ind w:left="653" w:right="133" w:hanging="653"/>
                                    <w:rPr>
                                      <w:rFonts w:ascii="Arial" w:eastAsia="Arial" w:hAnsi="Arial" w:cs="Arial"/>
                                      <w:i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noProof/>
                                      <w:lang w:val="ms-MY" w:eastAsia="ms-MY"/>
                                    </w:rPr>
                                    <w:drawing>
                                      <wp:inline distT="0" distB="0" distL="0" distR="0" wp14:anchorId="6298B957" wp14:editId="180B20C4">
                                        <wp:extent cx="1677707" cy="401724"/>
                                        <wp:effectExtent l="0" t="0" r="0" b="0"/>
                                        <wp:docPr id="2049" name="Picture 34" descr="C:\Users\UiTM Staff\Downloads\WhatsApp Image 2020-04-16 at 12.05.46.jpeg"/>
                                        <wp:cNvGraphicFramePr>
                                          <a:graphicFrameLocks xmlns:a="http://schemas.openxmlformats.org/drawingml/2006/main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4"/>
                                                <pic:cNvPicPr/>
                                              </pic:nvPicPr>
                                              <pic:blipFill>
                                                <a:blip r:embed="rId8" cstate="print"/>
                                                <a:srcRect l="7151" t="13748" r="3568" b="22791"/>
                                                <a:stretch/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677707" cy="40172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4A1AF0" w14:paraId="3E3DB51A" w14:textId="77777777">
                              <w:trPr>
                                <w:trHeight w:hRule="exact" w:val="630"/>
                              </w:trPr>
                              <w:tc>
                                <w:tcPr>
                                  <w:tcW w:w="891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800080"/>
                                  </w:tcBorders>
                                </w:tcPr>
                                <w:p w14:paraId="2D583854" w14:textId="77777777" w:rsidR="004A1AF0" w:rsidRDefault="004A1AF0">
                                  <w:pPr>
                                    <w:ind w:right="200"/>
                                    <w:jc w:val="right"/>
                                    <w:rPr>
                                      <w:rFonts w:ascii="Arial" w:eastAsia="Arial" w:hAnsi="Arial" w:cs="Arial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4" w:type="dxa"/>
                                  <w:vMerge/>
                                  <w:tcBorders>
                                    <w:left w:val="single" w:sz="24" w:space="0" w:color="800080"/>
                                    <w:bottom w:val="nil"/>
                                    <w:right w:val="nil"/>
                                  </w:tcBorders>
                                </w:tcPr>
                                <w:p w14:paraId="2C75CCC7" w14:textId="77777777" w:rsidR="004A1AF0" w:rsidRDefault="004A1AF0"/>
                              </w:tc>
                            </w:tr>
                          </w:tbl>
                          <w:p w14:paraId="605972DF" w14:textId="77777777" w:rsidR="004A1AF0" w:rsidRDefault="004A1AF0" w:rsidP="004A1AF0"/>
                        </w:txbxContent>
                      </wps:txbx>
                      <wps:bodyPr vert="horz" wrap="square" lIns="0" tIns="0" rIns="0" bIns="0" anchor="t" upright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2CD23F" id="Text Box 128" o:spid="_x0000_s1027" style="position:absolute;left:0;text-align:left;margin-left:-63.75pt;margin-top:-69.75pt;width:584.25pt;height:1in;z-index:25166233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" filled="f" stroked="f">
                <v:textbox inset="0,0,0,0">
                  <w:txbxContent>
                    <w:tbl>
                      <w:tblPr>
                        <w:tblW w:w="11584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085"/>
                        <w:gridCol w:w="5825"/>
                        <w:gridCol w:w="2674"/>
                      </w:tblGrid>
                      <w:tr w:rsidR="004A1AF0" w14:paraId="672C735B" w14:textId="77777777">
                        <w:trPr>
                          <w:trHeight w:hRule="exact" w:val="360"/>
                        </w:trPr>
                        <w:tc>
                          <w:tcPr>
                            <w:tcW w:w="8910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333399"/>
                          </w:tcPr>
                          <w:p w14:paraId="57AC2B2E" w14:textId="77777777" w:rsidR="004A1AF0" w:rsidRDefault="004A1AF0">
                            <w:pPr>
                              <w:spacing w:before="78"/>
                              <w:rPr>
                                <w:rFonts w:ascii="Arial" w:eastAsia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bookmarkStart w:id="1" w:name="_Hlk43113339"/>
                            <w:bookmarkEnd w:id="1"/>
                            <w:r>
                              <w:rPr>
                                <w:rFonts w:ascii="Arial Narrow" w:hAnsi="Arial Narrow"/>
                                <w:b/>
                                <w:color w:val="FFFFFF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7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800080"/>
                          </w:tcPr>
                          <w:p w14:paraId="03016280" w14:textId="77321AE7" w:rsidR="004A1AF0" w:rsidRDefault="004A1AF0" w:rsidP="00AA1F48">
                            <w:pPr>
                              <w:spacing w:before="78"/>
                              <w:jc w:val="center"/>
                              <w:rPr>
                                <w:rFonts w:ascii="Arial Narrow" w:eastAsia="Arial" w:hAnsi="Arial Narrow" w:cs="Arial"/>
                                <w:b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Arial Narrow" w:eastAsia="Arial" w:hAnsi="Arial Narrow" w:cs="Arial"/>
                                <w:b/>
                                <w:sz w:val="15"/>
                                <w:szCs w:val="15"/>
                              </w:rPr>
                              <w:t>TNCPI/APPLICATION/SRP/202</w:t>
                            </w:r>
                            <w:r w:rsidR="009F2C14">
                              <w:rPr>
                                <w:rFonts w:ascii="Arial Narrow" w:eastAsia="Arial" w:hAnsi="Arial Narrow" w:cs="Arial"/>
                                <w:b/>
                                <w:sz w:val="15"/>
                                <w:szCs w:val="15"/>
                              </w:rPr>
                              <w:t>2</w:t>
                            </w:r>
                          </w:p>
                        </w:tc>
                      </w:tr>
                      <w:tr w:rsidR="004A1AF0" w14:paraId="39167376" w14:textId="77777777">
                        <w:trPr>
                          <w:trHeight w:hRule="exact" w:val="540"/>
                        </w:trPr>
                        <w:tc>
                          <w:tcPr>
                            <w:tcW w:w="3085" w:type="dxa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333399"/>
                            </w:tcBorders>
                          </w:tcPr>
                          <w:p w14:paraId="2F52665E" w14:textId="77777777" w:rsidR="004A1AF0" w:rsidRDefault="004A1AF0"/>
                        </w:tc>
                        <w:tc>
                          <w:tcPr>
                            <w:tcW w:w="5825" w:type="dxa"/>
                            <w:tcBorders>
                              <w:top w:val="nil"/>
                              <w:left w:val="single" w:sz="24" w:space="0" w:color="333399"/>
                              <w:bottom w:val="nil"/>
                              <w:right w:val="single" w:sz="24" w:space="0" w:color="800080"/>
                            </w:tcBorders>
                          </w:tcPr>
                          <w:p w14:paraId="072DFBBE" w14:textId="77777777" w:rsidR="004A1AF0" w:rsidRDefault="004A1AF0">
                            <w:pPr>
                              <w:ind w:left="1595"/>
                              <w:rPr>
                                <w:rFonts w:ascii="Arial" w:eastAsia="Arial" w:hAnsi="Arial" w:cs="Arial"/>
                                <w:sz w:val="23"/>
                                <w:szCs w:val="23"/>
                              </w:rPr>
                            </w:pPr>
                          </w:p>
                        </w:tc>
                        <w:tc>
                          <w:tcPr>
                            <w:tcW w:w="2674" w:type="dxa"/>
                            <w:vMerge w:val="restart"/>
                            <w:tcBorders>
                              <w:top w:val="nil"/>
                              <w:left w:val="single" w:sz="24" w:space="0" w:color="800080"/>
                              <w:right w:val="nil"/>
                            </w:tcBorders>
                          </w:tcPr>
                          <w:p w14:paraId="0A1F6877" w14:textId="77777777" w:rsidR="004A1AF0" w:rsidRDefault="004A1AF0">
                            <w:pPr>
                              <w:ind w:left="653" w:right="133" w:hanging="653"/>
                              <w:rPr>
                                <w:rFonts w:ascii="Arial" w:eastAsia="Arial" w:hAnsi="Arial" w:cs="Arial"/>
                                <w:i/>
                                <w:sz w:val="24"/>
                                <w:szCs w:val="24"/>
                              </w:rPr>
                            </w:pPr>
                          </w:p>
                          <w:p w14:paraId="71F758CC" w14:textId="77777777" w:rsidR="004A1AF0" w:rsidRDefault="004A1AF0">
                            <w:pPr>
                              <w:ind w:left="653" w:right="133" w:hanging="653"/>
                              <w:rPr>
                                <w:rFonts w:ascii="Arial" w:eastAsia="Arial" w:hAnsi="Arial" w:cs="Arial"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lang w:val="ms-MY" w:eastAsia="ms-MY"/>
                              </w:rPr>
                              <w:drawing>
                                <wp:inline distT="0" distB="0" distL="0" distR="0" wp14:anchorId="6298B957" wp14:editId="180B20C4">
                                  <wp:extent cx="1677707" cy="401724"/>
                                  <wp:effectExtent l="0" t="0" r="0" b="0"/>
                                  <wp:docPr id="2049" name="Picture 34" descr="C:\Users\UiTM Staff\Downloads\WhatsApp Image 2020-04-16 at 12.05.46.jpeg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4"/>
                                          <pic:cNvPicPr/>
                                        </pic:nvPicPr>
                                        <pic:blipFill>
                                          <a:blip r:embed="rId8" cstate="print"/>
                                          <a:srcRect l="7151" t="13748" r="3568" b="22791"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77707" cy="40172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4A1AF0" w14:paraId="3E3DB51A" w14:textId="77777777">
                        <w:trPr>
                          <w:trHeight w:hRule="exact" w:val="630"/>
                        </w:trPr>
                        <w:tc>
                          <w:tcPr>
                            <w:tcW w:w="8910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800080"/>
                            </w:tcBorders>
                          </w:tcPr>
                          <w:p w14:paraId="2D583854" w14:textId="77777777" w:rsidR="004A1AF0" w:rsidRDefault="004A1AF0">
                            <w:pPr>
                              <w:ind w:right="200"/>
                              <w:jc w:val="right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674" w:type="dxa"/>
                            <w:vMerge/>
                            <w:tcBorders>
                              <w:left w:val="single" w:sz="24" w:space="0" w:color="800080"/>
                              <w:bottom w:val="nil"/>
                              <w:right w:val="nil"/>
                            </w:tcBorders>
                          </w:tcPr>
                          <w:p w14:paraId="2C75CCC7" w14:textId="77777777" w:rsidR="004A1AF0" w:rsidRDefault="004A1AF0"/>
                        </w:tc>
                      </w:tr>
                    </w:tbl>
                    <w:p w14:paraId="605972DF" w14:textId="77777777" w:rsidR="004A1AF0" w:rsidRDefault="004A1AF0" w:rsidP="004A1AF0"/>
                  </w:txbxContent>
                </v:textbox>
              </v:rect>
            </w:pict>
          </mc:Fallback>
        </mc:AlternateContent>
      </w:r>
      <w:r>
        <w:rPr>
          <w:noProof/>
          <w:lang w:val="ms-MY" w:eastAsia="ms-MY"/>
        </w:rPr>
        <mc:AlternateContent>
          <mc:Choice Requires="wps">
            <w:drawing>
              <wp:anchor distT="0" distB="0" distL="0" distR="0" simplePos="0" relativeHeight="251660288" behindDoc="0" locked="0" layoutInCell="1" hidden="0" allowOverlap="1" wp14:anchorId="769D44A8" wp14:editId="79D25A9C">
                <wp:simplePos x="0" y="0"/>
                <wp:positionH relativeFrom="column">
                  <wp:posOffset>1238250</wp:posOffset>
                </wp:positionH>
                <wp:positionV relativeFrom="paragraph">
                  <wp:posOffset>-619125</wp:posOffset>
                </wp:positionV>
                <wp:extent cx="3581400" cy="647700"/>
                <wp:effectExtent l="0" t="0" r="0" b="0"/>
                <wp:wrapNone/>
                <wp:docPr id="2051" name="Rectangle 2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140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9351FB2" w14:textId="1C6BA736" w:rsidR="00200F0D" w:rsidRDefault="00200F0D" w:rsidP="00200F0D">
                            <w:pPr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>APPLICA</w:t>
                            </w:r>
                            <w:r w:rsidR="004A1AF0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>ION FORM</w:t>
                            </w:r>
                            <w:r w:rsidR="00907341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769D44A8" id="Rectangle 2051" o:spid="_x0000_s1028" style="position:absolute;left:0;text-align:left;margin-left:97.5pt;margin-top:-48.75pt;width:282pt;height:51pt;z-index:25166028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" filled="f" stroked="f">
                <v:textbox inset="2.53958mm,1.2694mm,2.53958mm,1.2694mm">
                  <w:txbxContent>
                    <w:p w14:paraId="49351FB2" w14:textId="1C6BA736" w:rsidR="00200F0D" w:rsidRDefault="00200F0D" w:rsidP="00200F0D">
                      <w:pPr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>APPLICA</w:t>
                      </w:r>
                      <w:r w:rsidR="004A1AF0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>T</w:t>
                      </w: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>ION FORM</w:t>
                      </w:r>
                      <w:r w:rsidR="00907341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ms-MY" w:eastAsia="ms-MY"/>
        </w:rPr>
        <w:drawing>
          <wp:anchor distT="0" distB="0" distL="0" distR="0" simplePos="0" relativeHeight="251664384" behindDoc="1" locked="0" layoutInCell="1" allowOverlap="1" wp14:anchorId="23CEE33E" wp14:editId="169AA2D2">
            <wp:simplePos x="0" y="0"/>
            <wp:positionH relativeFrom="column">
              <wp:posOffset>-561975</wp:posOffset>
            </wp:positionH>
            <wp:positionV relativeFrom="paragraph">
              <wp:posOffset>-626745</wp:posOffset>
            </wp:positionV>
            <wp:extent cx="1722710" cy="746760"/>
            <wp:effectExtent l="0" t="0" r="0" b="0"/>
            <wp:wrapNone/>
            <wp:docPr id="1028" name="Picture 1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0"/>
                    <pic:cNvPicPr/>
                  </pic:nvPicPr>
                  <pic:blipFill>
                    <a:blip r:embed="rId9" cstate="print"/>
                    <a:srcRect/>
                    <a:stretch/>
                  </pic:blipFill>
                  <pic:spPr>
                    <a:xfrm>
                      <a:off x="0" y="0"/>
                      <a:ext cx="172271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14"/>
        <w:tblpPr w:leftFromText="180" w:rightFromText="180" w:vertAnchor="text" w:horzAnchor="margin" w:tblpXSpec="center" w:tblpY="208"/>
        <w:tblW w:w="107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74"/>
      </w:tblGrid>
      <w:tr w:rsidR="00715E2E" w14:paraId="55245FF5" w14:textId="77777777" w:rsidTr="00715E2E">
        <w:trPr>
          <w:trHeight w:val="1689"/>
        </w:trPr>
        <w:tc>
          <w:tcPr>
            <w:tcW w:w="10774" w:type="dxa"/>
          </w:tcPr>
          <w:p w14:paraId="2667503A" w14:textId="77777777" w:rsidR="00715E2E" w:rsidRDefault="00715E2E" w:rsidP="00715E2E">
            <w:pPr>
              <w:spacing w:before="40"/>
              <w:jc w:val="both"/>
              <w:rPr>
                <w:rFonts w:ascii="Arial" w:eastAsia="Arial" w:hAnsi="Arial" w:cs="Arial"/>
                <w:b/>
              </w:rPr>
            </w:pPr>
            <w:bookmarkStart w:id="2" w:name="_heading=h.gjdgxs" w:colFirst="0" w:colLast="0"/>
            <w:bookmarkEnd w:id="2"/>
            <w:r>
              <w:rPr>
                <w:rFonts w:ascii="Arial" w:eastAsia="Arial" w:hAnsi="Arial" w:cs="Arial"/>
                <w:b/>
              </w:rPr>
              <w:t>Please give attention to the following details:</w:t>
            </w:r>
          </w:p>
          <w:p w14:paraId="647D8567" w14:textId="77777777" w:rsidR="00715E2E" w:rsidRDefault="00715E2E" w:rsidP="00715E2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Incomplete application form will be rejected.</w:t>
            </w:r>
          </w:p>
          <w:p w14:paraId="3E73B36F" w14:textId="77777777" w:rsidR="00715E2E" w:rsidRDefault="00715E2E" w:rsidP="00715E2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T</w:t>
            </w:r>
            <w:r w:rsidRPr="00DE1D20">
              <w:rPr>
                <w:rFonts w:ascii="Arial" w:eastAsia="Arial" w:hAnsi="Arial" w:cs="Arial"/>
                <w:color w:val="000000"/>
              </w:rPr>
              <w:t xml:space="preserve">he proof of contribution to </w:t>
            </w:r>
            <w:proofErr w:type="spellStart"/>
            <w:r w:rsidRPr="00DE1D20">
              <w:rPr>
                <w:rFonts w:ascii="Arial" w:eastAsia="Arial" w:hAnsi="Arial" w:cs="Arial"/>
                <w:color w:val="000000"/>
              </w:rPr>
              <w:t>Tabung</w:t>
            </w:r>
            <w:proofErr w:type="spellEnd"/>
            <w:r w:rsidRPr="00DE1D20">
              <w:rPr>
                <w:rFonts w:ascii="Arial" w:eastAsia="Arial" w:hAnsi="Arial" w:cs="Arial"/>
                <w:color w:val="000000"/>
              </w:rPr>
              <w:t xml:space="preserve"> </w:t>
            </w:r>
            <w:proofErr w:type="spellStart"/>
            <w:r w:rsidRPr="00DE1D20">
              <w:rPr>
                <w:rFonts w:ascii="Arial" w:eastAsia="Arial" w:hAnsi="Arial" w:cs="Arial"/>
                <w:color w:val="000000"/>
              </w:rPr>
              <w:t>Amanah</w:t>
            </w:r>
            <w:proofErr w:type="spellEnd"/>
            <w:r w:rsidRPr="00DE1D20">
              <w:rPr>
                <w:rFonts w:ascii="Arial" w:eastAsia="Arial" w:hAnsi="Arial" w:cs="Arial"/>
                <w:color w:val="000000"/>
              </w:rPr>
              <w:t xml:space="preserve"> </w:t>
            </w:r>
            <w:proofErr w:type="spellStart"/>
            <w:r w:rsidRPr="00DE1D20">
              <w:rPr>
                <w:rFonts w:ascii="Arial" w:eastAsia="Arial" w:hAnsi="Arial" w:cs="Arial"/>
                <w:color w:val="000000"/>
              </w:rPr>
              <w:t>Penyelidikan</w:t>
            </w:r>
            <w:proofErr w:type="spellEnd"/>
            <w:r w:rsidRPr="00DE1D20">
              <w:rPr>
                <w:rFonts w:ascii="Arial" w:eastAsia="Arial" w:hAnsi="Arial" w:cs="Arial"/>
                <w:color w:val="000000"/>
              </w:rPr>
              <w:t xml:space="preserve"> dan </w:t>
            </w:r>
            <w:proofErr w:type="spellStart"/>
            <w:r w:rsidRPr="00DE1D20">
              <w:rPr>
                <w:rFonts w:ascii="Arial" w:eastAsia="Arial" w:hAnsi="Arial" w:cs="Arial"/>
                <w:color w:val="000000"/>
              </w:rPr>
              <w:t>Inovasi</w:t>
            </w:r>
            <w:proofErr w:type="spellEnd"/>
            <w:r w:rsidRPr="00DE1D20">
              <w:rPr>
                <w:rFonts w:ascii="Arial" w:eastAsia="Arial" w:hAnsi="Arial" w:cs="Arial"/>
                <w:color w:val="000000"/>
              </w:rPr>
              <w:t xml:space="preserve"> UiTM (TAPIU) for Project Leader and all project members from UiTM must be attached to this form during submission.</w:t>
            </w:r>
          </w:p>
          <w:p w14:paraId="582B4D25" w14:textId="77777777" w:rsidR="00715E2E" w:rsidRPr="00715E2E" w:rsidRDefault="00715E2E" w:rsidP="00715E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Arial" w:eastAsia="Arial" w:hAnsi="Arial" w:cs="Arial"/>
                <w:color w:val="000000"/>
              </w:rPr>
            </w:pPr>
            <w:r w:rsidRPr="00715E2E">
              <w:rPr>
                <w:rFonts w:ascii="Arial" w:eastAsia="Arial" w:hAnsi="Arial" w:cs="Arial"/>
                <w:color w:val="000000"/>
              </w:rPr>
              <w:t xml:space="preserve">This form must be submitted to Secretariat Research Grant Acquisition Unit (UPG), Research Management Centre (RMC), Aras 3, </w:t>
            </w:r>
            <w:proofErr w:type="spellStart"/>
            <w:r w:rsidRPr="00715E2E">
              <w:rPr>
                <w:rFonts w:ascii="Arial" w:eastAsia="Arial" w:hAnsi="Arial" w:cs="Arial"/>
                <w:color w:val="000000"/>
              </w:rPr>
              <w:t>Bangunan</w:t>
            </w:r>
            <w:proofErr w:type="spellEnd"/>
            <w:r w:rsidRPr="00715E2E">
              <w:rPr>
                <w:rFonts w:ascii="Arial" w:eastAsia="Arial" w:hAnsi="Arial" w:cs="Arial"/>
                <w:color w:val="000000"/>
              </w:rPr>
              <w:t xml:space="preserve"> </w:t>
            </w:r>
            <w:proofErr w:type="spellStart"/>
            <w:r w:rsidRPr="00715E2E">
              <w:rPr>
                <w:rFonts w:ascii="Arial" w:eastAsia="Arial" w:hAnsi="Arial" w:cs="Arial"/>
                <w:color w:val="000000"/>
              </w:rPr>
              <w:t>Wawasan</w:t>
            </w:r>
            <w:proofErr w:type="spellEnd"/>
            <w:r w:rsidRPr="00715E2E">
              <w:rPr>
                <w:rFonts w:ascii="Arial" w:eastAsia="Arial" w:hAnsi="Arial" w:cs="Arial"/>
                <w:color w:val="000000"/>
              </w:rPr>
              <w:t xml:space="preserve">, The Office of Deputy Vice Chancellor (Research &amp; Innovation) UiTM Shah </w:t>
            </w:r>
            <w:proofErr w:type="spellStart"/>
            <w:r w:rsidRPr="00715E2E">
              <w:rPr>
                <w:rFonts w:ascii="Arial" w:eastAsia="Arial" w:hAnsi="Arial" w:cs="Arial"/>
                <w:color w:val="000000"/>
              </w:rPr>
              <w:t>Alam</w:t>
            </w:r>
            <w:proofErr w:type="spellEnd"/>
            <w:r w:rsidRPr="00715E2E">
              <w:rPr>
                <w:rFonts w:ascii="Arial" w:eastAsia="Arial" w:hAnsi="Arial" w:cs="Arial"/>
                <w:color w:val="000000"/>
              </w:rPr>
              <w:t xml:space="preserve">. </w:t>
            </w:r>
          </w:p>
          <w:p w14:paraId="77B77C31" w14:textId="629EF9D5" w:rsidR="00715E2E" w:rsidRPr="00715E2E" w:rsidRDefault="009D1A1A" w:rsidP="00715E2E">
            <w:pP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      </w:t>
            </w:r>
            <w:r w:rsidR="00715E2E" w:rsidRPr="00715E2E">
              <w:rPr>
                <w:rFonts w:ascii="Arial" w:eastAsia="Arial" w:hAnsi="Arial" w:cs="Arial"/>
                <w:color w:val="000000"/>
              </w:rPr>
              <w:t xml:space="preserve">Email: </w:t>
            </w:r>
            <w:proofErr w:type="gramStart"/>
            <w:r w:rsidR="00715E2E" w:rsidRPr="00715E2E">
              <w:rPr>
                <w:rFonts w:ascii="Arial" w:eastAsia="Arial" w:hAnsi="Arial" w:cs="Arial"/>
                <w:color w:val="000000"/>
              </w:rPr>
              <w:t xml:space="preserve">sekretariatupg@uitm.edu.my;   </w:t>
            </w:r>
            <w:proofErr w:type="gramEnd"/>
            <w:r w:rsidR="00715E2E" w:rsidRPr="00715E2E">
              <w:rPr>
                <w:rFonts w:ascii="Arial" w:eastAsia="Arial" w:hAnsi="Arial" w:cs="Arial"/>
                <w:color w:val="000000"/>
              </w:rPr>
              <w:t>Tel: 03-55448255/8259</w:t>
            </w:r>
          </w:p>
        </w:tc>
      </w:tr>
    </w:tbl>
    <w:p w14:paraId="08F43801" w14:textId="396A7C03" w:rsidR="00017B78" w:rsidRDefault="00017B78" w:rsidP="00017B78">
      <w:pPr>
        <w:spacing w:before="29" w:line="260" w:lineRule="auto"/>
        <w:ind w:left="4395" w:right="3923" w:hanging="4320"/>
        <w:jc w:val="both"/>
        <w:rPr>
          <w:rFonts w:ascii="Arial Narrow" w:eastAsia="Arial Narrow" w:hAnsi="Arial Narrow" w:cs="Arial Narrow"/>
          <w:sz w:val="22"/>
          <w:szCs w:val="22"/>
        </w:rPr>
      </w:pPr>
    </w:p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567"/>
        <w:gridCol w:w="3261"/>
        <w:gridCol w:w="6946"/>
      </w:tblGrid>
      <w:tr w:rsidR="00715E2E" w14:paraId="70EBCB57" w14:textId="77777777" w:rsidTr="00A22CC2">
        <w:tc>
          <w:tcPr>
            <w:tcW w:w="567" w:type="dxa"/>
            <w:shd w:val="clear" w:color="auto" w:fill="BFBFBF"/>
            <w:vAlign w:val="center"/>
          </w:tcPr>
          <w:p w14:paraId="37985546" w14:textId="77777777" w:rsidR="00715E2E" w:rsidRDefault="00715E2E" w:rsidP="00A22CC2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10207" w:type="dxa"/>
            <w:gridSpan w:val="2"/>
            <w:shd w:val="clear" w:color="auto" w:fill="BFBFBF"/>
            <w:vAlign w:val="center"/>
          </w:tcPr>
          <w:p w14:paraId="6A0C321F" w14:textId="3EFE1C42" w:rsidR="00715E2E" w:rsidRDefault="00715E2E" w:rsidP="00715E2E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TAILS OF THE COLLABORATOR (INSTITUTION</w:t>
            </w:r>
            <w:r w:rsidR="00212C0A">
              <w:rPr>
                <w:rFonts w:ascii="Arial" w:hAnsi="Arial" w:cs="Arial"/>
                <w:b/>
                <w:bCs/>
              </w:rPr>
              <w:t xml:space="preserve"> OF HIGHER LEARNING, </w:t>
            </w:r>
            <w:r w:rsidR="005B19B3">
              <w:rPr>
                <w:rFonts w:ascii="Arial" w:hAnsi="Arial" w:cs="Arial"/>
                <w:b/>
                <w:bCs/>
              </w:rPr>
              <w:t>(</w:t>
            </w:r>
            <w:r w:rsidR="00212C0A">
              <w:rPr>
                <w:rFonts w:ascii="Arial" w:hAnsi="Arial" w:cs="Arial"/>
                <w:b/>
                <w:bCs/>
              </w:rPr>
              <w:t>IHL</w:t>
            </w:r>
            <w:r w:rsidR="005B19B3">
              <w:rPr>
                <w:rFonts w:ascii="Arial" w:hAnsi="Arial" w:cs="Arial"/>
                <w:b/>
                <w:bCs/>
              </w:rPr>
              <w:t>)</w:t>
            </w:r>
            <w:r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715E2E" w14:paraId="0569B474" w14:textId="77777777" w:rsidTr="00F96908">
        <w:tc>
          <w:tcPr>
            <w:tcW w:w="567" w:type="dxa"/>
            <w:vAlign w:val="center"/>
          </w:tcPr>
          <w:p w14:paraId="20E4C104" w14:textId="77777777" w:rsidR="00715E2E" w:rsidRDefault="00715E2E" w:rsidP="00715E2E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261" w:type="dxa"/>
            <w:vAlign w:val="center"/>
          </w:tcPr>
          <w:p w14:paraId="02CD8C66" w14:textId="2C8D6AF2" w:rsidR="00715E2E" w:rsidRDefault="009E6023" w:rsidP="00A22CC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IHL </w:t>
            </w:r>
            <w:r w:rsidR="00715E2E"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6946" w:type="dxa"/>
            <w:vAlign w:val="center"/>
          </w:tcPr>
          <w:p w14:paraId="228FE5A5" w14:textId="3A9C49EC" w:rsidR="00715E2E" w:rsidRDefault="009D1A1A" w:rsidP="00A22CC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as Indonesia (UI)</w:t>
            </w:r>
          </w:p>
        </w:tc>
      </w:tr>
      <w:tr w:rsidR="00715E2E" w14:paraId="266735CA" w14:textId="77777777" w:rsidTr="00F96908">
        <w:tc>
          <w:tcPr>
            <w:tcW w:w="567" w:type="dxa"/>
            <w:vAlign w:val="center"/>
          </w:tcPr>
          <w:p w14:paraId="433C7186" w14:textId="77777777" w:rsidR="00715E2E" w:rsidRDefault="00715E2E" w:rsidP="00715E2E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261" w:type="dxa"/>
            <w:vAlign w:val="center"/>
          </w:tcPr>
          <w:p w14:paraId="00DC020B" w14:textId="77777777" w:rsidR="00715E2E" w:rsidRDefault="00715E2E" w:rsidP="00A22CC2">
            <w:pPr>
              <w:spacing w:line="360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Address</w:t>
            </w:r>
          </w:p>
        </w:tc>
        <w:tc>
          <w:tcPr>
            <w:tcW w:w="6946" w:type="dxa"/>
            <w:vAlign w:val="center"/>
          </w:tcPr>
          <w:p w14:paraId="134703BD" w14:textId="77777777" w:rsidR="00715E2E" w:rsidRDefault="00715E2E" w:rsidP="00A22CC2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6504C41E" w14:textId="7A065F23" w:rsidR="00907341" w:rsidRDefault="00907341" w:rsidP="00715E2E">
      <w:pPr>
        <w:spacing w:before="29" w:line="260" w:lineRule="auto"/>
        <w:ind w:right="3923"/>
        <w:jc w:val="both"/>
        <w:rPr>
          <w:rFonts w:ascii="Arial Narrow" w:eastAsia="Arial Narrow" w:hAnsi="Arial Narrow" w:cs="Arial Narrow"/>
          <w:sz w:val="22"/>
          <w:szCs w:val="22"/>
        </w:rPr>
      </w:pPr>
    </w:p>
    <w:tbl>
      <w:tblPr>
        <w:tblStyle w:val="12"/>
        <w:tblW w:w="10773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6"/>
        <w:gridCol w:w="3261"/>
        <w:gridCol w:w="2835"/>
        <w:gridCol w:w="709"/>
        <w:gridCol w:w="2693"/>
        <w:gridCol w:w="709"/>
      </w:tblGrid>
      <w:tr w:rsidR="007A03F1" w14:paraId="56DCB54C" w14:textId="77777777" w:rsidTr="00200F0D">
        <w:tc>
          <w:tcPr>
            <w:tcW w:w="566" w:type="dxa"/>
            <w:shd w:val="clear" w:color="auto" w:fill="BFBFBF"/>
          </w:tcPr>
          <w:p w14:paraId="37EB27AD" w14:textId="19384DF2" w:rsidR="007A03F1" w:rsidRDefault="00267824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B</w:t>
            </w:r>
          </w:p>
        </w:tc>
        <w:tc>
          <w:tcPr>
            <w:tcW w:w="10207" w:type="dxa"/>
            <w:gridSpan w:val="5"/>
            <w:shd w:val="clear" w:color="auto" w:fill="BFBFBF"/>
          </w:tcPr>
          <w:p w14:paraId="535DF715" w14:textId="77777777" w:rsidR="007A03F1" w:rsidRDefault="007965CD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ROGRAM APPLICATION DETAILS</w:t>
            </w:r>
          </w:p>
        </w:tc>
      </w:tr>
      <w:tr w:rsidR="007A03F1" w14:paraId="5B34C634" w14:textId="77777777" w:rsidTr="00212C0A">
        <w:tc>
          <w:tcPr>
            <w:tcW w:w="566" w:type="dxa"/>
          </w:tcPr>
          <w:p w14:paraId="6C240830" w14:textId="77777777" w:rsidR="007A03F1" w:rsidRDefault="007A03F1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3261" w:type="dxa"/>
          </w:tcPr>
          <w:p w14:paraId="3D5B02A3" w14:textId="77777777" w:rsidR="007A03F1" w:rsidRDefault="007965CD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Program Title </w:t>
            </w:r>
          </w:p>
        </w:tc>
        <w:tc>
          <w:tcPr>
            <w:tcW w:w="6946" w:type="dxa"/>
            <w:gridSpan w:val="4"/>
          </w:tcPr>
          <w:p w14:paraId="678101F3" w14:textId="2B0217DD" w:rsidR="007A03F1" w:rsidRDefault="007A03F1">
            <w:pPr>
              <w:spacing w:line="276" w:lineRule="auto"/>
              <w:rPr>
                <w:rFonts w:ascii="Arial" w:eastAsia="Arial" w:hAnsi="Arial" w:cs="Arial"/>
              </w:rPr>
            </w:pPr>
          </w:p>
        </w:tc>
      </w:tr>
      <w:tr w:rsidR="007A03F1" w14:paraId="7094B0A1" w14:textId="77777777" w:rsidTr="00212C0A">
        <w:tc>
          <w:tcPr>
            <w:tcW w:w="566" w:type="dxa"/>
          </w:tcPr>
          <w:p w14:paraId="12A4AD8F" w14:textId="77777777" w:rsidR="007A03F1" w:rsidRDefault="007A03F1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3261" w:type="dxa"/>
          </w:tcPr>
          <w:p w14:paraId="52A2F34E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Program Duration </w:t>
            </w:r>
          </w:p>
          <w:p w14:paraId="16DF59D8" w14:textId="5359D98B" w:rsidR="007A03F1" w:rsidRDefault="007965CD" w:rsidP="00200F0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max 2 years)</w:t>
            </w:r>
          </w:p>
        </w:tc>
        <w:tc>
          <w:tcPr>
            <w:tcW w:w="6946" w:type="dxa"/>
            <w:gridSpan w:val="4"/>
          </w:tcPr>
          <w:p w14:paraId="11868478" w14:textId="2532DB91" w:rsidR="007A03F1" w:rsidRPr="00944E8D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</w:tr>
      <w:tr w:rsidR="009D1A1A" w14:paraId="68091C1C" w14:textId="5E834E72" w:rsidTr="009D1A1A">
        <w:tc>
          <w:tcPr>
            <w:tcW w:w="566" w:type="dxa"/>
          </w:tcPr>
          <w:p w14:paraId="134903CE" w14:textId="77777777" w:rsidR="009D1A1A" w:rsidRDefault="009D1A1A" w:rsidP="00944E8D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3261" w:type="dxa"/>
          </w:tcPr>
          <w:p w14:paraId="78A3B87C" w14:textId="77777777" w:rsidR="009D1A1A" w:rsidRDefault="009D1A1A" w:rsidP="00944E8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Research Cluster</w:t>
            </w:r>
          </w:p>
          <w:p w14:paraId="3D480F86" w14:textId="38FAD86A" w:rsidR="009D1A1A" w:rsidRPr="0038631B" w:rsidRDefault="00043169" w:rsidP="00944E8D">
            <w:pPr>
              <w:rPr>
                <w:rFonts w:ascii="Arial" w:eastAsia="Arial" w:hAnsi="Arial" w:cs="Arial"/>
                <w:b/>
              </w:rPr>
            </w:pPr>
            <w:sdt>
              <w:sdtPr>
                <w:tag w:val="goog_rdk_2"/>
                <w:id w:val="-108896989"/>
              </w:sdtPr>
              <w:sdtEndPr/>
              <w:sdtContent>
                <w:r w:rsidR="009D1A1A">
                  <w:rPr>
                    <w:rFonts w:ascii="Arial Unicode MS" w:eastAsia="Arial Unicode MS" w:hAnsi="Arial Unicode MS" w:cs="Arial Unicode MS"/>
                  </w:rPr>
                  <w:t xml:space="preserve">(Please Tick </w:t>
                </w:r>
                <w:proofErr w:type="gramStart"/>
                <w:r w:rsidR="009D1A1A">
                  <w:rPr>
                    <w:rFonts w:ascii="Arial Unicode MS" w:eastAsia="Arial Unicode MS" w:hAnsi="Arial Unicode MS" w:cs="Arial Unicode MS"/>
                  </w:rPr>
                  <w:t>√ )</w:t>
                </w:r>
                <w:proofErr w:type="gramEnd"/>
              </w:sdtContent>
            </w:sdt>
          </w:p>
        </w:tc>
        <w:tc>
          <w:tcPr>
            <w:tcW w:w="6237" w:type="dxa"/>
            <w:gridSpan w:val="3"/>
            <w:tcBorders>
              <w:right w:val="single" w:sz="4" w:space="0" w:color="auto"/>
            </w:tcBorders>
          </w:tcPr>
          <w:p w14:paraId="5A9382AD" w14:textId="3EADAF15" w:rsidR="009D1A1A" w:rsidRPr="00431F2B" w:rsidRDefault="009D1A1A" w:rsidP="00431F2B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ocial Science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6E65622C" w14:textId="18CCAB7E" w:rsidR="009D1A1A" w:rsidRDefault="009D1A1A" w:rsidP="00944E8D">
            <w:pPr>
              <w:spacing w:line="36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</w:tr>
      <w:tr w:rsidR="007A03F1" w14:paraId="59958D52" w14:textId="77777777" w:rsidTr="00431F2B">
        <w:tc>
          <w:tcPr>
            <w:tcW w:w="566" w:type="dxa"/>
          </w:tcPr>
          <w:p w14:paraId="40884247" w14:textId="77777777" w:rsidR="007A03F1" w:rsidRDefault="007A03F1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3261" w:type="dxa"/>
          </w:tcPr>
          <w:p w14:paraId="46636B0B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ype of Research</w:t>
            </w:r>
          </w:p>
          <w:p w14:paraId="6F0E693F" w14:textId="77777777" w:rsidR="007A03F1" w:rsidRDefault="00043169">
            <w:pPr>
              <w:rPr>
                <w:rFonts w:ascii="Arial" w:eastAsia="Arial" w:hAnsi="Arial" w:cs="Arial"/>
              </w:rPr>
            </w:pPr>
            <w:sdt>
              <w:sdtPr>
                <w:tag w:val="goog_rdk_2"/>
                <w:id w:val="1328328388"/>
              </w:sdtPr>
              <w:sdtEndPr/>
              <w:sdtContent>
                <w:r w:rsidR="007965CD">
                  <w:rPr>
                    <w:rFonts w:ascii="Arial Unicode MS" w:eastAsia="Arial Unicode MS" w:hAnsi="Arial Unicode MS" w:cs="Arial Unicode MS"/>
                  </w:rPr>
                  <w:t xml:space="preserve">(Please Tick </w:t>
                </w:r>
                <w:proofErr w:type="gramStart"/>
                <w:r w:rsidR="007965CD">
                  <w:rPr>
                    <w:rFonts w:ascii="Arial Unicode MS" w:eastAsia="Arial Unicode MS" w:hAnsi="Arial Unicode MS" w:cs="Arial Unicode MS"/>
                  </w:rPr>
                  <w:t>√ )</w:t>
                </w:r>
                <w:proofErr w:type="gramEnd"/>
              </w:sdtContent>
            </w:sdt>
          </w:p>
        </w:tc>
        <w:tc>
          <w:tcPr>
            <w:tcW w:w="2835" w:type="dxa"/>
          </w:tcPr>
          <w:p w14:paraId="16E89771" w14:textId="77777777" w:rsidR="007A03F1" w:rsidRDefault="007965CD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undamental Research</w:t>
            </w:r>
          </w:p>
        </w:tc>
        <w:tc>
          <w:tcPr>
            <w:tcW w:w="709" w:type="dxa"/>
          </w:tcPr>
          <w:p w14:paraId="74067FC6" w14:textId="77777777" w:rsidR="007A03F1" w:rsidRDefault="007A03F1">
            <w:pPr>
              <w:spacing w:line="360" w:lineRule="auto"/>
              <w:rPr>
                <w:rFonts w:ascii="Arial" w:eastAsia="Arial" w:hAnsi="Arial" w:cs="Arial"/>
                <w:i/>
              </w:rPr>
            </w:pPr>
          </w:p>
        </w:tc>
        <w:tc>
          <w:tcPr>
            <w:tcW w:w="2693" w:type="dxa"/>
          </w:tcPr>
          <w:p w14:paraId="3860B1D6" w14:textId="77777777" w:rsidR="007A03F1" w:rsidRDefault="007965CD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pplied Research</w:t>
            </w:r>
          </w:p>
        </w:tc>
        <w:tc>
          <w:tcPr>
            <w:tcW w:w="709" w:type="dxa"/>
          </w:tcPr>
          <w:p w14:paraId="70932F96" w14:textId="20F9B31B" w:rsidR="007A03F1" w:rsidRDefault="007A03F1" w:rsidP="0084711C">
            <w:pPr>
              <w:spacing w:line="36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</w:tr>
      <w:tr w:rsidR="009D1A1A" w14:paraId="0D6D43AC" w14:textId="77777777" w:rsidTr="00431F2B">
        <w:trPr>
          <w:trHeight w:val="345"/>
        </w:trPr>
        <w:tc>
          <w:tcPr>
            <w:tcW w:w="566" w:type="dxa"/>
            <w:vMerge w:val="restart"/>
          </w:tcPr>
          <w:p w14:paraId="595B5822" w14:textId="77777777" w:rsidR="009D1A1A" w:rsidRDefault="009D1A1A" w:rsidP="009D1A1A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3261" w:type="dxa"/>
            <w:vMerge w:val="restart"/>
          </w:tcPr>
          <w:p w14:paraId="2050E5EC" w14:textId="77777777" w:rsidR="009D1A1A" w:rsidRDefault="009D1A1A" w:rsidP="009D1A1A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Research Area</w:t>
            </w:r>
          </w:p>
          <w:p w14:paraId="5A9152D8" w14:textId="77777777" w:rsidR="009D1A1A" w:rsidRDefault="00043169" w:rsidP="009D1A1A">
            <w:pPr>
              <w:rPr>
                <w:rFonts w:ascii="Arial" w:eastAsia="Arial" w:hAnsi="Arial" w:cs="Arial"/>
                <w:b/>
              </w:rPr>
            </w:pPr>
            <w:sdt>
              <w:sdtPr>
                <w:tag w:val="goog_rdk_3"/>
                <w:id w:val="-393815404"/>
              </w:sdtPr>
              <w:sdtEndPr/>
              <w:sdtContent>
                <w:r w:rsidR="009D1A1A">
                  <w:rPr>
                    <w:rFonts w:ascii="Arial Unicode MS" w:eastAsia="Arial Unicode MS" w:hAnsi="Arial Unicode MS" w:cs="Arial Unicode MS"/>
                  </w:rPr>
                  <w:t>(Please Tick √, choose one (1) only)</w:t>
                </w:r>
              </w:sdtContent>
            </w:sdt>
          </w:p>
        </w:tc>
        <w:tc>
          <w:tcPr>
            <w:tcW w:w="6237" w:type="dxa"/>
            <w:gridSpan w:val="3"/>
          </w:tcPr>
          <w:p w14:paraId="14240695" w14:textId="3B48D85B" w:rsidR="009D1A1A" w:rsidRPr="009D1A1A" w:rsidRDefault="009D1A1A" w:rsidP="009D1A1A">
            <w:pPr>
              <w:spacing w:line="360" w:lineRule="auto"/>
              <w:rPr>
                <w:rFonts w:ascii="Arial" w:eastAsia="Arial" w:hAnsi="Arial" w:cs="Arial"/>
              </w:rPr>
            </w:pPr>
            <w:r w:rsidRPr="009D1A1A">
              <w:rPr>
                <w:rFonts w:ascii="Arial" w:hAnsi="Arial" w:cs="Arial"/>
              </w:rPr>
              <w:t>Circular and sustainable economy</w:t>
            </w:r>
          </w:p>
        </w:tc>
        <w:tc>
          <w:tcPr>
            <w:tcW w:w="709" w:type="dxa"/>
          </w:tcPr>
          <w:p w14:paraId="451D3B00" w14:textId="77777777" w:rsidR="009D1A1A" w:rsidRDefault="009D1A1A" w:rsidP="009D1A1A">
            <w:pPr>
              <w:spacing w:line="360" w:lineRule="auto"/>
              <w:ind w:left="72"/>
              <w:rPr>
                <w:rFonts w:ascii="Arial" w:eastAsia="Arial" w:hAnsi="Arial" w:cs="Arial"/>
              </w:rPr>
            </w:pPr>
          </w:p>
        </w:tc>
      </w:tr>
      <w:tr w:rsidR="009D1A1A" w14:paraId="0CEB6822" w14:textId="77777777" w:rsidTr="00431F2B">
        <w:trPr>
          <w:trHeight w:val="345"/>
        </w:trPr>
        <w:tc>
          <w:tcPr>
            <w:tcW w:w="566" w:type="dxa"/>
            <w:vMerge/>
          </w:tcPr>
          <w:p w14:paraId="361233C5" w14:textId="77777777" w:rsidR="009D1A1A" w:rsidRDefault="009D1A1A" w:rsidP="009D1A1A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3261" w:type="dxa"/>
            <w:vMerge/>
          </w:tcPr>
          <w:p w14:paraId="7358D35F" w14:textId="77777777" w:rsidR="009D1A1A" w:rsidRDefault="009D1A1A" w:rsidP="009D1A1A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6237" w:type="dxa"/>
            <w:gridSpan w:val="3"/>
          </w:tcPr>
          <w:p w14:paraId="31B1D64E" w14:textId="74A0EF6D" w:rsidR="009D1A1A" w:rsidRPr="009D1A1A" w:rsidRDefault="009D1A1A" w:rsidP="009D1A1A">
            <w:pPr>
              <w:spacing w:line="360" w:lineRule="auto"/>
              <w:rPr>
                <w:rFonts w:ascii="Arial" w:eastAsia="Arial" w:hAnsi="Arial" w:cs="Arial"/>
              </w:rPr>
            </w:pPr>
            <w:r w:rsidRPr="009D1A1A">
              <w:rPr>
                <w:rFonts w:ascii="Arial" w:hAnsi="Arial" w:cs="Arial"/>
              </w:rPr>
              <w:t>Cultural preservation and science-integrated local wisdom</w:t>
            </w:r>
          </w:p>
        </w:tc>
        <w:tc>
          <w:tcPr>
            <w:tcW w:w="709" w:type="dxa"/>
          </w:tcPr>
          <w:p w14:paraId="0E772C4E" w14:textId="77777777" w:rsidR="009D1A1A" w:rsidRDefault="009D1A1A" w:rsidP="009D1A1A">
            <w:pPr>
              <w:spacing w:line="360" w:lineRule="auto"/>
              <w:ind w:left="72"/>
              <w:rPr>
                <w:rFonts w:ascii="Arial" w:eastAsia="Arial" w:hAnsi="Arial" w:cs="Arial"/>
              </w:rPr>
            </w:pPr>
          </w:p>
        </w:tc>
      </w:tr>
      <w:tr w:rsidR="009D1A1A" w14:paraId="15E6821F" w14:textId="77777777" w:rsidTr="00431F2B">
        <w:trPr>
          <w:trHeight w:val="345"/>
        </w:trPr>
        <w:tc>
          <w:tcPr>
            <w:tcW w:w="566" w:type="dxa"/>
            <w:vMerge/>
          </w:tcPr>
          <w:p w14:paraId="01576B30" w14:textId="77777777" w:rsidR="009D1A1A" w:rsidRDefault="009D1A1A" w:rsidP="009D1A1A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3261" w:type="dxa"/>
            <w:vMerge/>
          </w:tcPr>
          <w:p w14:paraId="11B7B4B5" w14:textId="77777777" w:rsidR="009D1A1A" w:rsidRDefault="009D1A1A" w:rsidP="009D1A1A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6237" w:type="dxa"/>
            <w:gridSpan w:val="3"/>
          </w:tcPr>
          <w:p w14:paraId="4F9C33EF" w14:textId="5D0E16AA" w:rsidR="009D1A1A" w:rsidRPr="009D1A1A" w:rsidRDefault="009D1A1A" w:rsidP="009D1A1A">
            <w:pPr>
              <w:spacing w:line="360" w:lineRule="auto"/>
              <w:rPr>
                <w:rFonts w:ascii="Arial" w:eastAsia="Arial" w:hAnsi="Arial" w:cs="Arial"/>
              </w:rPr>
            </w:pPr>
            <w:r w:rsidRPr="009D1A1A">
              <w:rPr>
                <w:rFonts w:ascii="Arial" w:hAnsi="Arial" w:cs="Arial"/>
              </w:rPr>
              <w:t>Sustainable urban development</w:t>
            </w:r>
          </w:p>
        </w:tc>
        <w:tc>
          <w:tcPr>
            <w:tcW w:w="709" w:type="dxa"/>
          </w:tcPr>
          <w:p w14:paraId="3681354C" w14:textId="77777777" w:rsidR="009D1A1A" w:rsidRDefault="009D1A1A" w:rsidP="009D1A1A">
            <w:pPr>
              <w:spacing w:line="360" w:lineRule="auto"/>
              <w:ind w:left="72"/>
              <w:rPr>
                <w:rFonts w:ascii="Arial" w:eastAsia="Arial" w:hAnsi="Arial" w:cs="Arial"/>
              </w:rPr>
            </w:pPr>
          </w:p>
        </w:tc>
      </w:tr>
      <w:tr w:rsidR="009D1A1A" w14:paraId="78045DFE" w14:textId="77777777" w:rsidTr="00431F2B">
        <w:trPr>
          <w:trHeight w:val="345"/>
        </w:trPr>
        <w:tc>
          <w:tcPr>
            <w:tcW w:w="566" w:type="dxa"/>
            <w:vMerge/>
          </w:tcPr>
          <w:p w14:paraId="695847E2" w14:textId="77777777" w:rsidR="009D1A1A" w:rsidRDefault="009D1A1A" w:rsidP="009D1A1A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3261" w:type="dxa"/>
            <w:vMerge/>
          </w:tcPr>
          <w:p w14:paraId="7ACA990B" w14:textId="77777777" w:rsidR="009D1A1A" w:rsidRDefault="009D1A1A" w:rsidP="009D1A1A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6237" w:type="dxa"/>
            <w:gridSpan w:val="3"/>
          </w:tcPr>
          <w:p w14:paraId="495E2312" w14:textId="00887185" w:rsidR="009D1A1A" w:rsidRPr="009D1A1A" w:rsidRDefault="009D1A1A" w:rsidP="009D1A1A">
            <w:pPr>
              <w:spacing w:line="360" w:lineRule="auto"/>
              <w:rPr>
                <w:rFonts w:ascii="Arial" w:eastAsia="Arial" w:hAnsi="Arial" w:cs="Arial"/>
              </w:rPr>
            </w:pPr>
            <w:r w:rsidRPr="009D1A1A">
              <w:rPr>
                <w:rFonts w:ascii="Arial" w:hAnsi="Arial" w:cs="Arial"/>
              </w:rPr>
              <w:t>Sustainable logistics and supply chain</w:t>
            </w:r>
          </w:p>
        </w:tc>
        <w:tc>
          <w:tcPr>
            <w:tcW w:w="709" w:type="dxa"/>
          </w:tcPr>
          <w:p w14:paraId="3B744EEB" w14:textId="77777777" w:rsidR="009D1A1A" w:rsidRDefault="009D1A1A" w:rsidP="009D1A1A">
            <w:pPr>
              <w:spacing w:line="360" w:lineRule="auto"/>
              <w:ind w:left="72"/>
              <w:rPr>
                <w:rFonts w:ascii="Arial" w:eastAsia="Arial" w:hAnsi="Arial" w:cs="Arial"/>
              </w:rPr>
            </w:pPr>
          </w:p>
        </w:tc>
      </w:tr>
      <w:tr w:rsidR="009D1A1A" w14:paraId="22983F81" w14:textId="77777777" w:rsidTr="00431F2B">
        <w:trPr>
          <w:trHeight w:val="345"/>
        </w:trPr>
        <w:tc>
          <w:tcPr>
            <w:tcW w:w="566" w:type="dxa"/>
            <w:vMerge/>
          </w:tcPr>
          <w:p w14:paraId="33C9DAB4" w14:textId="77777777" w:rsidR="009D1A1A" w:rsidRDefault="009D1A1A" w:rsidP="009D1A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3261" w:type="dxa"/>
            <w:vMerge/>
          </w:tcPr>
          <w:p w14:paraId="61D7EE3A" w14:textId="77777777" w:rsidR="009D1A1A" w:rsidRDefault="009D1A1A" w:rsidP="009D1A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6237" w:type="dxa"/>
            <w:gridSpan w:val="3"/>
          </w:tcPr>
          <w:p w14:paraId="33DB01CF" w14:textId="0D77B52A" w:rsidR="009D1A1A" w:rsidRPr="009D1A1A" w:rsidRDefault="009D1A1A" w:rsidP="009D1A1A">
            <w:pPr>
              <w:spacing w:line="360" w:lineRule="auto"/>
              <w:rPr>
                <w:rFonts w:ascii="Arial" w:eastAsia="Arial" w:hAnsi="Arial" w:cs="Arial"/>
              </w:rPr>
            </w:pPr>
            <w:r w:rsidRPr="009D1A1A">
              <w:rPr>
                <w:rFonts w:ascii="Arial" w:hAnsi="Arial" w:cs="Arial"/>
              </w:rPr>
              <w:t>Psychological Impact of COVID-19</w:t>
            </w:r>
          </w:p>
        </w:tc>
        <w:tc>
          <w:tcPr>
            <w:tcW w:w="709" w:type="dxa"/>
          </w:tcPr>
          <w:p w14:paraId="73E13AC3" w14:textId="77777777" w:rsidR="009D1A1A" w:rsidRDefault="009D1A1A" w:rsidP="009D1A1A">
            <w:pPr>
              <w:spacing w:line="360" w:lineRule="auto"/>
              <w:rPr>
                <w:rFonts w:ascii="Arial" w:eastAsia="Arial" w:hAnsi="Arial" w:cs="Arial"/>
              </w:rPr>
            </w:pPr>
          </w:p>
        </w:tc>
      </w:tr>
    </w:tbl>
    <w:p w14:paraId="708B9D7E" w14:textId="2E264954" w:rsidR="00630C85" w:rsidRDefault="00630C85">
      <w:pPr>
        <w:spacing w:line="360" w:lineRule="auto"/>
      </w:pPr>
    </w:p>
    <w:tbl>
      <w:tblPr>
        <w:tblStyle w:val="10"/>
        <w:tblpPr w:leftFromText="180" w:rightFromText="180" w:vertAnchor="text" w:tblpXSpec="center" w:tblpY="1"/>
        <w:tblOverlap w:val="never"/>
        <w:tblW w:w="1077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9"/>
        <w:gridCol w:w="2690"/>
        <w:gridCol w:w="3261"/>
        <w:gridCol w:w="567"/>
        <w:gridCol w:w="3118"/>
        <w:gridCol w:w="708"/>
      </w:tblGrid>
      <w:tr w:rsidR="00944E8D" w14:paraId="2F847E5B" w14:textId="77777777" w:rsidTr="005B19B3">
        <w:trPr>
          <w:trHeight w:val="339"/>
          <w:jc w:val="center"/>
        </w:trPr>
        <w:tc>
          <w:tcPr>
            <w:tcW w:w="429" w:type="dxa"/>
            <w:shd w:val="clear" w:color="auto" w:fill="BFBFBF"/>
          </w:tcPr>
          <w:p w14:paraId="381AAC0C" w14:textId="75DE1E3A" w:rsidR="00944E8D" w:rsidRDefault="00267824" w:rsidP="005B19B3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</w:p>
        </w:tc>
        <w:tc>
          <w:tcPr>
            <w:tcW w:w="10344" w:type="dxa"/>
            <w:gridSpan w:val="5"/>
            <w:shd w:val="clear" w:color="auto" w:fill="BFBFBF"/>
          </w:tcPr>
          <w:p w14:paraId="72472C89" w14:textId="77777777" w:rsidR="00944E8D" w:rsidRDefault="00944E8D" w:rsidP="005B19B3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ROJECTS DETAILS</w:t>
            </w:r>
          </w:p>
        </w:tc>
      </w:tr>
      <w:tr w:rsidR="00944E8D" w14:paraId="07BD7ECE" w14:textId="77777777" w:rsidTr="005B19B3">
        <w:trPr>
          <w:trHeight w:val="401"/>
          <w:jc w:val="center"/>
        </w:trPr>
        <w:tc>
          <w:tcPr>
            <w:tcW w:w="429" w:type="dxa"/>
            <w:shd w:val="clear" w:color="auto" w:fill="BFBFBF"/>
          </w:tcPr>
          <w:p w14:paraId="08F022D5" w14:textId="77777777" w:rsidR="00944E8D" w:rsidRDefault="00944E8D" w:rsidP="005B19B3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</w:p>
        </w:tc>
        <w:tc>
          <w:tcPr>
            <w:tcW w:w="2690" w:type="dxa"/>
            <w:shd w:val="clear" w:color="auto" w:fill="BFBFBF"/>
          </w:tcPr>
          <w:p w14:paraId="7F74FA93" w14:textId="77777777" w:rsidR="00944E8D" w:rsidRDefault="00944E8D" w:rsidP="005B19B3">
            <w:pPr>
              <w:spacing w:line="360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3828" w:type="dxa"/>
            <w:gridSpan w:val="2"/>
            <w:shd w:val="clear" w:color="auto" w:fill="BFBFBF"/>
            <w:vAlign w:val="center"/>
          </w:tcPr>
          <w:p w14:paraId="40ACA21C" w14:textId="77777777" w:rsidR="00944E8D" w:rsidRDefault="00944E8D" w:rsidP="005B19B3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ROJECT 1 (UiTM)</w:t>
            </w:r>
          </w:p>
          <w:p w14:paraId="1F1E2363" w14:textId="39D3D767" w:rsidR="009D1A1A" w:rsidRPr="005B19B3" w:rsidRDefault="009D1A1A" w:rsidP="005B19B3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i/>
              </w:rPr>
              <w:t>(Registration: International Grant)</w:t>
            </w:r>
            <w:r>
              <w:rPr>
                <w:rFonts w:ascii="Arial" w:eastAsia="Arial" w:hAnsi="Arial" w:cs="Arial"/>
                <w:b/>
              </w:rPr>
              <w:t>)</w:t>
            </w:r>
          </w:p>
        </w:tc>
        <w:tc>
          <w:tcPr>
            <w:tcW w:w="3826" w:type="dxa"/>
            <w:gridSpan w:val="2"/>
            <w:shd w:val="clear" w:color="auto" w:fill="BFBFBF"/>
            <w:vAlign w:val="center"/>
          </w:tcPr>
          <w:p w14:paraId="49821F83" w14:textId="77777777" w:rsidR="009D1A1A" w:rsidRDefault="009D1A1A" w:rsidP="009D1A1A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ROJECT 2 (UI)</w:t>
            </w:r>
          </w:p>
          <w:p w14:paraId="568D59DE" w14:textId="1FFFB7EA" w:rsidR="00944E8D" w:rsidRPr="005B19B3" w:rsidRDefault="009D1A1A" w:rsidP="009D1A1A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i/>
              </w:rPr>
              <w:t>(Registration: International Grant)</w:t>
            </w:r>
            <w:r w:rsidR="00944E8D">
              <w:rPr>
                <w:rFonts w:ascii="Arial" w:eastAsia="Arial" w:hAnsi="Arial" w:cs="Arial"/>
                <w:b/>
              </w:rPr>
              <w:t>)</w:t>
            </w:r>
          </w:p>
        </w:tc>
      </w:tr>
      <w:tr w:rsidR="00944E8D" w14:paraId="6E72D303" w14:textId="77777777" w:rsidTr="005B19B3">
        <w:trPr>
          <w:trHeight w:val="507"/>
          <w:jc w:val="center"/>
        </w:trPr>
        <w:tc>
          <w:tcPr>
            <w:tcW w:w="429" w:type="dxa"/>
            <w:shd w:val="clear" w:color="auto" w:fill="auto"/>
          </w:tcPr>
          <w:p w14:paraId="0BB6608F" w14:textId="77777777" w:rsidR="00944E8D" w:rsidRDefault="00944E8D" w:rsidP="005B19B3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</w:t>
            </w:r>
            <w:proofErr w:type="spellEnd"/>
            <w:r>
              <w:rPr>
                <w:rFonts w:ascii="Arial" w:eastAsia="Arial" w:hAnsi="Arial" w:cs="Arial"/>
              </w:rPr>
              <w:t xml:space="preserve">. </w:t>
            </w:r>
          </w:p>
        </w:tc>
        <w:tc>
          <w:tcPr>
            <w:tcW w:w="2690" w:type="dxa"/>
            <w:shd w:val="clear" w:color="auto" w:fill="auto"/>
          </w:tcPr>
          <w:p w14:paraId="7D2473A8" w14:textId="155B7966" w:rsidR="00944E8D" w:rsidRPr="00B7253D" w:rsidRDefault="00944E8D" w:rsidP="005B19B3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roject Leader</w:t>
            </w:r>
          </w:p>
        </w:tc>
        <w:tc>
          <w:tcPr>
            <w:tcW w:w="3828" w:type="dxa"/>
            <w:gridSpan w:val="2"/>
          </w:tcPr>
          <w:p w14:paraId="18DA028C" w14:textId="77777777" w:rsidR="00944E8D" w:rsidRDefault="00944E8D" w:rsidP="005B19B3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3826" w:type="dxa"/>
            <w:gridSpan w:val="2"/>
          </w:tcPr>
          <w:p w14:paraId="7EA0809C" w14:textId="746F47DF" w:rsidR="00944E8D" w:rsidRPr="0084711C" w:rsidRDefault="00944E8D" w:rsidP="005B19B3">
            <w:pPr>
              <w:spacing w:line="360" w:lineRule="auto"/>
              <w:rPr>
                <w:rFonts w:ascii="Arial" w:eastAsia="Arial" w:hAnsi="Arial" w:cs="Arial"/>
                <w:highlight w:val="green"/>
              </w:rPr>
            </w:pPr>
          </w:p>
        </w:tc>
      </w:tr>
      <w:tr w:rsidR="00944E8D" w14:paraId="71C249A0" w14:textId="77777777" w:rsidTr="005B19B3">
        <w:trPr>
          <w:trHeight w:val="556"/>
          <w:jc w:val="center"/>
        </w:trPr>
        <w:tc>
          <w:tcPr>
            <w:tcW w:w="429" w:type="dxa"/>
          </w:tcPr>
          <w:p w14:paraId="4615FB1F" w14:textId="77777777" w:rsidR="00944E8D" w:rsidRDefault="00944E8D" w:rsidP="005B19B3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i.</w:t>
            </w:r>
          </w:p>
        </w:tc>
        <w:tc>
          <w:tcPr>
            <w:tcW w:w="2690" w:type="dxa"/>
          </w:tcPr>
          <w:p w14:paraId="544FB6CB" w14:textId="77777777" w:rsidR="00944E8D" w:rsidRDefault="00944E8D" w:rsidP="005B19B3">
            <w:pPr>
              <w:spacing w:line="360" w:lineRule="auto"/>
              <w:rPr>
                <w:rFonts w:ascii="Arial" w:eastAsia="Arial" w:hAnsi="Arial" w:cs="Arial"/>
                <w:i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</w:rPr>
              <w:t>Title of the Project</w:t>
            </w:r>
          </w:p>
        </w:tc>
        <w:tc>
          <w:tcPr>
            <w:tcW w:w="3828" w:type="dxa"/>
            <w:gridSpan w:val="2"/>
          </w:tcPr>
          <w:p w14:paraId="11245E1E" w14:textId="0C109D4D" w:rsidR="00944E8D" w:rsidRDefault="00944E8D" w:rsidP="005B19B3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3826" w:type="dxa"/>
            <w:gridSpan w:val="2"/>
          </w:tcPr>
          <w:p w14:paraId="3B3B6C9B" w14:textId="36238776" w:rsidR="00944E8D" w:rsidRDefault="00944E8D" w:rsidP="005B19B3">
            <w:pPr>
              <w:spacing w:line="360" w:lineRule="auto"/>
              <w:rPr>
                <w:rFonts w:ascii="Arial" w:eastAsia="Arial" w:hAnsi="Arial" w:cs="Arial"/>
              </w:rPr>
            </w:pPr>
          </w:p>
        </w:tc>
      </w:tr>
      <w:tr w:rsidR="00944E8D" w14:paraId="1797E412" w14:textId="77777777" w:rsidTr="005B19B3">
        <w:trPr>
          <w:trHeight w:val="564"/>
          <w:jc w:val="center"/>
        </w:trPr>
        <w:tc>
          <w:tcPr>
            <w:tcW w:w="429" w:type="dxa"/>
          </w:tcPr>
          <w:p w14:paraId="458F7EBA" w14:textId="77777777" w:rsidR="00944E8D" w:rsidRDefault="00944E8D" w:rsidP="005B19B3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ii. </w:t>
            </w:r>
          </w:p>
        </w:tc>
        <w:tc>
          <w:tcPr>
            <w:tcW w:w="2690" w:type="dxa"/>
          </w:tcPr>
          <w:p w14:paraId="2CFD8C4C" w14:textId="77777777" w:rsidR="00944E8D" w:rsidRDefault="00944E8D" w:rsidP="005B19B3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Research Objectives</w:t>
            </w:r>
          </w:p>
          <w:p w14:paraId="15FC1A93" w14:textId="77777777" w:rsidR="00944E8D" w:rsidRDefault="00944E8D" w:rsidP="005B19B3">
            <w:pPr>
              <w:spacing w:line="360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3828" w:type="dxa"/>
            <w:gridSpan w:val="2"/>
          </w:tcPr>
          <w:p w14:paraId="03944083" w14:textId="7E742F13" w:rsidR="00944E8D" w:rsidRDefault="00944E8D" w:rsidP="005B19B3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</w:t>
            </w:r>
          </w:p>
          <w:p w14:paraId="10FB8BAB" w14:textId="77777777" w:rsidR="00944E8D" w:rsidRDefault="00944E8D" w:rsidP="005B19B3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.</w:t>
            </w:r>
          </w:p>
          <w:p w14:paraId="697BA386" w14:textId="1D15E6CD" w:rsidR="009D1A1A" w:rsidRDefault="009D1A1A" w:rsidP="005B19B3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3826" w:type="dxa"/>
            <w:gridSpan w:val="2"/>
          </w:tcPr>
          <w:p w14:paraId="473D45E3" w14:textId="6CEBA2FF" w:rsidR="00944E8D" w:rsidRDefault="00944E8D" w:rsidP="005B19B3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</w:t>
            </w:r>
          </w:p>
          <w:p w14:paraId="14AEF91F" w14:textId="6DD5978A" w:rsidR="00944E8D" w:rsidRDefault="00944E8D" w:rsidP="005B19B3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.</w:t>
            </w:r>
          </w:p>
        </w:tc>
      </w:tr>
      <w:tr w:rsidR="00944E8D" w14:paraId="6726B303" w14:textId="77777777" w:rsidTr="005B19B3">
        <w:trPr>
          <w:trHeight w:val="564"/>
          <w:jc w:val="center"/>
        </w:trPr>
        <w:tc>
          <w:tcPr>
            <w:tcW w:w="429" w:type="dxa"/>
            <w:vMerge w:val="restart"/>
          </w:tcPr>
          <w:p w14:paraId="391536CB" w14:textId="77777777" w:rsidR="00944E8D" w:rsidRDefault="00944E8D" w:rsidP="005B19B3">
            <w:pPr>
              <w:spacing w:line="360" w:lineRule="auto"/>
              <w:ind w:left="-6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v. </w:t>
            </w:r>
          </w:p>
        </w:tc>
        <w:tc>
          <w:tcPr>
            <w:tcW w:w="2690" w:type="dxa"/>
            <w:vMerge w:val="restart"/>
          </w:tcPr>
          <w:p w14:paraId="7DE3E2AF" w14:textId="77777777" w:rsidR="00944E8D" w:rsidRDefault="00944E8D" w:rsidP="005B19B3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Expected Outcome</w:t>
            </w:r>
          </w:p>
          <w:p w14:paraId="2A7C44B8" w14:textId="77777777" w:rsidR="00944E8D" w:rsidRDefault="00043169" w:rsidP="005B19B3">
            <w:pPr>
              <w:rPr>
                <w:rFonts w:ascii="Arial" w:eastAsia="Arial" w:hAnsi="Arial" w:cs="Arial"/>
                <w:i/>
                <w:sz w:val="18"/>
                <w:szCs w:val="18"/>
              </w:rPr>
            </w:pPr>
            <w:sdt>
              <w:sdtPr>
                <w:tag w:val="goog_rdk_4"/>
                <w:id w:val="-970596765"/>
              </w:sdtPr>
              <w:sdtEndPr/>
              <w:sdtContent>
                <w:r w:rsidR="00944E8D">
                  <w:rPr>
                    <w:rFonts w:ascii="Arial Unicode MS" w:eastAsia="Arial Unicode MS" w:hAnsi="Arial Unicode MS" w:cs="Arial Unicode MS"/>
                    <w:sz w:val="18"/>
                    <w:szCs w:val="18"/>
                  </w:rPr>
                  <w:t xml:space="preserve">(Please Tick </w:t>
                </w:r>
                <w:proofErr w:type="gramStart"/>
                <w:r w:rsidR="00944E8D">
                  <w:rPr>
                    <w:rFonts w:ascii="Arial Unicode MS" w:eastAsia="Arial Unicode MS" w:hAnsi="Arial Unicode MS" w:cs="Arial Unicode MS"/>
                    <w:sz w:val="18"/>
                    <w:szCs w:val="18"/>
                  </w:rPr>
                  <w:t>√ )</w:t>
                </w:r>
                <w:proofErr w:type="gramEnd"/>
              </w:sdtContent>
            </w:sdt>
            <w:r w:rsidR="00944E8D">
              <w:rPr>
                <w:rFonts w:ascii="Arial" w:eastAsia="Arial" w:hAnsi="Arial" w:cs="Arial"/>
                <w:i/>
                <w:sz w:val="18"/>
                <w:szCs w:val="18"/>
              </w:rPr>
              <w:t xml:space="preserve"> </w:t>
            </w:r>
          </w:p>
          <w:p w14:paraId="7C65051B" w14:textId="100FEB73" w:rsidR="00944E8D" w:rsidRDefault="00944E8D" w:rsidP="005B19B3">
            <w:pPr>
              <w:rPr>
                <w:rFonts w:ascii="Arial" w:eastAsia="Arial" w:hAnsi="Arial" w:cs="Arial"/>
                <w:i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(Each project from UiTM and </w:t>
            </w:r>
            <w:r w:rsidR="009D1A1A">
              <w:rPr>
                <w:rFonts w:ascii="Arial" w:eastAsia="Arial" w:hAnsi="Arial" w:cs="Arial"/>
                <w:i/>
                <w:sz w:val="18"/>
                <w:szCs w:val="18"/>
              </w:rPr>
              <w:t>UI</w:t>
            </w:r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 MUST publish a minimum of one (1) </w:t>
            </w:r>
            <w:r w:rsidR="009D1A1A">
              <w:rPr>
                <w:rFonts w:ascii="Arial" w:eastAsia="Arial" w:hAnsi="Arial" w:cs="Arial"/>
                <w:i/>
                <w:sz w:val="18"/>
                <w:szCs w:val="18"/>
              </w:rPr>
              <w:t xml:space="preserve">Q3 </w:t>
            </w:r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journal article </w:t>
            </w:r>
            <w:r w:rsidR="009D1A1A">
              <w:rPr>
                <w:rFonts w:ascii="Arial" w:eastAsia="Arial" w:hAnsi="Arial" w:cs="Arial"/>
                <w:i/>
                <w:sz w:val="18"/>
                <w:szCs w:val="18"/>
              </w:rPr>
              <w:t>indexed in Scopus</w:t>
            </w:r>
          </w:p>
          <w:p w14:paraId="385AFA1F" w14:textId="77777777" w:rsidR="009D1A1A" w:rsidRDefault="009D1A1A" w:rsidP="005B19B3">
            <w:pPr>
              <w:rPr>
                <w:rFonts w:ascii="Arial" w:eastAsia="Arial" w:hAnsi="Arial" w:cs="Arial"/>
                <w:i/>
                <w:sz w:val="18"/>
                <w:szCs w:val="18"/>
              </w:rPr>
            </w:pPr>
          </w:p>
          <w:p w14:paraId="4A81DAD6" w14:textId="77777777" w:rsidR="00944E8D" w:rsidRDefault="00944E8D" w:rsidP="009D1A1A">
            <w:pPr>
              <w:rPr>
                <w:rFonts w:ascii="Arial" w:eastAsia="Arial" w:hAnsi="Arial" w:cs="Arial"/>
                <w:i/>
              </w:rPr>
            </w:pPr>
          </w:p>
        </w:tc>
        <w:tc>
          <w:tcPr>
            <w:tcW w:w="3261" w:type="dxa"/>
          </w:tcPr>
          <w:p w14:paraId="72B531A9" w14:textId="57C1A3F0" w:rsidR="00944E8D" w:rsidRDefault="009D1A1A" w:rsidP="005B19B3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>One (1) article in Q3 ranked Scopus journal</w:t>
            </w:r>
          </w:p>
        </w:tc>
        <w:tc>
          <w:tcPr>
            <w:tcW w:w="567" w:type="dxa"/>
          </w:tcPr>
          <w:p w14:paraId="2C3F0C25" w14:textId="3558C583" w:rsidR="00944E8D" w:rsidRDefault="00944E8D" w:rsidP="005B19B3">
            <w:pPr>
              <w:jc w:val="center"/>
              <w:rPr>
                <w:rFonts w:ascii="Arial" w:eastAsia="Arial" w:hAnsi="Arial" w:cs="Arial"/>
                <w:b/>
              </w:rPr>
            </w:pPr>
          </w:p>
        </w:tc>
        <w:tc>
          <w:tcPr>
            <w:tcW w:w="3118" w:type="dxa"/>
          </w:tcPr>
          <w:p w14:paraId="09C1A2B7" w14:textId="53B0812F" w:rsidR="00944E8D" w:rsidRDefault="009D1A1A" w:rsidP="005B19B3">
            <w:pPr>
              <w:rPr>
                <w:rFonts w:ascii="Arial" w:eastAsia="Arial" w:hAnsi="Arial" w:cs="Arial"/>
                <w:b/>
                <w:color w:val="FF0000"/>
              </w:rPr>
            </w:pPr>
            <w:r w:rsidRPr="009D1A1A">
              <w:rPr>
                <w:rFonts w:ascii="Arial" w:eastAsia="Arial" w:hAnsi="Arial" w:cs="Arial"/>
              </w:rPr>
              <w:t>One (1) article in Q3 ranked Scopus journal</w:t>
            </w:r>
          </w:p>
        </w:tc>
        <w:tc>
          <w:tcPr>
            <w:tcW w:w="708" w:type="dxa"/>
          </w:tcPr>
          <w:p w14:paraId="648BED97" w14:textId="299DF979" w:rsidR="00944E8D" w:rsidRDefault="00944E8D" w:rsidP="005B19B3">
            <w:pPr>
              <w:jc w:val="center"/>
              <w:rPr>
                <w:rFonts w:ascii="Arial" w:eastAsia="Arial" w:hAnsi="Arial" w:cs="Arial"/>
                <w:b/>
              </w:rPr>
            </w:pPr>
          </w:p>
        </w:tc>
      </w:tr>
      <w:tr w:rsidR="00944E8D" w14:paraId="108CFCC2" w14:textId="77777777" w:rsidTr="005B19B3">
        <w:trPr>
          <w:trHeight w:val="385"/>
          <w:jc w:val="center"/>
        </w:trPr>
        <w:tc>
          <w:tcPr>
            <w:tcW w:w="429" w:type="dxa"/>
            <w:vMerge/>
          </w:tcPr>
          <w:p w14:paraId="52AE6F47" w14:textId="77777777" w:rsidR="00944E8D" w:rsidRDefault="00944E8D" w:rsidP="005B19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2690" w:type="dxa"/>
            <w:vMerge/>
          </w:tcPr>
          <w:p w14:paraId="08EFD3EF" w14:textId="77777777" w:rsidR="00944E8D" w:rsidRDefault="00944E8D" w:rsidP="005B19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3261" w:type="dxa"/>
          </w:tcPr>
          <w:p w14:paraId="73A222D5" w14:textId="77777777" w:rsidR="00944E8D" w:rsidRDefault="00944E8D" w:rsidP="005B19B3">
            <w:pPr>
              <w:rPr>
                <w:rFonts w:ascii="Arial" w:eastAsia="Arial" w:hAnsi="Arial" w:cs="Arial"/>
                <w:b/>
                <w:color w:val="FF0000"/>
              </w:rPr>
            </w:pPr>
            <w:r>
              <w:rPr>
                <w:rFonts w:ascii="Arial" w:eastAsia="Arial" w:hAnsi="Arial" w:cs="Arial"/>
              </w:rPr>
              <w:t>Postgraduate students to be trained</w:t>
            </w:r>
          </w:p>
        </w:tc>
        <w:tc>
          <w:tcPr>
            <w:tcW w:w="567" w:type="dxa"/>
          </w:tcPr>
          <w:p w14:paraId="2E1F2942" w14:textId="77777777" w:rsidR="00944E8D" w:rsidRDefault="00944E8D" w:rsidP="005B19B3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3118" w:type="dxa"/>
          </w:tcPr>
          <w:p w14:paraId="7C7EA7C2" w14:textId="77777777" w:rsidR="00944E8D" w:rsidRDefault="00944E8D" w:rsidP="005B19B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stgraduate students to be trained</w:t>
            </w:r>
          </w:p>
        </w:tc>
        <w:tc>
          <w:tcPr>
            <w:tcW w:w="708" w:type="dxa"/>
          </w:tcPr>
          <w:p w14:paraId="21F6B510" w14:textId="77777777" w:rsidR="00944E8D" w:rsidRDefault="00944E8D" w:rsidP="005B19B3">
            <w:pPr>
              <w:rPr>
                <w:rFonts w:ascii="Arial" w:eastAsia="Arial" w:hAnsi="Arial" w:cs="Arial"/>
              </w:rPr>
            </w:pPr>
          </w:p>
        </w:tc>
      </w:tr>
      <w:tr w:rsidR="00944E8D" w14:paraId="6622457F" w14:textId="77777777" w:rsidTr="005B19B3">
        <w:trPr>
          <w:trHeight w:val="565"/>
          <w:jc w:val="center"/>
        </w:trPr>
        <w:tc>
          <w:tcPr>
            <w:tcW w:w="429" w:type="dxa"/>
            <w:vMerge/>
          </w:tcPr>
          <w:p w14:paraId="0BC95F11" w14:textId="77777777" w:rsidR="00944E8D" w:rsidRDefault="00944E8D" w:rsidP="005B19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2690" w:type="dxa"/>
            <w:vMerge/>
          </w:tcPr>
          <w:p w14:paraId="4750D8AE" w14:textId="77777777" w:rsidR="00944E8D" w:rsidRDefault="00944E8D" w:rsidP="005B19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3261" w:type="dxa"/>
          </w:tcPr>
          <w:p w14:paraId="03956C52" w14:textId="77777777" w:rsidR="00944E8D" w:rsidRDefault="00944E8D" w:rsidP="005B19B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rticle in proceedings</w:t>
            </w:r>
          </w:p>
          <w:p w14:paraId="166948DA" w14:textId="77777777" w:rsidR="00944E8D" w:rsidRDefault="00944E8D" w:rsidP="005B19B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state): …………………….</w:t>
            </w:r>
          </w:p>
        </w:tc>
        <w:tc>
          <w:tcPr>
            <w:tcW w:w="567" w:type="dxa"/>
          </w:tcPr>
          <w:p w14:paraId="601C9C79" w14:textId="77777777" w:rsidR="00944E8D" w:rsidRDefault="00944E8D" w:rsidP="005B19B3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3118" w:type="dxa"/>
          </w:tcPr>
          <w:p w14:paraId="44ABC086" w14:textId="77777777" w:rsidR="00944E8D" w:rsidRDefault="00944E8D" w:rsidP="005B19B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rticle in proceedings</w:t>
            </w:r>
          </w:p>
          <w:p w14:paraId="0C05A41B" w14:textId="77777777" w:rsidR="00944E8D" w:rsidRDefault="00944E8D" w:rsidP="005B19B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state): …………………….</w:t>
            </w:r>
          </w:p>
        </w:tc>
        <w:tc>
          <w:tcPr>
            <w:tcW w:w="708" w:type="dxa"/>
          </w:tcPr>
          <w:p w14:paraId="4F7567F7" w14:textId="77777777" w:rsidR="00944E8D" w:rsidRDefault="00944E8D" w:rsidP="005B19B3">
            <w:pPr>
              <w:rPr>
                <w:rFonts w:ascii="Arial" w:eastAsia="Arial" w:hAnsi="Arial" w:cs="Arial"/>
              </w:rPr>
            </w:pPr>
          </w:p>
        </w:tc>
      </w:tr>
      <w:tr w:rsidR="00944E8D" w14:paraId="47DD943A" w14:textId="77777777" w:rsidTr="005B19B3">
        <w:trPr>
          <w:trHeight w:val="437"/>
          <w:jc w:val="center"/>
        </w:trPr>
        <w:tc>
          <w:tcPr>
            <w:tcW w:w="429" w:type="dxa"/>
            <w:vMerge/>
          </w:tcPr>
          <w:p w14:paraId="4BD10003" w14:textId="77777777" w:rsidR="00944E8D" w:rsidRDefault="00944E8D" w:rsidP="005B19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2690" w:type="dxa"/>
            <w:vMerge/>
          </w:tcPr>
          <w:p w14:paraId="2BFA5BFE" w14:textId="77777777" w:rsidR="00944E8D" w:rsidRDefault="00944E8D" w:rsidP="005B19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3261" w:type="dxa"/>
          </w:tcPr>
          <w:p w14:paraId="3EA7DE24" w14:textId="77777777" w:rsidR="00944E8D" w:rsidRDefault="00944E8D" w:rsidP="005B19B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PR </w:t>
            </w:r>
          </w:p>
          <w:p w14:paraId="653FA501" w14:textId="4AD4E5A3" w:rsidR="00944E8D" w:rsidRDefault="00944E8D" w:rsidP="005B19B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</w:rPr>
              <w:t>(state)</w:t>
            </w:r>
            <w:r>
              <w:rPr>
                <w:rFonts w:ascii="Arial" w:eastAsia="Arial" w:hAnsi="Arial" w:cs="Arial"/>
              </w:rPr>
              <w:t>: …………………….</w:t>
            </w:r>
          </w:p>
        </w:tc>
        <w:tc>
          <w:tcPr>
            <w:tcW w:w="567" w:type="dxa"/>
          </w:tcPr>
          <w:p w14:paraId="55A9F82B" w14:textId="77777777" w:rsidR="00944E8D" w:rsidRDefault="00944E8D" w:rsidP="005B19B3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3118" w:type="dxa"/>
          </w:tcPr>
          <w:p w14:paraId="74A27D88" w14:textId="77777777" w:rsidR="00944E8D" w:rsidRDefault="00944E8D" w:rsidP="005B19B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PR </w:t>
            </w:r>
          </w:p>
          <w:p w14:paraId="3784B4A0" w14:textId="647A80E5" w:rsidR="00944E8D" w:rsidRDefault="00944E8D" w:rsidP="005B19B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</w:rPr>
              <w:t>(state)</w:t>
            </w:r>
            <w:r>
              <w:rPr>
                <w:rFonts w:ascii="Arial" w:eastAsia="Arial" w:hAnsi="Arial" w:cs="Arial"/>
              </w:rPr>
              <w:t>: …………………….</w:t>
            </w:r>
          </w:p>
        </w:tc>
        <w:tc>
          <w:tcPr>
            <w:tcW w:w="708" w:type="dxa"/>
          </w:tcPr>
          <w:p w14:paraId="79122335" w14:textId="77777777" w:rsidR="00944E8D" w:rsidRDefault="00944E8D" w:rsidP="005B19B3">
            <w:pPr>
              <w:ind w:left="716"/>
              <w:rPr>
                <w:rFonts w:ascii="Arial" w:eastAsia="Arial" w:hAnsi="Arial" w:cs="Arial"/>
              </w:rPr>
            </w:pPr>
          </w:p>
        </w:tc>
      </w:tr>
      <w:tr w:rsidR="00944E8D" w14:paraId="49B16252" w14:textId="77777777" w:rsidTr="005B19B3">
        <w:trPr>
          <w:trHeight w:val="512"/>
          <w:jc w:val="center"/>
        </w:trPr>
        <w:tc>
          <w:tcPr>
            <w:tcW w:w="429" w:type="dxa"/>
            <w:vMerge/>
          </w:tcPr>
          <w:p w14:paraId="1A8C452C" w14:textId="77777777" w:rsidR="00944E8D" w:rsidRDefault="00944E8D" w:rsidP="005B19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2690" w:type="dxa"/>
            <w:vMerge/>
          </w:tcPr>
          <w:p w14:paraId="12466322" w14:textId="77777777" w:rsidR="00944E8D" w:rsidRDefault="00944E8D" w:rsidP="005B19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3261" w:type="dxa"/>
          </w:tcPr>
          <w:p w14:paraId="3155C108" w14:textId="77777777" w:rsidR="00944E8D" w:rsidRDefault="00944E8D" w:rsidP="005B19B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Other outcomes </w:t>
            </w:r>
          </w:p>
          <w:p w14:paraId="41DB13CB" w14:textId="77777777" w:rsidR="00944E8D" w:rsidRDefault="00944E8D" w:rsidP="005B19B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</w:rPr>
              <w:t>(state)</w:t>
            </w:r>
            <w:r>
              <w:rPr>
                <w:rFonts w:ascii="Arial" w:eastAsia="Arial" w:hAnsi="Arial" w:cs="Arial"/>
              </w:rPr>
              <w:t>: …………………….</w:t>
            </w:r>
          </w:p>
        </w:tc>
        <w:tc>
          <w:tcPr>
            <w:tcW w:w="567" w:type="dxa"/>
          </w:tcPr>
          <w:p w14:paraId="0C931BF4" w14:textId="77777777" w:rsidR="00944E8D" w:rsidRDefault="00944E8D" w:rsidP="005B19B3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3118" w:type="dxa"/>
          </w:tcPr>
          <w:p w14:paraId="02A424E1" w14:textId="77777777" w:rsidR="00944E8D" w:rsidRDefault="00944E8D" w:rsidP="005B19B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Other outcomes </w:t>
            </w:r>
          </w:p>
          <w:p w14:paraId="6E2778EB" w14:textId="77777777" w:rsidR="00944E8D" w:rsidRDefault="00944E8D" w:rsidP="005B19B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</w:rPr>
              <w:t>(state)</w:t>
            </w:r>
            <w:r>
              <w:rPr>
                <w:rFonts w:ascii="Arial" w:eastAsia="Arial" w:hAnsi="Arial" w:cs="Arial"/>
              </w:rPr>
              <w:t>: …………………….</w:t>
            </w:r>
          </w:p>
        </w:tc>
        <w:tc>
          <w:tcPr>
            <w:tcW w:w="708" w:type="dxa"/>
          </w:tcPr>
          <w:p w14:paraId="7B56BD84" w14:textId="77777777" w:rsidR="00944E8D" w:rsidRDefault="00944E8D" w:rsidP="005B19B3">
            <w:pPr>
              <w:rPr>
                <w:rFonts w:ascii="Arial" w:eastAsia="Arial" w:hAnsi="Arial" w:cs="Arial"/>
              </w:rPr>
            </w:pPr>
          </w:p>
        </w:tc>
      </w:tr>
    </w:tbl>
    <w:p w14:paraId="67DDECF2" w14:textId="02278185" w:rsidR="00B7253D" w:rsidRDefault="00B7253D">
      <w:pPr>
        <w:spacing w:line="360" w:lineRule="auto"/>
      </w:pPr>
    </w:p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567"/>
        <w:gridCol w:w="3119"/>
        <w:gridCol w:w="7088"/>
      </w:tblGrid>
      <w:tr w:rsidR="00200F0D" w14:paraId="690AE7F8" w14:textId="77777777" w:rsidTr="00767B99">
        <w:trPr>
          <w:trHeight w:val="464"/>
        </w:trPr>
        <w:tc>
          <w:tcPr>
            <w:tcW w:w="567" w:type="dxa"/>
            <w:shd w:val="clear" w:color="auto" w:fill="BFBFBF"/>
          </w:tcPr>
          <w:p w14:paraId="4E35FF71" w14:textId="116BA564" w:rsidR="00200F0D" w:rsidRDefault="00267824" w:rsidP="00767B9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D</w:t>
            </w:r>
          </w:p>
        </w:tc>
        <w:tc>
          <w:tcPr>
            <w:tcW w:w="10207" w:type="dxa"/>
            <w:gridSpan w:val="2"/>
            <w:shd w:val="clear" w:color="auto" w:fill="BFBFBF"/>
          </w:tcPr>
          <w:p w14:paraId="08957735" w14:textId="67E4EF29" w:rsidR="00200F0D" w:rsidRDefault="00200F0D" w:rsidP="00767B9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DETAILS OF </w:t>
            </w:r>
            <w:r w:rsidR="00640EAA">
              <w:rPr>
                <w:rFonts w:ascii="Arial" w:hAnsi="Arial" w:cs="Arial"/>
                <w:b/>
                <w:bCs/>
              </w:rPr>
              <w:t>PROJECT</w:t>
            </w:r>
            <w:r w:rsidR="00944E8D">
              <w:rPr>
                <w:rFonts w:ascii="Arial" w:hAnsi="Arial" w:cs="Arial"/>
                <w:b/>
                <w:bCs/>
              </w:rPr>
              <w:t xml:space="preserve"> LEADER &amp; MEMBERS</w:t>
            </w:r>
            <w:r w:rsidR="00ED0975">
              <w:rPr>
                <w:rFonts w:ascii="Arial" w:hAnsi="Arial" w:cs="Arial"/>
                <w:b/>
                <w:bCs/>
              </w:rPr>
              <w:t xml:space="preserve"> FROM UiTM</w:t>
            </w:r>
          </w:p>
        </w:tc>
      </w:tr>
      <w:tr w:rsidR="00B7253D" w14:paraId="66414EAD" w14:textId="77777777" w:rsidTr="00767B99">
        <w:trPr>
          <w:trHeight w:val="464"/>
        </w:trPr>
        <w:tc>
          <w:tcPr>
            <w:tcW w:w="567" w:type="dxa"/>
            <w:shd w:val="clear" w:color="auto" w:fill="BFBFBF"/>
          </w:tcPr>
          <w:p w14:paraId="14E0B6DE" w14:textId="3784893F" w:rsidR="00B7253D" w:rsidRDefault="00267824" w:rsidP="00767B9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</w:t>
            </w:r>
            <w:r w:rsidR="00B7253D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10207" w:type="dxa"/>
            <w:gridSpan w:val="2"/>
            <w:shd w:val="clear" w:color="auto" w:fill="BFBFBF"/>
          </w:tcPr>
          <w:p w14:paraId="0BD42FFA" w14:textId="581439A7" w:rsidR="00B7253D" w:rsidRDefault="00B7253D" w:rsidP="00767B9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</w:rPr>
              <w:t>DETAILS OF PROJECT LEADER</w:t>
            </w:r>
          </w:p>
        </w:tc>
      </w:tr>
      <w:tr w:rsidR="00200F0D" w14:paraId="7835BDF4" w14:textId="77777777" w:rsidTr="00767B99">
        <w:trPr>
          <w:trHeight w:val="464"/>
        </w:trPr>
        <w:tc>
          <w:tcPr>
            <w:tcW w:w="567" w:type="dxa"/>
          </w:tcPr>
          <w:p w14:paraId="62720C61" w14:textId="77777777" w:rsidR="00200F0D" w:rsidRDefault="00200F0D" w:rsidP="00200F0D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4C51C5AC" w14:textId="3DB6D5CA" w:rsidR="00200F0D" w:rsidRDefault="00200F0D" w:rsidP="00767B9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ame </w:t>
            </w:r>
            <w:r w:rsidR="00B7253D">
              <w:rPr>
                <w:rFonts w:ascii="Arial" w:hAnsi="Arial" w:cs="Arial"/>
                <w:b/>
              </w:rPr>
              <w:t>of Project Leader</w:t>
            </w:r>
          </w:p>
        </w:tc>
        <w:tc>
          <w:tcPr>
            <w:tcW w:w="7088" w:type="dxa"/>
          </w:tcPr>
          <w:p w14:paraId="7819288E" w14:textId="3A6A4A6E" w:rsidR="00200F0D" w:rsidRDefault="00200F0D" w:rsidP="00767B99">
            <w:pPr>
              <w:rPr>
                <w:rFonts w:ascii="Arial" w:hAnsi="Arial" w:cs="Arial"/>
              </w:rPr>
            </w:pPr>
          </w:p>
        </w:tc>
      </w:tr>
      <w:tr w:rsidR="00200F0D" w14:paraId="0127B8E3" w14:textId="77777777" w:rsidTr="00767B99">
        <w:trPr>
          <w:trHeight w:val="464"/>
        </w:trPr>
        <w:tc>
          <w:tcPr>
            <w:tcW w:w="567" w:type="dxa"/>
          </w:tcPr>
          <w:p w14:paraId="40C528E9" w14:textId="77777777" w:rsidR="00200F0D" w:rsidRDefault="00200F0D" w:rsidP="00200F0D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66BF4271" w14:textId="77777777" w:rsidR="00200F0D" w:rsidRDefault="00200F0D" w:rsidP="00767B9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C/Passport Number</w:t>
            </w:r>
          </w:p>
        </w:tc>
        <w:tc>
          <w:tcPr>
            <w:tcW w:w="7088" w:type="dxa"/>
          </w:tcPr>
          <w:p w14:paraId="5264D40C" w14:textId="77777777" w:rsidR="00200F0D" w:rsidRDefault="00200F0D" w:rsidP="00767B99">
            <w:pPr>
              <w:rPr>
                <w:rFonts w:ascii="Arial" w:hAnsi="Arial" w:cs="Arial"/>
              </w:rPr>
            </w:pPr>
          </w:p>
        </w:tc>
      </w:tr>
      <w:tr w:rsidR="00200F0D" w14:paraId="64AC30CE" w14:textId="77777777" w:rsidTr="00767B99">
        <w:trPr>
          <w:trHeight w:val="464"/>
        </w:trPr>
        <w:tc>
          <w:tcPr>
            <w:tcW w:w="567" w:type="dxa"/>
          </w:tcPr>
          <w:p w14:paraId="6BEC9ED9" w14:textId="77777777" w:rsidR="00200F0D" w:rsidRDefault="00200F0D" w:rsidP="00200F0D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6F96E87C" w14:textId="5549CF8A" w:rsidR="00B7253D" w:rsidRDefault="00200F0D" w:rsidP="00B7253D">
            <w:pPr>
              <w:rPr>
                <w:rFonts w:ascii="Arial" w:hAnsi="Arial" w:cs="Arial"/>
                <w:b/>
              </w:rPr>
            </w:pPr>
            <w:r w:rsidRPr="00200F0D">
              <w:rPr>
                <w:rFonts w:ascii="Arial" w:hAnsi="Arial" w:cs="Arial"/>
                <w:b/>
              </w:rPr>
              <w:t xml:space="preserve">Staff No. </w:t>
            </w:r>
          </w:p>
          <w:p w14:paraId="0B61D9F5" w14:textId="3E966DF4" w:rsidR="00200F0D" w:rsidRDefault="00200F0D" w:rsidP="00767B99">
            <w:pPr>
              <w:rPr>
                <w:rFonts w:ascii="Arial" w:hAnsi="Arial" w:cs="Arial"/>
                <w:b/>
              </w:rPr>
            </w:pPr>
          </w:p>
        </w:tc>
        <w:tc>
          <w:tcPr>
            <w:tcW w:w="7088" w:type="dxa"/>
          </w:tcPr>
          <w:p w14:paraId="43F337B0" w14:textId="77777777" w:rsidR="00200F0D" w:rsidRDefault="00200F0D" w:rsidP="00767B99">
            <w:pPr>
              <w:rPr>
                <w:rFonts w:ascii="Arial" w:hAnsi="Arial" w:cs="Arial"/>
                <w:iCs/>
              </w:rPr>
            </w:pPr>
          </w:p>
        </w:tc>
      </w:tr>
      <w:tr w:rsidR="00200F0D" w14:paraId="5F3ADFAE" w14:textId="77777777" w:rsidTr="00767B99">
        <w:trPr>
          <w:trHeight w:val="464"/>
        </w:trPr>
        <w:tc>
          <w:tcPr>
            <w:tcW w:w="567" w:type="dxa"/>
          </w:tcPr>
          <w:p w14:paraId="3CD92ED2" w14:textId="77777777" w:rsidR="00200F0D" w:rsidRDefault="00200F0D" w:rsidP="00200F0D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72E5FBE9" w14:textId="77777777" w:rsidR="00200F0D" w:rsidRDefault="00200F0D" w:rsidP="00767B9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sition</w:t>
            </w:r>
          </w:p>
        </w:tc>
        <w:tc>
          <w:tcPr>
            <w:tcW w:w="7088" w:type="dxa"/>
          </w:tcPr>
          <w:p w14:paraId="7BFE20BD" w14:textId="77777777" w:rsidR="00200F0D" w:rsidRDefault="00200F0D" w:rsidP="00767B99">
            <w:pPr>
              <w:rPr>
                <w:rFonts w:ascii="Arial" w:hAnsi="Arial" w:cs="Arial"/>
                <w:iCs/>
              </w:rPr>
            </w:pPr>
          </w:p>
        </w:tc>
      </w:tr>
      <w:tr w:rsidR="00200F0D" w14:paraId="7BC6319A" w14:textId="77777777" w:rsidTr="00767B99">
        <w:trPr>
          <w:trHeight w:val="464"/>
        </w:trPr>
        <w:tc>
          <w:tcPr>
            <w:tcW w:w="567" w:type="dxa"/>
          </w:tcPr>
          <w:p w14:paraId="70A3FB23" w14:textId="77777777" w:rsidR="00200F0D" w:rsidRDefault="00200F0D" w:rsidP="00200F0D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5DE66141" w14:textId="77777777" w:rsidR="00200F0D" w:rsidRDefault="00200F0D" w:rsidP="00767B9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culty/College/Campus/</w:t>
            </w:r>
            <w:proofErr w:type="spellStart"/>
            <w:r>
              <w:rPr>
                <w:rFonts w:ascii="Arial" w:hAnsi="Arial" w:cs="Arial"/>
                <w:b/>
              </w:rPr>
              <w:t>CoE</w:t>
            </w:r>
            <w:proofErr w:type="spellEnd"/>
            <w:r>
              <w:rPr>
                <w:rFonts w:ascii="Arial" w:hAnsi="Arial" w:cs="Arial"/>
                <w:b/>
              </w:rPr>
              <w:t xml:space="preserve"> Name &amp; Address</w:t>
            </w:r>
          </w:p>
        </w:tc>
        <w:tc>
          <w:tcPr>
            <w:tcW w:w="7088" w:type="dxa"/>
          </w:tcPr>
          <w:p w14:paraId="6A2DD80C" w14:textId="77777777" w:rsidR="00200F0D" w:rsidRDefault="00200F0D" w:rsidP="00767B99">
            <w:pPr>
              <w:rPr>
                <w:rFonts w:ascii="Arial" w:hAnsi="Arial" w:cs="Arial"/>
                <w:iCs/>
              </w:rPr>
            </w:pPr>
          </w:p>
        </w:tc>
      </w:tr>
      <w:tr w:rsidR="00200F0D" w14:paraId="2E1CA9AB" w14:textId="77777777" w:rsidTr="00767B99">
        <w:trPr>
          <w:trHeight w:val="464"/>
        </w:trPr>
        <w:tc>
          <w:tcPr>
            <w:tcW w:w="567" w:type="dxa"/>
          </w:tcPr>
          <w:p w14:paraId="7D69DAB3" w14:textId="77777777" w:rsidR="00200F0D" w:rsidRDefault="00200F0D" w:rsidP="00200F0D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60F80BAC" w14:textId="77777777" w:rsidR="00200F0D" w:rsidRDefault="00200F0D" w:rsidP="00767B9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ffice Telephone No.</w:t>
            </w:r>
          </w:p>
        </w:tc>
        <w:tc>
          <w:tcPr>
            <w:tcW w:w="7088" w:type="dxa"/>
          </w:tcPr>
          <w:p w14:paraId="26E4AF0F" w14:textId="77777777" w:rsidR="00200F0D" w:rsidRDefault="00200F0D" w:rsidP="00767B99">
            <w:pPr>
              <w:ind w:left="41"/>
              <w:rPr>
                <w:rFonts w:ascii="Arial" w:hAnsi="Arial" w:cs="Arial"/>
              </w:rPr>
            </w:pPr>
          </w:p>
        </w:tc>
      </w:tr>
      <w:tr w:rsidR="00200F0D" w14:paraId="05514B33" w14:textId="77777777" w:rsidTr="00767B99">
        <w:trPr>
          <w:trHeight w:val="464"/>
        </w:trPr>
        <w:tc>
          <w:tcPr>
            <w:tcW w:w="567" w:type="dxa"/>
          </w:tcPr>
          <w:p w14:paraId="1CA5C915" w14:textId="77777777" w:rsidR="00200F0D" w:rsidRDefault="00200F0D" w:rsidP="00200F0D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1F1FFACE" w14:textId="5148DBD4" w:rsidR="00200F0D" w:rsidRDefault="00200F0D" w:rsidP="009D1A1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andphone No.</w:t>
            </w:r>
          </w:p>
        </w:tc>
        <w:tc>
          <w:tcPr>
            <w:tcW w:w="7088" w:type="dxa"/>
          </w:tcPr>
          <w:p w14:paraId="28E571F3" w14:textId="77777777" w:rsidR="00200F0D" w:rsidRDefault="00200F0D" w:rsidP="00767B99">
            <w:pPr>
              <w:rPr>
                <w:rFonts w:ascii="Arial" w:hAnsi="Arial" w:cs="Arial"/>
              </w:rPr>
            </w:pPr>
          </w:p>
        </w:tc>
      </w:tr>
      <w:tr w:rsidR="00200F0D" w14:paraId="2678240B" w14:textId="77777777" w:rsidTr="00767B99">
        <w:trPr>
          <w:trHeight w:val="464"/>
        </w:trPr>
        <w:tc>
          <w:tcPr>
            <w:tcW w:w="567" w:type="dxa"/>
          </w:tcPr>
          <w:p w14:paraId="1ABEA7CA" w14:textId="77777777" w:rsidR="00200F0D" w:rsidRDefault="00200F0D" w:rsidP="00200F0D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1F37B612" w14:textId="77777777" w:rsidR="00200F0D" w:rsidRDefault="00200F0D" w:rsidP="00767B9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ail address</w:t>
            </w:r>
          </w:p>
        </w:tc>
        <w:tc>
          <w:tcPr>
            <w:tcW w:w="7088" w:type="dxa"/>
          </w:tcPr>
          <w:p w14:paraId="3750812B" w14:textId="77777777" w:rsidR="00200F0D" w:rsidRDefault="00200F0D" w:rsidP="00767B99">
            <w:pPr>
              <w:rPr>
                <w:rFonts w:ascii="Arial" w:hAnsi="Arial" w:cs="Arial"/>
                <w:iCs/>
              </w:rPr>
            </w:pPr>
          </w:p>
        </w:tc>
      </w:tr>
      <w:tr w:rsidR="00B7253D" w14:paraId="154F618F" w14:textId="77777777" w:rsidTr="00767B99">
        <w:trPr>
          <w:trHeight w:val="464"/>
        </w:trPr>
        <w:tc>
          <w:tcPr>
            <w:tcW w:w="567" w:type="dxa"/>
          </w:tcPr>
          <w:p w14:paraId="0275A260" w14:textId="77777777" w:rsidR="00B7253D" w:rsidRDefault="00B7253D" w:rsidP="00200F0D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75E2F272" w14:textId="46A62CCD" w:rsidR="00B7253D" w:rsidRDefault="00B7253D" w:rsidP="00767B9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search Expertise</w:t>
            </w:r>
          </w:p>
        </w:tc>
        <w:tc>
          <w:tcPr>
            <w:tcW w:w="7088" w:type="dxa"/>
          </w:tcPr>
          <w:p w14:paraId="1E7BFAC0" w14:textId="77777777" w:rsidR="00B7253D" w:rsidRDefault="00B7253D" w:rsidP="00767B99">
            <w:pPr>
              <w:rPr>
                <w:rFonts w:ascii="Arial" w:hAnsi="Arial" w:cs="Arial"/>
                <w:iCs/>
              </w:rPr>
            </w:pPr>
          </w:p>
        </w:tc>
      </w:tr>
    </w:tbl>
    <w:tbl>
      <w:tblPr>
        <w:tblStyle w:val="9"/>
        <w:tblW w:w="10773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539"/>
        <w:gridCol w:w="2439"/>
        <w:gridCol w:w="1984"/>
        <w:gridCol w:w="1701"/>
        <w:gridCol w:w="1843"/>
        <w:gridCol w:w="8"/>
        <w:gridCol w:w="1692"/>
      </w:tblGrid>
      <w:tr w:rsidR="00B7253D" w14:paraId="3F287B11" w14:textId="77777777" w:rsidTr="00B7253D">
        <w:tc>
          <w:tcPr>
            <w:tcW w:w="567" w:type="dxa"/>
            <w:shd w:val="clear" w:color="auto" w:fill="BFBFBF"/>
          </w:tcPr>
          <w:p w14:paraId="4800F36A" w14:textId="212BFF6F" w:rsidR="00B7253D" w:rsidRDefault="00267824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D</w:t>
            </w:r>
            <w:r w:rsidR="00B7253D">
              <w:rPr>
                <w:rFonts w:ascii="Arial" w:eastAsia="Arial" w:hAnsi="Arial" w:cs="Arial"/>
                <w:b/>
              </w:rPr>
              <w:t>2</w:t>
            </w:r>
          </w:p>
        </w:tc>
        <w:tc>
          <w:tcPr>
            <w:tcW w:w="10206" w:type="dxa"/>
            <w:gridSpan w:val="7"/>
            <w:shd w:val="clear" w:color="auto" w:fill="BFBFBF"/>
          </w:tcPr>
          <w:p w14:paraId="6786F316" w14:textId="77777777" w:rsidR="00B7253D" w:rsidRDefault="00B7253D" w:rsidP="00E772DD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DETAILS OF PROJECT MEMBERS </w:t>
            </w:r>
          </w:p>
        </w:tc>
      </w:tr>
      <w:tr w:rsidR="00B7253D" w14:paraId="49304A49" w14:textId="77777777" w:rsidTr="00B7253D">
        <w:trPr>
          <w:trHeight w:val="321"/>
        </w:trPr>
        <w:tc>
          <w:tcPr>
            <w:tcW w:w="567" w:type="dxa"/>
            <w:vMerge w:val="restart"/>
          </w:tcPr>
          <w:p w14:paraId="0F06207B" w14:textId="77777777" w:rsidR="00B7253D" w:rsidRDefault="00B7253D" w:rsidP="00E772D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10206" w:type="dxa"/>
            <w:gridSpan w:val="7"/>
            <w:shd w:val="clear" w:color="auto" w:fill="BFBFBF"/>
          </w:tcPr>
          <w:p w14:paraId="7918D856" w14:textId="77777777" w:rsidR="00B7253D" w:rsidRDefault="00B7253D" w:rsidP="00E772DD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INTERNAL TEAM MEMBERS (UiTM)</w:t>
            </w:r>
          </w:p>
        </w:tc>
      </w:tr>
      <w:tr w:rsidR="00B7253D" w14:paraId="1343ACAE" w14:textId="1534A23C" w:rsidTr="00B7253D">
        <w:tc>
          <w:tcPr>
            <w:tcW w:w="567" w:type="dxa"/>
            <w:vMerge/>
          </w:tcPr>
          <w:p w14:paraId="5C9EB3DA" w14:textId="77777777" w:rsidR="00B7253D" w:rsidRDefault="00B7253D" w:rsidP="00E772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539" w:type="dxa"/>
          </w:tcPr>
          <w:p w14:paraId="4F668A29" w14:textId="77777777" w:rsidR="00B7253D" w:rsidRDefault="00B7253D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o.</w:t>
            </w:r>
          </w:p>
        </w:tc>
        <w:tc>
          <w:tcPr>
            <w:tcW w:w="2439" w:type="dxa"/>
          </w:tcPr>
          <w:p w14:paraId="2BCF2A2D" w14:textId="77777777" w:rsidR="00B7253D" w:rsidRDefault="00B7253D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ame</w:t>
            </w:r>
          </w:p>
        </w:tc>
        <w:tc>
          <w:tcPr>
            <w:tcW w:w="1984" w:type="dxa"/>
          </w:tcPr>
          <w:p w14:paraId="4591CDAC" w14:textId="77777777" w:rsidR="00B7253D" w:rsidRDefault="00B7253D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Staff No.</w:t>
            </w:r>
          </w:p>
        </w:tc>
        <w:tc>
          <w:tcPr>
            <w:tcW w:w="1701" w:type="dxa"/>
          </w:tcPr>
          <w:p w14:paraId="058C2AB6" w14:textId="77777777" w:rsidR="00B7253D" w:rsidRDefault="00B7253D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C / Passport</w:t>
            </w:r>
          </w:p>
        </w:tc>
        <w:tc>
          <w:tcPr>
            <w:tcW w:w="1851" w:type="dxa"/>
            <w:gridSpan w:val="2"/>
            <w:tcBorders>
              <w:right w:val="single" w:sz="4" w:space="0" w:color="auto"/>
            </w:tcBorders>
          </w:tcPr>
          <w:p w14:paraId="6D4F38D1" w14:textId="77777777" w:rsidR="00B7253D" w:rsidRDefault="00B7253D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Faculty &amp; Address</w:t>
            </w:r>
          </w:p>
        </w:tc>
        <w:tc>
          <w:tcPr>
            <w:tcW w:w="1692" w:type="dxa"/>
            <w:tcBorders>
              <w:left w:val="single" w:sz="4" w:space="0" w:color="auto"/>
            </w:tcBorders>
          </w:tcPr>
          <w:p w14:paraId="1F408954" w14:textId="00EC9E30" w:rsidR="00B7253D" w:rsidRDefault="00B7253D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Email</w:t>
            </w:r>
          </w:p>
        </w:tc>
      </w:tr>
      <w:tr w:rsidR="00B7253D" w14:paraId="1CA708A8" w14:textId="4795813E" w:rsidTr="00B7253D">
        <w:tc>
          <w:tcPr>
            <w:tcW w:w="567" w:type="dxa"/>
            <w:vMerge/>
          </w:tcPr>
          <w:p w14:paraId="26444157" w14:textId="77777777" w:rsidR="00B7253D" w:rsidRDefault="00B7253D" w:rsidP="00E772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39" w:type="dxa"/>
          </w:tcPr>
          <w:p w14:paraId="238B6DF0" w14:textId="77777777" w:rsidR="00B7253D" w:rsidRDefault="00B7253D" w:rsidP="00E772DD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</w:t>
            </w:r>
          </w:p>
        </w:tc>
        <w:tc>
          <w:tcPr>
            <w:tcW w:w="2439" w:type="dxa"/>
          </w:tcPr>
          <w:p w14:paraId="37056708" w14:textId="77777777" w:rsidR="00B7253D" w:rsidRDefault="00B7253D" w:rsidP="00E772DD">
            <w:pP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1984" w:type="dxa"/>
          </w:tcPr>
          <w:p w14:paraId="654E6563" w14:textId="77777777" w:rsidR="00B7253D" w:rsidRDefault="00B7253D" w:rsidP="00E772DD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701" w:type="dxa"/>
          </w:tcPr>
          <w:p w14:paraId="0B946BBF" w14:textId="77777777" w:rsidR="00B7253D" w:rsidRDefault="00B7253D" w:rsidP="00E772DD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851" w:type="dxa"/>
            <w:gridSpan w:val="2"/>
            <w:tcBorders>
              <w:right w:val="single" w:sz="4" w:space="0" w:color="auto"/>
            </w:tcBorders>
          </w:tcPr>
          <w:p w14:paraId="57F63DA0" w14:textId="77777777" w:rsidR="00B7253D" w:rsidRDefault="00B7253D" w:rsidP="00E772DD">
            <w:pP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92" w:type="dxa"/>
            <w:tcBorders>
              <w:left w:val="single" w:sz="4" w:space="0" w:color="auto"/>
            </w:tcBorders>
          </w:tcPr>
          <w:p w14:paraId="4D8BFE11" w14:textId="77777777" w:rsidR="00B7253D" w:rsidRDefault="00B7253D" w:rsidP="00E772DD">
            <w:pP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B7253D" w14:paraId="7206FC06" w14:textId="119C0439" w:rsidTr="00B7253D">
        <w:tc>
          <w:tcPr>
            <w:tcW w:w="567" w:type="dxa"/>
            <w:vMerge/>
          </w:tcPr>
          <w:p w14:paraId="4F03CD3A" w14:textId="77777777" w:rsidR="00B7253D" w:rsidRDefault="00B7253D" w:rsidP="00E772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9" w:type="dxa"/>
          </w:tcPr>
          <w:p w14:paraId="5FE50CC0" w14:textId="77777777" w:rsidR="00B7253D" w:rsidRDefault="00B7253D" w:rsidP="00E772DD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.</w:t>
            </w:r>
          </w:p>
        </w:tc>
        <w:tc>
          <w:tcPr>
            <w:tcW w:w="2439" w:type="dxa"/>
          </w:tcPr>
          <w:p w14:paraId="7127040E" w14:textId="77777777" w:rsidR="00B7253D" w:rsidRDefault="00B7253D" w:rsidP="00E772DD">
            <w:pP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1984" w:type="dxa"/>
          </w:tcPr>
          <w:p w14:paraId="00D372EB" w14:textId="77777777" w:rsidR="00B7253D" w:rsidRDefault="00B7253D" w:rsidP="00E772DD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701" w:type="dxa"/>
          </w:tcPr>
          <w:p w14:paraId="4AEC4F27" w14:textId="77777777" w:rsidR="00B7253D" w:rsidRDefault="00B7253D" w:rsidP="00E772DD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851" w:type="dxa"/>
            <w:gridSpan w:val="2"/>
            <w:tcBorders>
              <w:right w:val="single" w:sz="4" w:space="0" w:color="auto"/>
            </w:tcBorders>
          </w:tcPr>
          <w:p w14:paraId="66A56455" w14:textId="77777777" w:rsidR="00B7253D" w:rsidRDefault="00B7253D" w:rsidP="00E772DD">
            <w:pP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92" w:type="dxa"/>
            <w:tcBorders>
              <w:left w:val="single" w:sz="4" w:space="0" w:color="auto"/>
            </w:tcBorders>
          </w:tcPr>
          <w:p w14:paraId="295AB388" w14:textId="77777777" w:rsidR="00B7253D" w:rsidRDefault="00B7253D" w:rsidP="00E772DD">
            <w:pP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B7253D" w14:paraId="02F4D4B7" w14:textId="77777777" w:rsidTr="00B7253D">
        <w:trPr>
          <w:trHeight w:val="377"/>
        </w:trPr>
        <w:tc>
          <w:tcPr>
            <w:tcW w:w="567" w:type="dxa"/>
            <w:vMerge w:val="restart"/>
          </w:tcPr>
          <w:p w14:paraId="35295F43" w14:textId="77777777" w:rsidR="00B7253D" w:rsidRDefault="00B7253D" w:rsidP="00E772D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10206" w:type="dxa"/>
            <w:gridSpan w:val="7"/>
            <w:shd w:val="clear" w:color="auto" w:fill="BFBFBF"/>
          </w:tcPr>
          <w:p w14:paraId="0F386E86" w14:textId="77777777" w:rsidR="00B7253D" w:rsidRDefault="00B7253D" w:rsidP="00E772D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EXTERNAL TEAM MEMBERS (non-UiTM) </w:t>
            </w:r>
            <w:r>
              <w:rPr>
                <w:rFonts w:ascii="Arial" w:eastAsia="Arial" w:hAnsi="Arial" w:cs="Arial"/>
              </w:rPr>
              <w:t>(If any)</w:t>
            </w:r>
          </w:p>
        </w:tc>
      </w:tr>
      <w:tr w:rsidR="00B7253D" w14:paraId="25171082" w14:textId="77777777" w:rsidTr="00B7253D">
        <w:trPr>
          <w:trHeight w:val="479"/>
        </w:trPr>
        <w:tc>
          <w:tcPr>
            <w:tcW w:w="567" w:type="dxa"/>
            <w:vMerge/>
          </w:tcPr>
          <w:p w14:paraId="05910F48" w14:textId="77777777" w:rsidR="00B7253D" w:rsidRDefault="00B7253D" w:rsidP="00E772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539" w:type="dxa"/>
          </w:tcPr>
          <w:p w14:paraId="2903E360" w14:textId="77777777" w:rsidR="00B7253D" w:rsidRDefault="00B7253D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No.</w:t>
            </w:r>
          </w:p>
        </w:tc>
        <w:tc>
          <w:tcPr>
            <w:tcW w:w="2439" w:type="dxa"/>
          </w:tcPr>
          <w:p w14:paraId="15369669" w14:textId="77777777" w:rsidR="00B7253D" w:rsidRDefault="00B7253D" w:rsidP="00E772DD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Name</w:t>
            </w:r>
          </w:p>
        </w:tc>
        <w:tc>
          <w:tcPr>
            <w:tcW w:w="1984" w:type="dxa"/>
          </w:tcPr>
          <w:p w14:paraId="6A34FBBE" w14:textId="77777777" w:rsidR="00B7253D" w:rsidRDefault="00B7253D" w:rsidP="00E772D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C / Passport</w:t>
            </w:r>
          </w:p>
        </w:tc>
        <w:tc>
          <w:tcPr>
            <w:tcW w:w="1701" w:type="dxa"/>
          </w:tcPr>
          <w:p w14:paraId="0DAA960F" w14:textId="77777777" w:rsidR="00B7253D" w:rsidRDefault="00B7253D" w:rsidP="00E772D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nstitution Name</w:t>
            </w:r>
          </w:p>
        </w:tc>
        <w:tc>
          <w:tcPr>
            <w:tcW w:w="1843" w:type="dxa"/>
          </w:tcPr>
          <w:p w14:paraId="644B7A24" w14:textId="77777777" w:rsidR="00B7253D" w:rsidRDefault="00B7253D" w:rsidP="00E772D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Address</w:t>
            </w:r>
          </w:p>
        </w:tc>
        <w:tc>
          <w:tcPr>
            <w:tcW w:w="1700" w:type="dxa"/>
            <w:gridSpan w:val="2"/>
          </w:tcPr>
          <w:p w14:paraId="3E9995DD" w14:textId="77777777" w:rsidR="00B7253D" w:rsidRDefault="00B7253D" w:rsidP="00E772D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Email</w:t>
            </w:r>
          </w:p>
        </w:tc>
      </w:tr>
      <w:tr w:rsidR="00B7253D" w14:paraId="5F4A0E41" w14:textId="77777777" w:rsidTr="00B7253D">
        <w:tc>
          <w:tcPr>
            <w:tcW w:w="567" w:type="dxa"/>
            <w:vMerge/>
          </w:tcPr>
          <w:p w14:paraId="00E1212C" w14:textId="77777777" w:rsidR="00B7253D" w:rsidRDefault="00B7253D" w:rsidP="00E772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39" w:type="dxa"/>
          </w:tcPr>
          <w:p w14:paraId="57C25592" w14:textId="77777777" w:rsidR="00B7253D" w:rsidRDefault="00B7253D" w:rsidP="00E772DD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</w:t>
            </w:r>
          </w:p>
        </w:tc>
        <w:tc>
          <w:tcPr>
            <w:tcW w:w="2439" w:type="dxa"/>
          </w:tcPr>
          <w:p w14:paraId="5559B1E8" w14:textId="77777777" w:rsidR="00B7253D" w:rsidRDefault="00B7253D" w:rsidP="00E772DD">
            <w:pPr>
              <w:rPr>
                <w:rFonts w:ascii="Arial" w:eastAsia="Arial" w:hAnsi="Arial" w:cs="Arial"/>
              </w:rPr>
            </w:pPr>
          </w:p>
        </w:tc>
        <w:tc>
          <w:tcPr>
            <w:tcW w:w="1984" w:type="dxa"/>
          </w:tcPr>
          <w:p w14:paraId="6D0AFDDA" w14:textId="77777777" w:rsidR="00B7253D" w:rsidRDefault="00B7253D" w:rsidP="00E772D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59B9759A" w14:textId="77777777" w:rsidR="00B7253D" w:rsidRDefault="00B7253D" w:rsidP="00E772D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3AE173E1" w14:textId="77777777" w:rsidR="00B7253D" w:rsidRDefault="00B7253D" w:rsidP="00E772D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00" w:type="dxa"/>
            <w:gridSpan w:val="2"/>
          </w:tcPr>
          <w:p w14:paraId="76275DE5" w14:textId="77777777" w:rsidR="00B7253D" w:rsidRDefault="00B7253D" w:rsidP="00E772D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B7253D" w14:paraId="30E67807" w14:textId="77777777" w:rsidTr="00B7253D">
        <w:tc>
          <w:tcPr>
            <w:tcW w:w="567" w:type="dxa"/>
            <w:vMerge/>
          </w:tcPr>
          <w:p w14:paraId="3711BB64" w14:textId="77777777" w:rsidR="00B7253D" w:rsidRDefault="00B7253D" w:rsidP="00E772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9" w:type="dxa"/>
          </w:tcPr>
          <w:p w14:paraId="3E4EB4C2" w14:textId="77777777" w:rsidR="00B7253D" w:rsidRDefault="00B7253D" w:rsidP="00E772DD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.</w:t>
            </w:r>
          </w:p>
        </w:tc>
        <w:tc>
          <w:tcPr>
            <w:tcW w:w="2439" w:type="dxa"/>
          </w:tcPr>
          <w:p w14:paraId="6C79509D" w14:textId="77777777" w:rsidR="00B7253D" w:rsidRDefault="00B7253D" w:rsidP="00E772DD">
            <w:pPr>
              <w:rPr>
                <w:rFonts w:ascii="Arial" w:eastAsia="Arial" w:hAnsi="Arial" w:cs="Arial"/>
              </w:rPr>
            </w:pPr>
          </w:p>
        </w:tc>
        <w:tc>
          <w:tcPr>
            <w:tcW w:w="1984" w:type="dxa"/>
          </w:tcPr>
          <w:p w14:paraId="05168496" w14:textId="77777777" w:rsidR="00B7253D" w:rsidRDefault="00B7253D" w:rsidP="00E772D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BE9112F" w14:textId="77777777" w:rsidR="00B7253D" w:rsidRDefault="00B7253D" w:rsidP="00E772D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74515BC" w14:textId="77777777" w:rsidR="00B7253D" w:rsidRDefault="00B7253D" w:rsidP="00E772D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00" w:type="dxa"/>
            <w:gridSpan w:val="2"/>
          </w:tcPr>
          <w:p w14:paraId="405FA916" w14:textId="77777777" w:rsidR="00B7253D" w:rsidRDefault="00B7253D" w:rsidP="00E772D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42DCDFC7" w14:textId="1667640B" w:rsidR="00630C85" w:rsidRDefault="00630C85">
      <w:pPr>
        <w:spacing w:line="360" w:lineRule="auto"/>
      </w:pPr>
    </w:p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567"/>
        <w:gridCol w:w="3119"/>
        <w:gridCol w:w="7088"/>
      </w:tblGrid>
      <w:tr w:rsidR="00ED0975" w14:paraId="31FAA7C6" w14:textId="77777777" w:rsidTr="00E772DD">
        <w:trPr>
          <w:trHeight w:val="464"/>
        </w:trPr>
        <w:tc>
          <w:tcPr>
            <w:tcW w:w="567" w:type="dxa"/>
            <w:shd w:val="clear" w:color="auto" w:fill="BFBFBF"/>
          </w:tcPr>
          <w:p w14:paraId="13E44EDF" w14:textId="1C4C9072" w:rsidR="00ED0975" w:rsidRDefault="00267824" w:rsidP="00E772DD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</w:t>
            </w:r>
          </w:p>
        </w:tc>
        <w:tc>
          <w:tcPr>
            <w:tcW w:w="10207" w:type="dxa"/>
            <w:gridSpan w:val="2"/>
            <w:shd w:val="clear" w:color="auto" w:fill="BFBFBF"/>
          </w:tcPr>
          <w:p w14:paraId="38B279E2" w14:textId="2A3A6842" w:rsidR="00ED0975" w:rsidRDefault="00ED0975" w:rsidP="009D1A1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TAILS OF P</w:t>
            </w:r>
            <w:r w:rsidR="00907341">
              <w:rPr>
                <w:rFonts w:ascii="Arial" w:hAnsi="Arial" w:cs="Arial"/>
                <w:b/>
                <w:bCs/>
              </w:rPr>
              <w:t xml:space="preserve">ROJECT LEADER &amp; MEMBERS FROM </w:t>
            </w:r>
            <w:r w:rsidR="009D1A1A">
              <w:rPr>
                <w:rFonts w:ascii="Arial" w:hAnsi="Arial" w:cs="Arial"/>
                <w:b/>
                <w:bCs/>
              </w:rPr>
              <w:t>UI</w:t>
            </w:r>
          </w:p>
        </w:tc>
      </w:tr>
      <w:tr w:rsidR="00ED0975" w14:paraId="1A404652" w14:textId="77777777" w:rsidTr="00E772DD">
        <w:trPr>
          <w:trHeight w:val="464"/>
        </w:trPr>
        <w:tc>
          <w:tcPr>
            <w:tcW w:w="567" w:type="dxa"/>
            <w:shd w:val="clear" w:color="auto" w:fill="BFBFBF"/>
          </w:tcPr>
          <w:p w14:paraId="78031425" w14:textId="11FAB386" w:rsidR="00ED0975" w:rsidRDefault="00267824" w:rsidP="00E772DD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</w:t>
            </w:r>
            <w:r w:rsidR="00ED0975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10207" w:type="dxa"/>
            <w:gridSpan w:val="2"/>
            <w:shd w:val="clear" w:color="auto" w:fill="BFBFBF"/>
          </w:tcPr>
          <w:p w14:paraId="2928B8A4" w14:textId="77777777" w:rsidR="00ED0975" w:rsidRDefault="00ED0975" w:rsidP="00E772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</w:rPr>
              <w:t>DETAILS OF PROJECT LEADER</w:t>
            </w:r>
          </w:p>
        </w:tc>
      </w:tr>
      <w:tr w:rsidR="00ED0975" w14:paraId="2525207C" w14:textId="77777777" w:rsidTr="00E772DD">
        <w:trPr>
          <w:trHeight w:val="464"/>
        </w:trPr>
        <w:tc>
          <w:tcPr>
            <w:tcW w:w="567" w:type="dxa"/>
          </w:tcPr>
          <w:p w14:paraId="2ED669FE" w14:textId="77777777" w:rsidR="00ED0975" w:rsidRDefault="00ED0975" w:rsidP="00ED0975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72AD0392" w14:textId="77777777" w:rsidR="00ED0975" w:rsidRDefault="00ED0975" w:rsidP="00E772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 of Project Leader</w:t>
            </w:r>
          </w:p>
        </w:tc>
        <w:tc>
          <w:tcPr>
            <w:tcW w:w="7088" w:type="dxa"/>
          </w:tcPr>
          <w:p w14:paraId="726EF11F" w14:textId="77777777" w:rsidR="00ED0975" w:rsidRDefault="00ED0975" w:rsidP="00E772DD">
            <w:pPr>
              <w:rPr>
                <w:rFonts w:ascii="Arial" w:hAnsi="Arial" w:cs="Arial"/>
              </w:rPr>
            </w:pPr>
          </w:p>
        </w:tc>
      </w:tr>
      <w:tr w:rsidR="00ED0975" w14:paraId="69E2CA7E" w14:textId="77777777" w:rsidTr="00E772DD">
        <w:trPr>
          <w:trHeight w:val="464"/>
        </w:trPr>
        <w:tc>
          <w:tcPr>
            <w:tcW w:w="567" w:type="dxa"/>
          </w:tcPr>
          <w:p w14:paraId="1C5BF005" w14:textId="77777777" w:rsidR="00ED0975" w:rsidRDefault="00ED0975" w:rsidP="00ED0975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0E13A16C" w14:textId="77777777" w:rsidR="00ED0975" w:rsidRDefault="00ED0975" w:rsidP="00E772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C/Passport Number</w:t>
            </w:r>
          </w:p>
        </w:tc>
        <w:tc>
          <w:tcPr>
            <w:tcW w:w="7088" w:type="dxa"/>
          </w:tcPr>
          <w:p w14:paraId="22246927" w14:textId="77777777" w:rsidR="00ED0975" w:rsidRDefault="00ED0975" w:rsidP="00E772DD">
            <w:pPr>
              <w:rPr>
                <w:rFonts w:ascii="Arial" w:hAnsi="Arial" w:cs="Arial"/>
              </w:rPr>
            </w:pPr>
          </w:p>
        </w:tc>
      </w:tr>
      <w:tr w:rsidR="00ED0975" w14:paraId="64EBB459" w14:textId="77777777" w:rsidTr="00E772DD">
        <w:trPr>
          <w:trHeight w:val="464"/>
        </w:trPr>
        <w:tc>
          <w:tcPr>
            <w:tcW w:w="567" w:type="dxa"/>
          </w:tcPr>
          <w:p w14:paraId="3C7F2EFF" w14:textId="77777777" w:rsidR="00ED0975" w:rsidRDefault="00ED0975" w:rsidP="00ED0975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763AC3B3" w14:textId="77777777" w:rsidR="00ED0975" w:rsidRDefault="00ED0975" w:rsidP="00E772DD">
            <w:pPr>
              <w:rPr>
                <w:rFonts w:ascii="Arial" w:hAnsi="Arial" w:cs="Arial"/>
                <w:b/>
              </w:rPr>
            </w:pPr>
            <w:r w:rsidRPr="00200F0D">
              <w:rPr>
                <w:rFonts w:ascii="Arial" w:hAnsi="Arial" w:cs="Arial"/>
                <w:b/>
              </w:rPr>
              <w:t xml:space="preserve">Staff No. </w:t>
            </w:r>
          </w:p>
          <w:p w14:paraId="4772ACC7" w14:textId="77777777" w:rsidR="00ED0975" w:rsidRDefault="00ED0975" w:rsidP="00E772DD">
            <w:pPr>
              <w:rPr>
                <w:rFonts w:ascii="Arial" w:hAnsi="Arial" w:cs="Arial"/>
                <w:b/>
              </w:rPr>
            </w:pPr>
          </w:p>
        </w:tc>
        <w:tc>
          <w:tcPr>
            <w:tcW w:w="7088" w:type="dxa"/>
          </w:tcPr>
          <w:p w14:paraId="155B26C9" w14:textId="77777777" w:rsidR="00ED0975" w:rsidRDefault="00ED0975" w:rsidP="00E772DD">
            <w:pPr>
              <w:rPr>
                <w:rFonts w:ascii="Arial" w:hAnsi="Arial" w:cs="Arial"/>
                <w:iCs/>
              </w:rPr>
            </w:pPr>
          </w:p>
        </w:tc>
      </w:tr>
      <w:tr w:rsidR="00ED0975" w14:paraId="6624602A" w14:textId="77777777" w:rsidTr="00E772DD">
        <w:trPr>
          <w:trHeight w:val="464"/>
        </w:trPr>
        <w:tc>
          <w:tcPr>
            <w:tcW w:w="567" w:type="dxa"/>
          </w:tcPr>
          <w:p w14:paraId="4172B78A" w14:textId="77777777" w:rsidR="00ED0975" w:rsidRDefault="00ED0975" w:rsidP="00ED0975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68F7F09D" w14:textId="77777777" w:rsidR="00ED0975" w:rsidRDefault="00ED0975" w:rsidP="00E772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sition</w:t>
            </w:r>
          </w:p>
        </w:tc>
        <w:tc>
          <w:tcPr>
            <w:tcW w:w="7088" w:type="dxa"/>
          </w:tcPr>
          <w:p w14:paraId="0AD69BD1" w14:textId="77777777" w:rsidR="00ED0975" w:rsidRDefault="00ED0975" w:rsidP="00E772DD">
            <w:pPr>
              <w:rPr>
                <w:rFonts w:ascii="Arial" w:hAnsi="Arial" w:cs="Arial"/>
                <w:iCs/>
              </w:rPr>
            </w:pPr>
          </w:p>
        </w:tc>
      </w:tr>
      <w:tr w:rsidR="00ED0975" w14:paraId="1AF6BCCC" w14:textId="77777777" w:rsidTr="00E772DD">
        <w:trPr>
          <w:trHeight w:val="464"/>
        </w:trPr>
        <w:tc>
          <w:tcPr>
            <w:tcW w:w="567" w:type="dxa"/>
          </w:tcPr>
          <w:p w14:paraId="1C8A10CA" w14:textId="77777777" w:rsidR="00ED0975" w:rsidRDefault="00ED0975" w:rsidP="00ED0975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77B2CD93" w14:textId="77777777" w:rsidR="00ED0975" w:rsidRDefault="00ED0975" w:rsidP="00E772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culty/College/Campus/</w:t>
            </w:r>
            <w:proofErr w:type="spellStart"/>
            <w:r>
              <w:rPr>
                <w:rFonts w:ascii="Arial" w:hAnsi="Arial" w:cs="Arial"/>
                <w:b/>
              </w:rPr>
              <w:t>CoE</w:t>
            </w:r>
            <w:proofErr w:type="spellEnd"/>
            <w:r>
              <w:rPr>
                <w:rFonts w:ascii="Arial" w:hAnsi="Arial" w:cs="Arial"/>
                <w:b/>
              </w:rPr>
              <w:t xml:space="preserve"> Name &amp; Address</w:t>
            </w:r>
          </w:p>
        </w:tc>
        <w:tc>
          <w:tcPr>
            <w:tcW w:w="7088" w:type="dxa"/>
          </w:tcPr>
          <w:p w14:paraId="21858973" w14:textId="77777777" w:rsidR="00ED0975" w:rsidRDefault="00ED0975" w:rsidP="00E772DD">
            <w:pPr>
              <w:rPr>
                <w:rFonts w:ascii="Arial" w:hAnsi="Arial" w:cs="Arial"/>
                <w:iCs/>
              </w:rPr>
            </w:pPr>
          </w:p>
        </w:tc>
      </w:tr>
      <w:tr w:rsidR="00ED0975" w14:paraId="1A8386D5" w14:textId="77777777" w:rsidTr="00E772DD">
        <w:trPr>
          <w:trHeight w:val="464"/>
        </w:trPr>
        <w:tc>
          <w:tcPr>
            <w:tcW w:w="567" w:type="dxa"/>
          </w:tcPr>
          <w:p w14:paraId="06B5A48C" w14:textId="77777777" w:rsidR="00ED0975" w:rsidRDefault="00ED0975" w:rsidP="00ED0975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01763873" w14:textId="77777777" w:rsidR="00ED0975" w:rsidRDefault="00ED0975" w:rsidP="00E772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ffice Telephone No.</w:t>
            </w:r>
          </w:p>
        </w:tc>
        <w:tc>
          <w:tcPr>
            <w:tcW w:w="7088" w:type="dxa"/>
          </w:tcPr>
          <w:p w14:paraId="2F603FFD" w14:textId="77777777" w:rsidR="00ED0975" w:rsidRDefault="00ED0975" w:rsidP="00E772DD">
            <w:pPr>
              <w:ind w:left="41"/>
              <w:rPr>
                <w:rFonts w:ascii="Arial" w:hAnsi="Arial" w:cs="Arial"/>
              </w:rPr>
            </w:pPr>
          </w:p>
        </w:tc>
      </w:tr>
      <w:tr w:rsidR="00ED0975" w14:paraId="2883D552" w14:textId="77777777" w:rsidTr="00E772DD">
        <w:trPr>
          <w:trHeight w:val="464"/>
        </w:trPr>
        <w:tc>
          <w:tcPr>
            <w:tcW w:w="567" w:type="dxa"/>
          </w:tcPr>
          <w:p w14:paraId="42D86804" w14:textId="77777777" w:rsidR="00ED0975" w:rsidRDefault="00ED0975" w:rsidP="00ED0975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031B405B" w14:textId="732644DB" w:rsidR="00ED0975" w:rsidRDefault="00ED0975" w:rsidP="009D1A1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andphone No.</w:t>
            </w:r>
          </w:p>
        </w:tc>
        <w:tc>
          <w:tcPr>
            <w:tcW w:w="7088" w:type="dxa"/>
          </w:tcPr>
          <w:p w14:paraId="4780853A" w14:textId="77777777" w:rsidR="00ED0975" w:rsidRDefault="00ED0975" w:rsidP="00E772DD">
            <w:pPr>
              <w:rPr>
                <w:rFonts w:ascii="Arial" w:hAnsi="Arial" w:cs="Arial"/>
              </w:rPr>
            </w:pPr>
          </w:p>
        </w:tc>
      </w:tr>
      <w:tr w:rsidR="00ED0975" w14:paraId="384FBCB3" w14:textId="77777777" w:rsidTr="00E772DD">
        <w:trPr>
          <w:trHeight w:val="464"/>
        </w:trPr>
        <w:tc>
          <w:tcPr>
            <w:tcW w:w="567" w:type="dxa"/>
          </w:tcPr>
          <w:p w14:paraId="649B6DB3" w14:textId="77777777" w:rsidR="00ED0975" w:rsidRDefault="00ED0975" w:rsidP="00ED0975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39CC4DBC" w14:textId="77777777" w:rsidR="00ED0975" w:rsidRDefault="00ED0975" w:rsidP="00E772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ail address</w:t>
            </w:r>
          </w:p>
        </w:tc>
        <w:tc>
          <w:tcPr>
            <w:tcW w:w="7088" w:type="dxa"/>
          </w:tcPr>
          <w:p w14:paraId="6DCEF9BD" w14:textId="77777777" w:rsidR="00ED0975" w:rsidRDefault="00ED0975" w:rsidP="00E772DD">
            <w:pPr>
              <w:rPr>
                <w:rFonts w:ascii="Arial" w:hAnsi="Arial" w:cs="Arial"/>
                <w:iCs/>
              </w:rPr>
            </w:pPr>
          </w:p>
        </w:tc>
      </w:tr>
      <w:tr w:rsidR="00ED0975" w14:paraId="7FFBAB8C" w14:textId="77777777" w:rsidTr="00E772DD">
        <w:trPr>
          <w:trHeight w:val="464"/>
        </w:trPr>
        <w:tc>
          <w:tcPr>
            <w:tcW w:w="567" w:type="dxa"/>
          </w:tcPr>
          <w:p w14:paraId="6606EE60" w14:textId="77777777" w:rsidR="00ED0975" w:rsidRDefault="00ED0975" w:rsidP="00ED0975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119" w:type="dxa"/>
          </w:tcPr>
          <w:p w14:paraId="32F3C06D" w14:textId="77777777" w:rsidR="00ED0975" w:rsidRDefault="00ED0975" w:rsidP="00E772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search Expertise</w:t>
            </w:r>
          </w:p>
        </w:tc>
        <w:tc>
          <w:tcPr>
            <w:tcW w:w="7088" w:type="dxa"/>
          </w:tcPr>
          <w:p w14:paraId="234E3DEE" w14:textId="77777777" w:rsidR="00ED0975" w:rsidRDefault="00ED0975" w:rsidP="00E772DD">
            <w:pPr>
              <w:rPr>
                <w:rFonts w:ascii="Arial" w:hAnsi="Arial" w:cs="Arial"/>
                <w:iCs/>
              </w:rPr>
            </w:pPr>
          </w:p>
          <w:p w14:paraId="2C712409" w14:textId="77777777" w:rsidR="005B19B3" w:rsidRDefault="005B19B3" w:rsidP="00E772DD">
            <w:pPr>
              <w:rPr>
                <w:rFonts w:ascii="Arial" w:hAnsi="Arial" w:cs="Arial"/>
                <w:iCs/>
              </w:rPr>
            </w:pPr>
          </w:p>
          <w:p w14:paraId="4C29F07C" w14:textId="0BAAA463" w:rsidR="005B19B3" w:rsidRDefault="005B19B3" w:rsidP="00E772DD">
            <w:pPr>
              <w:rPr>
                <w:rFonts w:ascii="Arial" w:hAnsi="Arial" w:cs="Arial"/>
                <w:iCs/>
              </w:rPr>
            </w:pPr>
          </w:p>
        </w:tc>
      </w:tr>
    </w:tbl>
    <w:tbl>
      <w:tblPr>
        <w:tblStyle w:val="9"/>
        <w:tblW w:w="10773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539"/>
        <w:gridCol w:w="2439"/>
        <w:gridCol w:w="1984"/>
        <w:gridCol w:w="1701"/>
        <w:gridCol w:w="1843"/>
        <w:gridCol w:w="8"/>
        <w:gridCol w:w="1692"/>
      </w:tblGrid>
      <w:tr w:rsidR="00ED0975" w14:paraId="30B58040" w14:textId="77777777" w:rsidTr="00E772DD">
        <w:tc>
          <w:tcPr>
            <w:tcW w:w="567" w:type="dxa"/>
            <w:shd w:val="clear" w:color="auto" w:fill="BFBFBF"/>
          </w:tcPr>
          <w:p w14:paraId="74F10647" w14:textId="2CC5153A" w:rsidR="00ED0975" w:rsidRDefault="00267824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E</w:t>
            </w:r>
            <w:r w:rsidR="00ED0975">
              <w:rPr>
                <w:rFonts w:ascii="Arial" w:eastAsia="Arial" w:hAnsi="Arial" w:cs="Arial"/>
                <w:b/>
              </w:rPr>
              <w:t>2</w:t>
            </w:r>
          </w:p>
        </w:tc>
        <w:tc>
          <w:tcPr>
            <w:tcW w:w="10206" w:type="dxa"/>
            <w:gridSpan w:val="7"/>
            <w:shd w:val="clear" w:color="auto" w:fill="BFBFBF"/>
          </w:tcPr>
          <w:p w14:paraId="5D8ACBB3" w14:textId="77777777" w:rsidR="00ED0975" w:rsidRDefault="00ED0975" w:rsidP="00E772DD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DETAILS OF PROJECT MEMBERS </w:t>
            </w:r>
          </w:p>
        </w:tc>
      </w:tr>
      <w:tr w:rsidR="00ED0975" w14:paraId="570CFE16" w14:textId="77777777" w:rsidTr="00E772DD">
        <w:trPr>
          <w:trHeight w:val="321"/>
        </w:trPr>
        <w:tc>
          <w:tcPr>
            <w:tcW w:w="567" w:type="dxa"/>
            <w:vMerge w:val="restart"/>
          </w:tcPr>
          <w:p w14:paraId="3E05D225" w14:textId="77777777" w:rsidR="00ED0975" w:rsidRDefault="00ED0975" w:rsidP="00ED0975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10206" w:type="dxa"/>
            <w:gridSpan w:val="7"/>
            <w:shd w:val="clear" w:color="auto" w:fill="BFBFBF"/>
          </w:tcPr>
          <w:p w14:paraId="005BA671" w14:textId="31291436" w:rsidR="00ED0975" w:rsidRDefault="00ED0975" w:rsidP="00E772DD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INTERNAL TEAM MEMBERS</w:t>
            </w:r>
            <w:r w:rsidR="009D1A1A">
              <w:rPr>
                <w:rFonts w:ascii="Arial" w:eastAsia="Arial" w:hAnsi="Arial" w:cs="Arial"/>
                <w:b/>
              </w:rPr>
              <w:t xml:space="preserve"> (UI)</w:t>
            </w:r>
          </w:p>
        </w:tc>
      </w:tr>
      <w:tr w:rsidR="00ED0975" w14:paraId="194D8864" w14:textId="77777777" w:rsidTr="00E772DD">
        <w:tc>
          <w:tcPr>
            <w:tcW w:w="567" w:type="dxa"/>
            <w:vMerge/>
          </w:tcPr>
          <w:p w14:paraId="287C854F" w14:textId="77777777" w:rsidR="00ED0975" w:rsidRDefault="00ED0975" w:rsidP="00E772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539" w:type="dxa"/>
          </w:tcPr>
          <w:p w14:paraId="4C12FE77" w14:textId="77777777" w:rsidR="00ED0975" w:rsidRDefault="00ED0975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o.</w:t>
            </w:r>
          </w:p>
        </w:tc>
        <w:tc>
          <w:tcPr>
            <w:tcW w:w="2439" w:type="dxa"/>
          </w:tcPr>
          <w:p w14:paraId="0FB9021C" w14:textId="77777777" w:rsidR="00ED0975" w:rsidRDefault="00ED0975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ame</w:t>
            </w:r>
          </w:p>
        </w:tc>
        <w:tc>
          <w:tcPr>
            <w:tcW w:w="1984" w:type="dxa"/>
          </w:tcPr>
          <w:p w14:paraId="4792AEB5" w14:textId="77777777" w:rsidR="00ED0975" w:rsidRDefault="00ED0975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Staff No.</w:t>
            </w:r>
          </w:p>
        </w:tc>
        <w:tc>
          <w:tcPr>
            <w:tcW w:w="1701" w:type="dxa"/>
          </w:tcPr>
          <w:p w14:paraId="61453AFB" w14:textId="77777777" w:rsidR="00ED0975" w:rsidRDefault="00ED0975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C / Passport</w:t>
            </w:r>
          </w:p>
        </w:tc>
        <w:tc>
          <w:tcPr>
            <w:tcW w:w="1851" w:type="dxa"/>
            <w:gridSpan w:val="2"/>
            <w:tcBorders>
              <w:right w:val="single" w:sz="4" w:space="0" w:color="auto"/>
            </w:tcBorders>
          </w:tcPr>
          <w:p w14:paraId="37F4983C" w14:textId="77777777" w:rsidR="00ED0975" w:rsidRDefault="00ED0975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Faculty &amp; Address</w:t>
            </w:r>
          </w:p>
        </w:tc>
        <w:tc>
          <w:tcPr>
            <w:tcW w:w="1692" w:type="dxa"/>
            <w:tcBorders>
              <w:left w:val="single" w:sz="4" w:space="0" w:color="auto"/>
            </w:tcBorders>
          </w:tcPr>
          <w:p w14:paraId="3D810299" w14:textId="77777777" w:rsidR="00ED0975" w:rsidRDefault="00ED0975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Email</w:t>
            </w:r>
          </w:p>
        </w:tc>
      </w:tr>
      <w:tr w:rsidR="00ED0975" w14:paraId="2947C48C" w14:textId="77777777" w:rsidTr="00E772DD">
        <w:tc>
          <w:tcPr>
            <w:tcW w:w="567" w:type="dxa"/>
            <w:vMerge/>
          </w:tcPr>
          <w:p w14:paraId="4E7631E1" w14:textId="77777777" w:rsidR="00ED0975" w:rsidRDefault="00ED0975" w:rsidP="00E772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39" w:type="dxa"/>
          </w:tcPr>
          <w:p w14:paraId="27645E81" w14:textId="77777777" w:rsidR="00ED0975" w:rsidRDefault="00ED0975" w:rsidP="00E772DD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</w:t>
            </w:r>
          </w:p>
        </w:tc>
        <w:tc>
          <w:tcPr>
            <w:tcW w:w="2439" w:type="dxa"/>
          </w:tcPr>
          <w:p w14:paraId="508A4591" w14:textId="77777777" w:rsidR="00ED0975" w:rsidRDefault="00ED0975" w:rsidP="00E772DD">
            <w:pP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1984" w:type="dxa"/>
          </w:tcPr>
          <w:p w14:paraId="639BA92F" w14:textId="77777777" w:rsidR="00ED0975" w:rsidRDefault="00ED0975" w:rsidP="00E772DD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701" w:type="dxa"/>
          </w:tcPr>
          <w:p w14:paraId="65B66449" w14:textId="77777777" w:rsidR="00ED0975" w:rsidRDefault="00ED0975" w:rsidP="00E772DD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851" w:type="dxa"/>
            <w:gridSpan w:val="2"/>
            <w:tcBorders>
              <w:right w:val="single" w:sz="4" w:space="0" w:color="auto"/>
            </w:tcBorders>
          </w:tcPr>
          <w:p w14:paraId="21323A29" w14:textId="77777777" w:rsidR="00ED0975" w:rsidRDefault="00ED0975" w:rsidP="00E772DD">
            <w:pP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92" w:type="dxa"/>
            <w:tcBorders>
              <w:left w:val="single" w:sz="4" w:space="0" w:color="auto"/>
            </w:tcBorders>
          </w:tcPr>
          <w:p w14:paraId="1EEDF11E" w14:textId="77777777" w:rsidR="00ED0975" w:rsidRDefault="00ED0975" w:rsidP="00E772DD">
            <w:pP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ED0975" w14:paraId="270D0FDA" w14:textId="77777777" w:rsidTr="00E772DD">
        <w:tc>
          <w:tcPr>
            <w:tcW w:w="567" w:type="dxa"/>
            <w:vMerge/>
          </w:tcPr>
          <w:p w14:paraId="414BEEA0" w14:textId="77777777" w:rsidR="00ED0975" w:rsidRDefault="00ED0975" w:rsidP="00E772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9" w:type="dxa"/>
          </w:tcPr>
          <w:p w14:paraId="190E39B5" w14:textId="77777777" w:rsidR="00ED0975" w:rsidRDefault="00ED0975" w:rsidP="00E772DD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.</w:t>
            </w:r>
          </w:p>
        </w:tc>
        <w:tc>
          <w:tcPr>
            <w:tcW w:w="2439" w:type="dxa"/>
          </w:tcPr>
          <w:p w14:paraId="51C89677" w14:textId="77777777" w:rsidR="00ED0975" w:rsidRDefault="00ED0975" w:rsidP="00E772DD">
            <w:pP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1984" w:type="dxa"/>
          </w:tcPr>
          <w:p w14:paraId="17413889" w14:textId="77777777" w:rsidR="00ED0975" w:rsidRDefault="00ED0975" w:rsidP="00E772DD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701" w:type="dxa"/>
          </w:tcPr>
          <w:p w14:paraId="3C22A96D" w14:textId="77777777" w:rsidR="00ED0975" w:rsidRDefault="00ED0975" w:rsidP="00E772DD">
            <w:pPr>
              <w:spacing w:line="276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851" w:type="dxa"/>
            <w:gridSpan w:val="2"/>
            <w:tcBorders>
              <w:right w:val="single" w:sz="4" w:space="0" w:color="auto"/>
            </w:tcBorders>
          </w:tcPr>
          <w:p w14:paraId="18CA8348" w14:textId="77777777" w:rsidR="00ED0975" w:rsidRDefault="00ED0975" w:rsidP="00E772DD">
            <w:pP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92" w:type="dxa"/>
            <w:tcBorders>
              <w:left w:val="single" w:sz="4" w:space="0" w:color="auto"/>
            </w:tcBorders>
          </w:tcPr>
          <w:p w14:paraId="2C1B1BFA" w14:textId="77777777" w:rsidR="00ED0975" w:rsidRDefault="00ED0975" w:rsidP="00E772DD">
            <w:pP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ED0975" w14:paraId="6655DC3D" w14:textId="77777777" w:rsidTr="00E772DD">
        <w:trPr>
          <w:trHeight w:val="377"/>
        </w:trPr>
        <w:tc>
          <w:tcPr>
            <w:tcW w:w="567" w:type="dxa"/>
            <w:vMerge w:val="restart"/>
          </w:tcPr>
          <w:p w14:paraId="28B92D3A" w14:textId="77777777" w:rsidR="00ED0975" w:rsidRDefault="00ED0975" w:rsidP="00ED0975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10206" w:type="dxa"/>
            <w:gridSpan w:val="7"/>
            <w:shd w:val="clear" w:color="auto" w:fill="BFBFBF"/>
          </w:tcPr>
          <w:p w14:paraId="6308DEBD" w14:textId="1FA9D479" w:rsidR="00ED0975" w:rsidRDefault="00ED0975" w:rsidP="00E772D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EXTERNAL TEAM MEMBERS</w:t>
            </w:r>
            <w:r w:rsidRPr="00212C0A">
              <w:rPr>
                <w:rFonts w:ascii="Arial" w:eastAsia="Arial" w:hAnsi="Arial" w:cs="Arial"/>
                <w:b/>
              </w:rPr>
              <w:t xml:space="preserve"> </w:t>
            </w:r>
            <w:r w:rsidRPr="009D1A1A">
              <w:rPr>
                <w:rFonts w:ascii="Arial" w:eastAsia="Arial" w:hAnsi="Arial" w:cs="Arial"/>
                <w:b/>
              </w:rPr>
              <w:t>(</w:t>
            </w:r>
            <w:r w:rsidR="009D1A1A">
              <w:rPr>
                <w:rFonts w:ascii="Arial" w:eastAsia="Arial" w:hAnsi="Arial" w:cs="Arial"/>
                <w:b/>
              </w:rPr>
              <w:t>n</w:t>
            </w:r>
            <w:r w:rsidR="009D1A1A" w:rsidRPr="009D1A1A">
              <w:rPr>
                <w:rFonts w:ascii="Arial" w:eastAsia="Arial" w:hAnsi="Arial" w:cs="Arial"/>
                <w:b/>
              </w:rPr>
              <w:t>on-UI)</w:t>
            </w:r>
            <w:r w:rsidR="009D1A1A">
              <w:rPr>
                <w:rFonts w:ascii="Arial" w:eastAsia="Arial" w:hAnsi="Arial" w:cs="Arial"/>
              </w:rPr>
              <w:t xml:space="preserve"> (</w:t>
            </w:r>
            <w:r w:rsidRPr="00212C0A">
              <w:rPr>
                <w:rFonts w:ascii="Arial" w:eastAsia="Arial" w:hAnsi="Arial" w:cs="Arial"/>
              </w:rPr>
              <w:t xml:space="preserve">If any) </w:t>
            </w:r>
          </w:p>
        </w:tc>
      </w:tr>
      <w:tr w:rsidR="00ED0975" w14:paraId="414FB883" w14:textId="77777777" w:rsidTr="00E772DD">
        <w:trPr>
          <w:trHeight w:val="479"/>
        </w:trPr>
        <w:tc>
          <w:tcPr>
            <w:tcW w:w="567" w:type="dxa"/>
            <w:vMerge/>
          </w:tcPr>
          <w:p w14:paraId="06EEF95D" w14:textId="77777777" w:rsidR="00ED0975" w:rsidRDefault="00ED0975" w:rsidP="00E772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539" w:type="dxa"/>
          </w:tcPr>
          <w:p w14:paraId="18E1192A" w14:textId="77777777" w:rsidR="00ED0975" w:rsidRDefault="00ED0975" w:rsidP="00E772DD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No.</w:t>
            </w:r>
          </w:p>
        </w:tc>
        <w:tc>
          <w:tcPr>
            <w:tcW w:w="2439" w:type="dxa"/>
          </w:tcPr>
          <w:p w14:paraId="0E8F1277" w14:textId="77777777" w:rsidR="00ED0975" w:rsidRDefault="00ED0975" w:rsidP="00E772DD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Name</w:t>
            </w:r>
          </w:p>
        </w:tc>
        <w:tc>
          <w:tcPr>
            <w:tcW w:w="1984" w:type="dxa"/>
          </w:tcPr>
          <w:p w14:paraId="21C4072B" w14:textId="77777777" w:rsidR="00ED0975" w:rsidRDefault="00ED0975" w:rsidP="00E772D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C / Passport</w:t>
            </w:r>
          </w:p>
        </w:tc>
        <w:tc>
          <w:tcPr>
            <w:tcW w:w="1701" w:type="dxa"/>
          </w:tcPr>
          <w:p w14:paraId="7853CF57" w14:textId="77777777" w:rsidR="00ED0975" w:rsidRDefault="00ED0975" w:rsidP="00E772D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nstitution Name</w:t>
            </w:r>
          </w:p>
        </w:tc>
        <w:tc>
          <w:tcPr>
            <w:tcW w:w="1843" w:type="dxa"/>
          </w:tcPr>
          <w:p w14:paraId="42462AD3" w14:textId="77777777" w:rsidR="00ED0975" w:rsidRDefault="00ED0975" w:rsidP="00E772D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Address</w:t>
            </w:r>
          </w:p>
        </w:tc>
        <w:tc>
          <w:tcPr>
            <w:tcW w:w="1700" w:type="dxa"/>
            <w:gridSpan w:val="2"/>
          </w:tcPr>
          <w:p w14:paraId="18E5C1FD" w14:textId="77777777" w:rsidR="00ED0975" w:rsidRDefault="00ED0975" w:rsidP="00E772D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Email</w:t>
            </w:r>
          </w:p>
        </w:tc>
      </w:tr>
      <w:tr w:rsidR="00ED0975" w14:paraId="2ECB13BE" w14:textId="77777777" w:rsidTr="00E772DD">
        <w:tc>
          <w:tcPr>
            <w:tcW w:w="567" w:type="dxa"/>
            <w:vMerge/>
          </w:tcPr>
          <w:p w14:paraId="2A665CDF" w14:textId="77777777" w:rsidR="00ED0975" w:rsidRDefault="00ED0975" w:rsidP="00E772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39" w:type="dxa"/>
          </w:tcPr>
          <w:p w14:paraId="3405A457" w14:textId="77777777" w:rsidR="00ED0975" w:rsidRDefault="00ED0975" w:rsidP="00E772DD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</w:t>
            </w:r>
          </w:p>
        </w:tc>
        <w:tc>
          <w:tcPr>
            <w:tcW w:w="2439" w:type="dxa"/>
          </w:tcPr>
          <w:p w14:paraId="577E6277" w14:textId="77777777" w:rsidR="00ED0975" w:rsidRDefault="00ED0975" w:rsidP="00E772DD">
            <w:pPr>
              <w:rPr>
                <w:rFonts w:ascii="Arial" w:eastAsia="Arial" w:hAnsi="Arial" w:cs="Arial"/>
              </w:rPr>
            </w:pPr>
          </w:p>
        </w:tc>
        <w:tc>
          <w:tcPr>
            <w:tcW w:w="1984" w:type="dxa"/>
          </w:tcPr>
          <w:p w14:paraId="2694464D" w14:textId="77777777" w:rsidR="00ED0975" w:rsidRDefault="00ED0975" w:rsidP="00E772D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159AE00" w14:textId="77777777" w:rsidR="00ED0975" w:rsidRDefault="00ED0975" w:rsidP="00E772D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874E80E" w14:textId="77777777" w:rsidR="00ED0975" w:rsidRDefault="00ED0975" w:rsidP="00E772D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00" w:type="dxa"/>
            <w:gridSpan w:val="2"/>
          </w:tcPr>
          <w:p w14:paraId="07F72174" w14:textId="77777777" w:rsidR="00ED0975" w:rsidRDefault="00ED0975" w:rsidP="00E772D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ED0975" w14:paraId="42771821" w14:textId="77777777" w:rsidTr="00E772DD">
        <w:tc>
          <w:tcPr>
            <w:tcW w:w="567" w:type="dxa"/>
            <w:vMerge/>
          </w:tcPr>
          <w:p w14:paraId="3FC12721" w14:textId="77777777" w:rsidR="00ED0975" w:rsidRDefault="00ED0975" w:rsidP="00E772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39" w:type="dxa"/>
          </w:tcPr>
          <w:p w14:paraId="70070549" w14:textId="77777777" w:rsidR="00ED0975" w:rsidRDefault="00ED0975" w:rsidP="00E772DD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.</w:t>
            </w:r>
          </w:p>
        </w:tc>
        <w:tc>
          <w:tcPr>
            <w:tcW w:w="2439" w:type="dxa"/>
          </w:tcPr>
          <w:p w14:paraId="5862BBBA" w14:textId="77777777" w:rsidR="00ED0975" w:rsidRDefault="00ED0975" w:rsidP="00E772DD">
            <w:pPr>
              <w:rPr>
                <w:rFonts w:ascii="Arial" w:eastAsia="Arial" w:hAnsi="Arial" w:cs="Arial"/>
              </w:rPr>
            </w:pPr>
          </w:p>
        </w:tc>
        <w:tc>
          <w:tcPr>
            <w:tcW w:w="1984" w:type="dxa"/>
          </w:tcPr>
          <w:p w14:paraId="5EC8B24C" w14:textId="77777777" w:rsidR="00ED0975" w:rsidRDefault="00ED0975" w:rsidP="00E772D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546D04BF" w14:textId="77777777" w:rsidR="00ED0975" w:rsidRDefault="00ED0975" w:rsidP="00E772D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43" w:type="dxa"/>
          </w:tcPr>
          <w:p w14:paraId="755BE5E1" w14:textId="77777777" w:rsidR="00ED0975" w:rsidRDefault="00ED0975" w:rsidP="00E772D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00" w:type="dxa"/>
            <w:gridSpan w:val="2"/>
          </w:tcPr>
          <w:p w14:paraId="618EE86A" w14:textId="77777777" w:rsidR="00ED0975" w:rsidRDefault="00ED0975" w:rsidP="00E772D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3A066F63" w14:textId="77777777" w:rsidR="00630C85" w:rsidRDefault="00630C85"/>
    <w:tbl>
      <w:tblPr>
        <w:tblStyle w:val="7"/>
        <w:tblW w:w="10773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1"/>
        <w:gridCol w:w="9922"/>
      </w:tblGrid>
      <w:tr w:rsidR="007A03F1" w14:paraId="44616C0C" w14:textId="77777777" w:rsidTr="007C2B21">
        <w:tc>
          <w:tcPr>
            <w:tcW w:w="851" w:type="dxa"/>
            <w:shd w:val="clear" w:color="auto" w:fill="BFBFBF"/>
          </w:tcPr>
          <w:p w14:paraId="35F3D933" w14:textId="2BC48963" w:rsidR="007A03F1" w:rsidRDefault="00267824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</w:t>
            </w:r>
          </w:p>
        </w:tc>
        <w:tc>
          <w:tcPr>
            <w:tcW w:w="9922" w:type="dxa"/>
            <w:shd w:val="clear" w:color="auto" w:fill="BFBFBF"/>
          </w:tcPr>
          <w:p w14:paraId="66E0426E" w14:textId="77777777" w:rsidR="007A03F1" w:rsidRDefault="007965CD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OVERALL PROGRAM RESEARCH PROPOSAL</w:t>
            </w:r>
          </w:p>
        </w:tc>
      </w:tr>
      <w:tr w:rsidR="007A03F1" w14:paraId="75DF1A2B" w14:textId="77777777" w:rsidTr="007C2B21">
        <w:tc>
          <w:tcPr>
            <w:tcW w:w="851" w:type="dxa"/>
            <w:vMerge w:val="restart"/>
          </w:tcPr>
          <w:p w14:paraId="687AEC63" w14:textId="77777777" w:rsidR="007A03F1" w:rsidRDefault="007A03F1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9922" w:type="dxa"/>
          </w:tcPr>
          <w:p w14:paraId="4ECB7E9C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Executive Summary</w:t>
            </w:r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 (maximum 300 words)</w:t>
            </w:r>
          </w:p>
          <w:p w14:paraId="6FC50F0B" w14:textId="77777777" w:rsidR="007A03F1" w:rsidRDefault="007965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"/>
              <w:ind w:left="108" w:right="56"/>
              <w:rPr>
                <w:rFonts w:ascii="Arial" w:eastAsia="Arial" w:hAnsi="Arial" w:cs="Arial"/>
                <w:i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color w:val="000000"/>
                <w:sz w:val="18"/>
                <w:szCs w:val="18"/>
              </w:rPr>
              <w:t>(Please include the summary of research background/significance of study, objectives, research methodology and expected outcomes of the research project)</w:t>
            </w:r>
          </w:p>
        </w:tc>
      </w:tr>
      <w:tr w:rsidR="007A03F1" w14:paraId="5DF2938B" w14:textId="77777777" w:rsidTr="007C2B21">
        <w:tc>
          <w:tcPr>
            <w:tcW w:w="851" w:type="dxa"/>
            <w:vMerge/>
          </w:tcPr>
          <w:p w14:paraId="0AFBE986" w14:textId="77777777" w:rsidR="007A03F1" w:rsidRDefault="007A03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i/>
                <w:color w:val="000000"/>
                <w:sz w:val="18"/>
                <w:szCs w:val="18"/>
              </w:rPr>
            </w:pPr>
          </w:p>
        </w:tc>
        <w:tc>
          <w:tcPr>
            <w:tcW w:w="9922" w:type="dxa"/>
          </w:tcPr>
          <w:p w14:paraId="7D3A5D91" w14:textId="77777777" w:rsidR="007A03F1" w:rsidRDefault="007A03F1">
            <w:pPr>
              <w:jc w:val="both"/>
              <w:rPr>
                <w:rFonts w:ascii="Arial" w:eastAsia="Arial" w:hAnsi="Arial" w:cs="Arial"/>
              </w:rPr>
            </w:pPr>
          </w:p>
          <w:p w14:paraId="4324841A" w14:textId="77777777" w:rsidR="007A03F1" w:rsidRDefault="007A03F1">
            <w:pPr>
              <w:jc w:val="both"/>
              <w:rPr>
                <w:rFonts w:ascii="Arial" w:eastAsia="Arial" w:hAnsi="Arial" w:cs="Arial"/>
              </w:rPr>
            </w:pPr>
          </w:p>
          <w:p w14:paraId="6AECC02B" w14:textId="77777777" w:rsidR="007A03F1" w:rsidRDefault="007A03F1">
            <w:pPr>
              <w:jc w:val="both"/>
              <w:rPr>
                <w:rFonts w:ascii="Arial" w:eastAsia="Arial" w:hAnsi="Arial" w:cs="Arial"/>
              </w:rPr>
            </w:pPr>
          </w:p>
          <w:p w14:paraId="179532F3" w14:textId="77777777" w:rsidR="007A03F1" w:rsidRDefault="007A03F1">
            <w:pPr>
              <w:jc w:val="both"/>
              <w:rPr>
                <w:rFonts w:ascii="Arial" w:eastAsia="Arial" w:hAnsi="Arial" w:cs="Arial"/>
              </w:rPr>
            </w:pPr>
          </w:p>
          <w:p w14:paraId="51D05B89" w14:textId="77777777" w:rsidR="007A03F1" w:rsidRDefault="007A03F1">
            <w:pPr>
              <w:jc w:val="both"/>
              <w:rPr>
                <w:rFonts w:ascii="Arial" w:eastAsia="Arial" w:hAnsi="Arial" w:cs="Arial"/>
              </w:rPr>
            </w:pPr>
          </w:p>
          <w:p w14:paraId="415466A5" w14:textId="77777777" w:rsidR="007A03F1" w:rsidRDefault="007A03F1">
            <w:pPr>
              <w:jc w:val="both"/>
              <w:rPr>
                <w:rFonts w:ascii="Arial" w:eastAsia="Arial" w:hAnsi="Arial" w:cs="Arial"/>
              </w:rPr>
            </w:pPr>
          </w:p>
        </w:tc>
      </w:tr>
      <w:tr w:rsidR="007A03F1" w14:paraId="7F831DFA" w14:textId="77777777" w:rsidTr="007C2B21">
        <w:tc>
          <w:tcPr>
            <w:tcW w:w="851" w:type="dxa"/>
            <w:vMerge w:val="restart"/>
          </w:tcPr>
          <w:p w14:paraId="3E131FE7" w14:textId="77777777" w:rsidR="007A03F1" w:rsidRDefault="007A03F1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9922" w:type="dxa"/>
          </w:tcPr>
          <w:p w14:paraId="7EBBA3AD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roblem Statement</w:t>
            </w:r>
          </w:p>
        </w:tc>
      </w:tr>
      <w:tr w:rsidR="007A03F1" w14:paraId="40901D2E" w14:textId="77777777" w:rsidTr="007C2B21">
        <w:tc>
          <w:tcPr>
            <w:tcW w:w="851" w:type="dxa"/>
            <w:vMerge/>
          </w:tcPr>
          <w:p w14:paraId="64220305" w14:textId="77777777" w:rsidR="007A03F1" w:rsidRDefault="007A03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9922" w:type="dxa"/>
          </w:tcPr>
          <w:p w14:paraId="07DAB2C2" w14:textId="77777777" w:rsidR="007A03F1" w:rsidRDefault="007A03F1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6C086B14" w14:textId="77777777" w:rsidR="007A03F1" w:rsidRDefault="007A03F1">
            <w:pPr>
              <w:jc w:val="both"/>
              <w:rPr>
                <w:rFonts w:ascii="Arial" w:eastAsia="Arial" w:hAnsi="Arial" w:cs="Arial"/>
              </w:rPr>
            </w:pPr>
          </w:p>
          <w:p w14:paraId="1A00DDB9" w14:textId="77777777" w:rsidR="007A03F1" w:rsidRDefault="007A03F1">
            <w:pPr>
              <w:jc w:val="both"/>
              <w:rPr>
                <w:rFonts w:ascii="Arial" w:eastAsia="Arial" w:hAnsi="Arial" w:cs="Arial"/>
              </w:rPr>
            </w:pPr>
          </w:p>
          <w:p w14:paraId="2E46B4A3" w14:textId="77777777" w:rsidR="007A03F1" w:rsidRDefault="007A03F1">
            <w:pPr>
              <w:jc w:val="both"/>
              <w:rPr>
                <w:rFonts w:ascii="Arial" w:eastAsia="Arial" w:hAnsi="Arial" w:cs="Arial"/>
              </w:rPr>
            </w:pPr>
          </w:p>
          <w:p w14:paraId="698C8E0E" w14:textId="77777777" w:rsidR="007A03F1" w:rsidRDefault="007A03F1">
            <w:pPr>
              <w:jc w:val="both"/>
              <w:rPr>
                <w:rFonts w:ascii="Arial" w:eastAsia="Arial" w:hAnsi="Arial" w:cs="Arial"/>
              </w:rPr>
            </w:pPr>
          </w:p>
          <w:p w14:paraId="50329BCE" w14:textId="77777777" w:rsidR="007A03F1" w:rsidRDefault="007A03F1">
            <w:pPr>
              <w:jc w:val="both"/>
              <w:rPr>
                <w:rFonts w:ascii="Arial" w:eastAsia="Arial" w:hAnsi="Arial" w:cs="Arial"/>
              </w:rPr>
            </w:pPr>
          </w:p>
        </w:tc>
      </w:tr>
      <w:tr w:rsidR="007A03F1" w14:paraId="4121742C" w14:textId="77777777" w:rsidTr="007C2B21">
        <w:tc>
          <w:tcPr>
            <w:tcW w:w="851" w:type="dxa"/>
            <w:vMerge w:val="restart"/>
          </w:tcPr>
          <w:p w14:paraId="73BC4466" w14:textId="77777777" w:rsidR="007A03F1" w:rsidRDefault="007A03F1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9922" w:type="dxa"/>
          </w:tcPr>
          <w:p w14:paraId="18990354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Research Question(s)</w:t>
            </w:r>
          </w:p>
        </w:tc>
      </w:tr>
      <w:tr w:rsidR="007A03F1" w14:paraId="3B4870A2" w14:textId="77777777" w:rsidTr="007C2B21">
        <w:tc>
          <w:tcPr>
            <w:tcW w:w="851" w:type="dxa"/>
            <w:vMerge/>
          </w:tcPr>
          <w:p w14:paraId="3B72A0D7" w14:textId="77777777" w:rsidR="007A03F1" w:rsidRDefault="007A03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9922" w:type="dxa"/>
          </w:tcPr>
          <w:p w14:paraId="37911E50" w14:textId="77777777" w:rsidR="007A03F1" w:rsidRDefault="007A0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11"/>
              <w:rPr>
                <w:rFonts w:ascii="Arial" w:eastAsia="Arial" w:hAnsi="Arial" w:cs="Arial"/>
                <w:color w:val="000000"/>
              </w:rPr>
            </w:pPr>
          </w:p>
          <w:p w14:paraId="5544C478" w14:textId="77777777" w:rsidR="007A03F1" w:rsidRDefault="007A0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11"/>
              <w:rPr>
                <w:rFonts w:ascii="Arial" w:eastAsia="Arial" w:hAnsi="Arial" w:cs="Arial"/>
                <w:color w:val="000000"/>
              </w:rPr>
            </w:pPr>
          </w:p>
          <w:p w14:paraId="4A320E87" w14:textId="77777777" w:rsidR="007A03F1" w:rsidRDefault="007A0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11"/>
              <w:rPr>
                <w:rFonts w:ascii="Arial" w:eastAsia="Arial" w:hAnsi="Arial" w:cs="Arial"/>
                <w:color w:val="000000"/>
              </w:rPr>
            </w:pPr>
          </w:p>
          <w:p w14:paraId="7D643033" w14:textId="77777777" w:rsidR="007A03F1" w:rsidRDefault="007A0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11"/>
              <w:rPr>
                <w:rFonts w:ascii="Arial" w:eastAsia="Arial" w:hAnsi="Arial" w:cs="Arial"/>
                <w:color w:val="000000"/>
              </w:rPr>
            </w:pPr>
          </w:p>
          <w:p w14:paraId="079A0898" w14:textId="77777777" w:rsidR="007A03F1" w:rsidRDefault="007A0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11"/>
              <w:rPr>
                <w:rFonts w:ascii="Arial" w:eastAsia="Arial" w:hAnsi="Arial" w:cs="Arial"/>
                <w:color w:val="000000"/>
              </w:rPr>
            </w:pPr>
          </w:p>
        </w:tc>
      </w:tr>
      <w:tr w:rsidR="007A03F1" w14:paraId="563EFAA6" w14:textId="77777777" w:rsidTr="007C2B21">
        <w:tc>
          <w:tcPr>
            <w:tcW w:w="851" w:type="dxa"/>
            <w:vMerge w:val="restart"/>
          </w:tcPr>
          <w:p w14:paraId="6515C048" w14:textId="77777777" w:rsidR="007A03F1" w:rsidRDefault="007A03F1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9922" w:type="dxa"/>
          </w:tcPr>
          <w:p w14:paraId="0E7E644C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Objective(s) of the Program </w:t>
            </w:r>
          </w:p>
          <w:p w14:paraId="21DA7ECB" w14:textId="2D368DCE" w:rsidR="007A03F1" w:rsidRDefault="007965CD">
            <w:pPr>
              <w:rPr>
                <w:rFonts w:ascii="Arial" w:eastAsia="Arial" w:hAnsi="Arial" w:cs="Arial"/>
                <w:i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(Program Objectives 1 &amp; 2: Should refer to the Project Objective(s) in Section </w:t>
            </w:r>
            <w:r w:rsidR="009E6023">
              <w:rPr>
                <w:rFonts w:ascii="Arial" w:eastAsia="Arial" w:hAnsi="Arial" w:cs="Arial"/>
                <w:i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i/>
                <w:sz w:val="18"/>
                <w:szCs w:val="18"/>
              </w:rPr>
              <w:t>(iii))</w:t>
            </w:r>
          </w:p>
        </w:tc>
      </w:tr>
      <w:tr w:rsidR="007A03F1" w14:paraId="5B37FCC4" w14:textId="77777777" w:rsidTr="007C2B21">
        <w:tc>
          <w:tcPr>
            <w:tcW w:w="851" w:type="dxa"/>
            <w:vMerge/>
          </w:tcPr>
          <w:p w14:paraId="4922A864" w14:textId="77777777" w:rsidR="007A03F1" w:rsidRDefault="007A03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i/>
                <w:sz w:val="18"/>
                <w:szCs w:val="18"/>
              </w:rPr>
            </w:pPr>
          </w:p>
        </w:tc>
        <w:tc>
          <w:tcPr>
            <w:tcW w:w="9922" w:type="dxa"/>
          </w:tcPr>
          <w:p w14:paraId="51A2E85B" w14:textId="77777777" w:rsidR="007A03F1" w:rsidRDefault="007A03F1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71B8D7B4" w14:textId="77777777" w:rsidR="007A03F1" w:rsidRDefault="007A03F1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7A03F1" w14:paraId="0FE70FA8" w14:textId="77777777" w:rsidTr="007C2B21">
        <w:tc>
          <w:tcPr>
            <w:tcW w:w="851" w:type="dxa"/>
            <w:vMerge w:val="restart"/>
          </w:tcPr>
          <w:p w14:paraId="0DE8C618" w14:textId="77777777" w:rsidR="007A03F1" w:rsidRDefault="007A03F1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9922" w:type="dxa"/>
          </w:tcPr>
          <w:p w14:paraId="360446DC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Literature Review </w:t>
            </w:r>
          </w:p>
          <w:p w14:paraId="5D1F2BFA" w14:textId="77777777" w:rsidR="007A03F1" w:rsidRDefault="007965C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>(maximum 700 words)</w:t>
            </w:r>
          </w:p>
        </w:tc>
      </w:tr>
      <w:tr w:rsidR="007A03F1" w14:paraId="34326162" w14:textId="77777777" w:rsidTr="007C2B21">
        <w:tc>
          <w:tcPr>
            <w:tcW w:w="851" w:type="dxa"/>
            <w:vMerge/>
          </w:tcPr>
          <w:p w14:paraId="2E5060D8" w14:textId="77777777" w:rsidR="007A03F1" w:rsidRDefault="007A03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9922" w:type="dxa"/>
          </w:tcPr>
          <w:p w14:paraId="5CA01CE1" w14:textId="77777777" w:rsidR="007A03F1" w:rsidRDefault="007A0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ascii="Calibri" w:eastAsia="Calibri" w:hAnsi="Calibri" w:cs="Calibri"/>
                <w:color w:val="000000"/>
                <w:sz w:val="24"/>
                <w:szCs w:val="24"/>
              </w:rPr>
            </w:pPr>
          </w:p>
          <w:p w14:paraId="0580B87C" w14:textId="77777777" w:rsidR="007A03F1" w:rsidRDefault="007A0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ascii="Calibri" w:eastAsia="Calibri" w:hAnsi="Calibri" w:cs="Calibri"/>
                <w:color w:val="000000"/>
                <w:sz w:val="24"/>
                <w:szCs w:val="24"/>
              </w:rPr>
            </w:pPr>
          </w:p>
          <w:p w14:paraId="3632313C" w14:textId="77777777" w:rsidR="007A03F1" w:rsidRDefault="007A0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ascii="Calibri" w:eastAsia="Calibri" w:hAnsi="Calibri" w:cs="Calibri"/>
                <w:color w:val="000000"/>
                <w:sz w:val="24"/>
                <w:szCs w:val="24"/>
              </w:rPr>
            </w:pPr>
          </w:p>
          <w:p w14:paraId="3E978983" w14:textId="77777777" w:rsidR="007A03F1" w:rsidRDefault="007A0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ascii="Calibri" w:eastAsia="Calibri" w:hAnsi="Calibri" w:cs="Calibri"/>
                <w:color w:val="000000"/>
                <w:sz w:val="24"/>
                <w:szCs w:val="24"/>
              </w:rPr>
            </w:pPr>
          </w:p>
          <w:p w14:paraId="568341B4" w14:textId="77777777" w:rsidR="007A03F1" w:rsidRDefault="007A0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ascii="Calibri" w:eastAsia="Calibri" w:hAnsi="Calibri" w:cs="Calibri"/>
                <w:color w:val="000000"/>
                <w:sz w:val="24"/>
                <w:szCs w:val="24"/>
              </w:rPr>
            </w:pPr>
          </w:p>
          <w:p w14:paraId="047C6B70" w14:textId="77777777" w:rsidR="007A03F1" w:rsidRDefault="007A0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ascii="Calibri" w:eastAsia="Calibri" w:hAnsi="Calibri" w:cs="Calibri"/>
                <w:color w:val="000000"/>
                <w:sz w:val="24"/>
                <w:szCs w:val="24"/>
              </w:rPr>
            </w:pPr>
          </w:p>
        </w:tc>
      </w:tr>
      <w:tr w:rsidR="007A03F1" w14:paraId="1084759E" w14:textId="77777777" w:rsidTr="007C2B21">
        <w:tc>
          <w:tcPr>
            <w:tcW w:w="851" w:type="dxa"/>
            <w:vMerge w:val="restart"/>
          </w:tcPr>
          <w:p w14:paraId="0BCEC133" w14:textId="77777777" w:rsidR="007A03F1" w:rsidRDefault="007A03F1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9922" w:type="dxa"/>
          </w:tcPr>
          <w:p w14:paraId="15D677C7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Research Methodology </w:t>
            </w:r>
          </w:p>
          <w:p w14:paraId="5FBDD440" w14:textId="5F392B6F" w:rsidR="007A03F1" w:rsidRDefault="007965CD" w:rsidP="009D1A1A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(Should state role of UiTM and </w:t>
            </w:r>
            <w:r w:rsidR="009D1A1A">
              <w:rPr>
                <w:rFonts w:ascii="Arial" w:eastAsia="Arial" w:hAnsi="Arial" w:cs="Arial"/>
                <w:i/>
                <w:sz w:val="18"/>
                <w:szCs w:val="18"/>
              </w:rPr>
              <w:t>UI</w:t>
            </w:r>
            <w:r>
              <w:rPr>
                <w:rFonts w:ascii="Arial" w:eastAsia="Arial" w:hAnsi="Arial" w:cs="Arial"/>
                <w:i/>
                <w:sz w:val="18"/>
                <w:szCs w:val="18"/>
              </w:rPr>
              <w:t>)</w:t>
            </w:r>
          </w:p>
        </w:tc>
      </w:tr>
      <w:tr w:rsidR="007A03F1" w14:paraId="602FABB2" w14:textId="77777777" w:rsidTr="007C2B21">
        <w:tc>
          <w:tcPr>
            <w:tcW w:w="851" w:type="dxa"/>
            <w:vMerge/>
          </w:tcPr>
          <w:p w14:paraId="44A0E41F" w14:textId="77777777" w:rsidR="007A03F1" w:rsidRDefault="007A03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9922" w:type="dxa"/>
          </w:tcPr>
          <w:p w14:paraId="6B5C5C2A" w14:textId="77777777" w:rsidR="007A03F1" w:rsidRDefault="007A03F1">
            <w:pPr>
              <w:ind w:left="752"/>
              <w:jc w:val="both"/>
              <w:rPr>
                <w:rFonts w:ascii="Arial" w:eastAsia="Arial" w:hAnsi="Arial" w:cs="Arial"/>
              </w:rPr>
            </w:pPr>
          </w:p>
          <w:p w14:paraId="5148AE78" w14:textId="77777777" w:rsidR="007A03F1" w:rsidRDefault="007A03F1">
            <w:pPr>
              <w:ind w:left="752"/>
              <w:jc w:val="both"/>
              <w:rPr>
                <w:rFonts w:ascii="Arial" w:eastAsia="Arial" w:hAnsi="Arial" w:cs="Arial"/>
              </w:rPr>
            </w:pPr>
          </w:p>
          <w:p w14:paraId="6C5A0B21" w14:textId="77777777" w:rsidR="007A03F1" w:rsidRDefault="007A03F1">
            <w:pPr>
              <w:ind w:left="752"/>
              <w:jc w:val="both"/>
              <w:rPr>
                <w:rFonts w:ascii="Arial" w:eastAsia="Arial" w:hAnsi="Arial" w:cs="Arial"/>
              </w:rPr>
            </w:pPr>
          </w:p>
          <w:p w14:paraId="5569F383" w14:textId="77777777" w:rsidR="007A03F1" w:rsidRDefault="007A03F1">
            <w:pPr>
              <w:ind w:left="752"/>
              <w:jc w:val="both"/>
              <w:rPr>
                <w:rFonts w:ascii="Arial" w:eastAsia="Arial" w:hAnsi="Arial" w:cs="Arial"/>
              </w:rPr>
            </w:pPr>
          </w:p>
          <w:p w14:paraId="5CAFD29D" w14:textId="77777777" w:rsidR="007A03F1" w:rsidRDefault="007A03F1">
            <w:pPr>
              <w:ind w:left="752"/>
              <w:jc w:val="both"/>
              <w:rPr>
                <w:rFonts w:ascii="Arial" w:eastAsia="Arial" w:hAnsi="Arial" w:cs="Arial"/>
              </w:rPr>
            </w:pPr>
          </w:p>
        </w:tc>
      </w:tr>
      <w:tr w:rsidR="007A03F1" w14:paraId="6F820434" w14:textId="77777777" w:rsidTr="007C2B21">
        <w:tc>
          <w:tcPr>
            <w:tcW w:w="851" w:type="dxa"/>
            <w:vMerge w:val="restart"/>
          </w:tcPr>
          <w:p w14:paraId="1FDAC3A0" w14:textId="77777777" w:rsidR="007A03F1" w:rsidRDefault="007965CD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vii.</w:t>
            </w:r>
          </w:p>
        </w:tc>
        <w:tc>
          <w:tcPr>
            <w:tcW w:w="9922" w:type="dxa"/>
          </w:tcPr>
          <w:p w14:paraId="268FA38C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References</w:t>
            </w:r>
          </w:p>
        </w:tc>
      </w:tr>
      <w:tr w:rsidR="007A03F1" w14:paraId="64645997" w14:textId="77777777" w:rsidTr="007C2B21">
        <w:tc>
          <w:tcPr>
            <w:tcW w:w="851" w:type="dxa"/>
            <w:vMerge/>
          </w:tcPr>
          <w:p w14:paraId="69E830A1" w14:textId="77777777" w:rsidR="007A03F1" w:rsidRDefault="007A03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9922" w:type="dxa"/>
          </w:tcPr>
          <w:p w14:paraId="0B9E8681" w14:textId="77777777" w:rsidR="007A03F1" w:rsidRDefault="007A03F1">
            <w:pPr>
              <w:jc w:val="both"/>
              <w:rPr>
                <w:rFonts w:ascii="Arial" w:eastAsia="Arial" w:hAnsi="Arial" w:cs="Arial"/>
                <w:b/>
              </w:rPr>
            </w:pPr>
          </w:p>
          <w:p w14:paraId="5B9AB98F" w14:textId="77777777" w:rsidR="007A03F1" w:rsidRDefault="007A03F1">
            <w:pPr>
              <w:jc w:val="both"/>
              <w:rPr>
                <w:rFonts w:ascii="Arial" w:eastAsia="Arial" w:hAnsi="Arial" w:cs="Arial"/>
                <w:b/>
              </w:rPr>
            </w:pPr>
          </w:p>
          <w:p w14:paraId="59CD93B7" w14:textId="77777777" w:rsidR="007A03F1" w:rsidRDefault="007A03F1">
            <w:pPr>
              <w:jc w:val="both"/>
              <w:rPr>
                <w:rFonts w:ascii="Arial" w:eastAsia="Arial" w:hAnsi="Arial" w:cs="Arial"/>
                <w:b/>
              </w:rPr>
            </w:pPr>
          </w:p>
          <w:p w14:paraId="3EA8BB7B" w14:textId="77777777" w:rsidR="007A03F1" w:rsidRDefault="007A03F1">
            <w:pPr>
              <w:jc w:val="both"/>
              <w:rPr>
                <w:rFonts w:ascii="Arial" w:eastAsia="Arial" w:hAnsi="Arial" w:cs="Arial"/>
                <w:b/>
              </w:rPr>
            </w:pPr>
          </w:p>
          <w:p w14:paraId="6A2D3C04" w14:textId="77777777" w:rsidR="007A03F1" w:rsidRDefault="007A03F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7A03F1" w14:paraId="5208073C" w14:textId="77777777" w:rsidTr="007C2B21">
        <w:tc>
          <w:tcPr>
            <w:tcW w:w="851" w:type="dxa"/>
            <w:vMerge w:val="restart"/>
          </w:tcPr>
          <w:p w14:paraId="78CDE485" w14:textId="77777777" w:rsidR="007A03F1" w:rsidRDefault="007965CD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viii.</w:t>
            </w:r>
          </w:p>
        </w:tc>
        <w:tc>
          <w:tcPr>
            <w:tcW w:w="9922" w:type="dxa"/>
          </w:tcPr>
          <w:p w14:paraId="0DC4CD63" w14:textId="77777777" w:rsidR="007A03F1" w:rsidRDefault="007965C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Novelty/New Findings/Knowledge</w:t>
            </w:r>
          </w:p>
        </w:tc>
      </w:tr>
      <w:tr w:rsidR="007A03F1" w14:paraId="467C1F2A" w14:textId="77777777" w:rsidTr="007C2B21">
        <w:tc>
          <w:tcPr>
            <w:tcW w:w="851" w:type="dxa"/>
            <w:vMerge/>
          </w:tcPr>
          <w:p w14:paraId="190A7273" w14:textId="77777777" w:rsidR="007A03F1" w:rsidRDefault="007A03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9922" w:type="dxa"/>
          </w:tcPr>
          <w:p w14:paraId="40D55D99" w14:textId="77777777" w:rsidR="007A03F1" w:rsidRDefault="007A03F1">
            <w:pPr>
              <w:jc w:val="both"/>
              <w:rPr>
                <w:rFonts w:ascii="Arial" w:eastAsia="Arial" w:hAnsi="Arial" w:cs="Arial"/>
                <w:b/>
              </w:rPr>
            </w:pPr>
          </w:p>
          <w:p w14:paraId="54749CC9" w14:textId="77777777" w:rsidR="007A03F1" w:rsidRDefault="007A03F1">
            <w:pPr>
              <w:jc w:val="both"/>
              <w:rPr>
                <w:rFonts w:ascii="Arial" w:eastAsia="Arial" w:hAnsi="Arial" w:cs="Arial"/>
                <w:b/>
              </w:rPr>
            </w:pPr>
          </w:p>
          <w:p w14:paraId="18AF9B92" w14:textId="77777777" w:rsidR="007A03F1" w:rsidRDefault="007A03F1">
            <w:pPr>
              <w:jc w:val="both"/>
              <w:rPr>
                <w:rFonts w:ascii="Arial" w:eastAsia="Arial" w:hAnsi="Arial" w:cs="Arial"/>
                <w:b/>
              </w:rPr>
            </w:pPr>
          </w:p>
          <w:p w14:paraId="23EFEDA2" w14:textId="77777777" w:rsidR="007A03F1" w:rsidRDefault="007A03F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</w:tbl>
    <w:p w14:paraId="22C47AC2" w14:textId="23EBEC1A" w:rsidR="007A03F1" w:rsidRDefault="007A03F1"/>
    <w:tbl>
      <w:tblPr>
        <w:tblStyle w:val="6"/>
        <w:tblW w:w="10773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52"/>
        <w:gridCol w:w="10221"/>
      </w:tblGrid>
      <w:tr w:rsidR="007A03F1" w14:paraId="6D71D7CE" w14:textId="77777777" w:rsidTr="007C2B21">
        <w:trPr>
          <w:trHeight w:val="337"/>
        </w:trPr>
        <w:tc>
          <w:tcPr>
            <w:tcW w:w="552" w:type="dxa"/>
            <w:shd w:val="clear" w:color="auto" w:fill="BFBFBF"/>
          </w:tcPr>
          <w:p w14:paraId="5DC16925" w14:textId="743F0440" w:rsidR="007A03F1" w:rsidRDefault="00267824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G</w:t>
            </w:r>
          </w:p>
        </w:tc>
        <w:tc>
          <w:tcPr>
            <w:tcW w:w="10221" w:type="dxa"/>
            <w:tcBorders>
              <w:bottom w:val="single" w:sz="4" w:space="0" w:color="000000"/>
            </w:tcBorders>
            <w:shd w:val="clear" w:color="auto" w:fill="BFBFBF"/>
          </w:tcPr>
          <w:p w14:paraId="5FEBA04F" w14:textId="77777777" w:rsidR="007A03F1" w:rsidRDefault="007965CD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ROGRAM RESEARCH ACTIVITY</w:t>
            </w:r>
          </w:p>
        </w:tc>
      </w:tr>
      <w:tr w:rsidR="007A03F1" w14:paraId="7DFD61D5" w14:textId="77777777" w:rsidTr="007C2B21">
        <w:trPr>
          <w:trHeight w:val="323"/>
        </w:trPr>
        <w:tc>
          <w:tcPr>
            <w:tcW w:w="552" w:type="dxa"/>
            <w:vMerge w:val="restart"/>
          </w:tcPr>
          <w:p w14:paraId="4370E343" w14:textId="77777777" w:rsidR="007A03F1" w:rsidRDefault="007A03F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10221" w:type="dxa"/>
            <w:tcBorders>
              <w:bottom w:val="single" w:sz="4" w:space="0" w:color="000000"/>
            </w:tcBorders>
          </w:tcPr>
          <w:p w14:paraId="5CCB4AB1" w14:textId="77777777" w:rsidR="007A03F1" w:rsidRDefault="007965CD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rogram Gantt Chart</w:t>
            </w:r>
          </w:p>
        </w:tc>
      </w:tr>
      <w:tr w:rsidR="007A03F1" w14:paraId="4E930C05" w14:textId="77777777" w:rsidTr="007C2B21">
        <w:trPr>
          <w:trHeight w:val="1197"/>
        </w:trPr>
        <w:tc>
          <w:tcPr>
            <w:tcW w:w="552" w:type="dxa"/>
            <w:vMerge/>
          </w:tcPr>
          <w:p w14:paraId="7C9F1A0B" w14:textId="77777777" w:rsidR="007A03F1" w:rsidRDefault="007A03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10221" w:type="dxa"/>
            <w:tcBorders>
              <w:top w:val="single" w:sz="4" w:space="0" w:color="000000"/>
              <w:bottom w:val="single" w:sz="4" w:space="0" w:color="000000"/>
            </w:tcBorders>
          </w:tcPr>
          <w:p w14:paraId="7EB706F6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</w:tr>
      <w:tr w:rsidR="007A03F1" w14:paraId="237CD090" w14:textId="77777777" w:rsidTr="007C2B21">
        <w:trPr>
          <w:trHeight w:val="337"/>
        </w:trPr>
        <w:tc>
          <w:tcPr>
            <w:tcW w:w="552" w:type="dxa"/>
            <w:vMerge w:val="restart"/>
          </w:tcPr>
          <w:p w14:paraId="7A40F102" w14:textId="77777777" w:rsidR="007A03F1" w:rsidRDefault="007A03F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10221" w:type="dxa"/>
            <w:tcBorders>
              <w:bottom w:val="nil"/>
            </w:tcBorders>
          </w:tcPr>
          <w:p w14:paraId="286AC7B9" w14:textId="77777777" w:rsidR="007A03F1" w:rsidRDefault="007965CD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rogram Milestone and Dates</w:t>
            </w:r>
          </w:p>
        </w:tc>
      </w:tr>
      <w:tr w:rsidR="007A03F1" w14:paraId="15F0E5E4" w14:textId="77777777" w:rsidTr="007C2B21">
        <w:trPr>
          <w:trHeight w:val="274"/>
        </w:trPr>
        <w:tc>
          <w:tcPr>
            <w:tcW w:w="552" w:type="dxa"/>
            <w:vMerge/>
          </w:tcPr>
          <w:p w14:paraId="0659DB50" w14:textId="77777777" w:rsidR="007A03F1" w:rsidRDefault="007A03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10221" w:type="dxa"/>
            <w:tcBorders>
              <w:top w:val="nil"/>
            </w:tcBorders>
          </w:tcPr>
          <w:p w14:paraId="403F4BFA" w14:textId="77777777" w:rsidR="007A03F1" w:rsidRDefault="007A03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</w:rPr>
            </w:pPr>
          </w:p>
          <w:tbl>
            <w:tblPr>
              <w:tblStyle w:val="5"/>
              <w:tblW w:w="9771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4295"/>
              <w:gridCol w:w="2219"/>
              <w:gridCol w:w="3257"/>
            </w:tblGrid>
            <w:tr w:rsidR="007A03F1" w14:paraId="79135B9D" w14:textId="77777777" w:rsidTr="007C2B21">
              <w:trPr>
                <w:trHeight w:val="440"/>
              </w:trPr>
              <w:tc>
                <w:tcPr>
                  <w:tcW w:w="4295" w:type="dxa"/>
                </w:tcPr>
                <w:p w14:paraId="57528D56" w14:textId="77777777" w:rsidR="007A03F1" w:rsidRDefault="007965CD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  <w:b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>Description</w:t>
                  </w:r>
                </w:p>
              </w:tc>
              <w:tc>
                <w:tcPr>
                  <w:tcW w:w="2219" w:type="dxa"/>
                </w:tcPr>
                <w:p w14:paraId="1504FC14" w14:textId="77777777" w:rsidR="007A03F1" w:rsidRDefault="007965CD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  <w:b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>Date</w:t>
                  </w:r>
                </w:p>
              </w:tc>
              <w:tc>
                <w:tcPr>
                  <w:tcW w:w="3257" w:type="dxa"/>
                </w:tcPr>
                <w:p w14:paraId="7B474AF4" w14:textId="77777777" w:rsidR="007A03F1" w:rsidRDefault="007965CD">
                  <w:pPr>
                    <w:jc w:val="center"/>
                    <w:rPr>
                      <w:rFonts w:ascii="Arial" w:eastAsia="Arial" w:hAnsi="Arial" w:cs="Arial"/>
                      <w:b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 xml:space="preserve">Cumulative Project Completion </w:t>
                  </w:r>
                  <w:proofErr w:type="gramStart"/>
                  <w:r>
                    <w:rPr>
                      <w:rFonts w:ascii="Arial" w:eastAsia="Arial" w:hAnsi="Arial" w:cs="Arial"/>
                      <w:b/>
                    </w:rPr>
                    <w:t>Percentage(</w:t>
                  </w:r>
                  <w:proofErr w:type="gramEnd"/>
                  <w:r>
                    <w:rPr>
                      <w:rFonts w:ascii="Arial" w:eastAsia="Arial" w:hAnsi="Arial" w:cs="Arial"/>
                      <w:b/>
                    </w:rPr>
                    <w:t>%)</w:t>
                  </w:r>
                </w:p>
              </w:tc>
            </w:tr>
            <w:tr w:rsidR="007A03F1" w14:paraId="3E3AC69E" w14:textId="77777777" w:rsidTr="007C2B21">
              <w:trPr>
                <w:trHeight w:val="352"/>
              </w:trPr>
              <w:tc>
                <w:tcPr>
                  <w:tcW w:w="4295" w:type="dxa"/>
                  <w:vAlign w:val="center"/>
                </w:tcPr>
                <w:p w14:paraId="76AE824E" w14:textId="77777777" w:rsidR="007A03F1" w:rsidRDefault="007A03F1">
                  <w:pPr>
                    <w:spacing w:line="360" w:lineRule="auto"/>
                    <w:rPr>
                      <w:rFonts w:ascii="Arial" w:eastAsia="Arial" w:hAnsi="Arial" w:cs="Arial"/>
                    </w:rPr>
                  </w:pPr>
                </w:p>
              </w:tc>
              <w:tc>
                <w:tcPr>
                  <w:tcW w:w="2219" w:type="dxa"/>
                </w:tcPr>
                <w:p w14:paraId="1FC9D64F" w14:textId="77777777" w:rsidR="007A03F1" w:rsidRDefault="007A03F1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  <w:tc>
                <w:tcPr>
                  <w:tcW w:w="3257" w:type="dxa"/>
                </w:tcPr>
                <w:p w14:paraId="1D2F64CD" w14:textId="77777777" w:rsidR="007A03F1" w:rsidRDefault="007A03F1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</w:tr>
            <w:tr w:rsidR="007A03F1" w14:paraId="1F5668AB" w14:textId="77777777" w:rsidTr="007C2B21">
              <w:trPr>
                <w:trHeight w:val="352"/>
              </w:trPr>
              <w:tc>
                <w:tcPr>
                  <w:tcW w:w="4295" w:type="dxa"/>
                  <w:vAlign w:val="center"/>
                </w:tcPr>
                <w:p w14:paraId="6FE27370" w14:textId="77777777" w:rsidR="007A03F1" w:rsidRDefault="007A03F1">
                  <w:pPr>
                    <w:spacing w:line="360" w:lineRule="auto"/>
                    <w:rPr>
                      <w:rFonts w:ascii="Arial" w:eastAsia="Arial" w:hAnsi="Arial" w:cs="Arial"/>
                    </w:rPr>
                  </w:pPr>
                </w:p>
              </w:tc>
              <w:tc>
                <w:tcPr>
                  <w:tcW w:w="2219" w:type="dxa"/>
                </w:tcPr>
                <w:p w14:paraId="5D7379EF" w14:textId="77777777" w:rsidR="007A03F1" w:rsidRDefault="007A03F1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  <w:tc>
                <w:tcPr>
                  <w:tcW w:w="3257" w:type="dxa"/>
                </w:tcPr>
                <w:p w14:paraId="3219B58B" w14:textId="77777777" w:rsidR="007A03F1" w:rsidRDefault="007A03F1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</w:tr>
            <w:tr w:rsidR="007A03F1" w14:paraId="5485EE11" w14:textId="77777777" w:rsidTr="007C2B21">
              <w:trPr>
                <w:trHeight w:val="1072"/>
              </w:trPr>
              <w:tc>
                <w:tcPr>
                  <w:tcW w:w="4295" w:type="dxa"/>
                  <w:vAlign w:val="center"/>
                </w:tcPr>
                <w:p w14:paraId="50FA336C" w14:textId="77777777" w:rsidR="007A03F1" w:rsidRDefault="007A03F1">
                  <w:pPr>
                    <w:spacing w:line="360" w:lineRule="auto"/>
                    <w:rPr>
                      <w:rFonts w:ascii="Calibri" w:eastAsia="Calibri" w:hAnsi="Calibri" w:cs="Calibri"/>
                      <w:color w:val="000000"/>
                    </w:rPr>
                  </w:pPr>
                </w:p>
              </w:tc>
              <w:tc>
                <w:tcPr>
                  <w:tcW w:w="2219" w:type="dxa"/>
                </w:tcPr>
                <w:p w14:paraId="2993A521" w14:textId="77777777" w:rsidR="007A03F1" w:rsidRDefault="007A03F1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  <w:tc>
                <w:tcPr>
                  <w:tcW w:w="3257" w:type="dxa"/>
                </w:tcPr>
                <w:p w14:paraId="2032B63C" w14:textId="77777777" w:rsidR="007A03F1" w:rsidRDefault="007A03F1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</w:tr>
            <w:tr w:rsidR="007A03F1" w14:paraId="37F17581" w14:textId="77777777" w:rsidTr="007C2B21">
              <w:trPr>
                <w:trHeight w:val="352"/>
              </w:trPr>
              <w:tc>
                <w:tcPr>
                  <w:tcW w:w="4295" w:type="dxa"/>
                  <w:vAlign w:val="center"/>
                </w:tcPr>
                <w:p w14:paraId="310AECF3" w14:textId="77777777" w:rsidR="007A03F1" w:rsidRDefault="007A03F1">
                  <w:pPr>
                    <w:spacing w:line="360" w:lineRule="auto"/>
                    <w:rPr>
                      <w:rFonts w:ascii="Calibri" w:eastAsia="Calibri" w:hAnsi="Calibri" w:cs="Calibri"/>
                      <w:color w:val="000000"/>
                    </w:rPr>
                  </w:pPr>
                </w:p>
              </w:tc>
              <w:tc>
                <w:tcPr>
                  <w:tcW w:w="2219" w:type="dxa"/>
                </w:tcPr>
                <w:p w14:paraId="0B30F9E7" w14:textId="77777777" w:rsidR="007A03F1" w:rsidRDefault="007A03F1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  <w:tc>
                <w:tcPr>
                  <w:tcW w:w="3257" w:type="dxa"/>
                </w:tcPr>
                <w:p w14:paraId="70EFBB4D" w14:textId="77777777" w:rsidR="007A03F1" w:rsidRDefault="007A03F1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</w:tr>
            <w:tr w:rsidR="007A03F1" w14:paraId="2A28BEC3" w14:textId="77777777" w:rsidTr="007C2B21">
              <w:trPr>
                <w:trHeight w:val="367"/>
              </w:trPr>
              <w:tc>
                <w:tcPr>
                  <w:tcW w:w="4295" w:type="dxa"/>
                  <w:tcBorders>
                    <w:bottom w:val="single" w:sz="4" w:space="0" w:color="000000"/>
                  </w:tcBorders>
                  <w:vAlign w:val="center"/>
                </w:tcPr>
                <w:p w14:paraId="4535AB82" w14:textId="77777777" w:rsidR="007A03F1" w:rsidRDefault="007A03F1">
                  <w:pPr>
                    <w:spacing w:line="360" w:lineRule="auto"/>
                    <w:rPr>
                      <w:rFonts w:ascii="Calibri" w:eastAsia="Calibri" w:hAnsi="Calibri" w:cs="Calibri"/>
                      <w:color w:val="000000"/>
                    </w:rPr>
                  </w:pPr>
                </w:p>
              </w:tc>
              <w:tc>
                <w:tcPr>
                  <w:tcW w:w="2219" w:type="dxa"/>
                  <w:tcBorders>
                    <w:bottom w:val="single" w:sz="4" w:space="0" w:color="000000"/>
                  </w:tcBorders>
                </w:tcPr>
                <w:p w14:paraId="3701654E" w14:textId="77777777" w:rsidR="007A03F1" w:rsidRDefault="007A03F1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  <w:tc>
                <w:tcPr>
                  <w:tcW w:w="3257" w:type="dxa"/>
                  <w:tcBorders>
                    <w:bottom w:val="single" w:sz="4" w:space="0" w:color="000000"/>
                  </w:tcBorders>
                </w:tcPr>
                <w:p w14:paraId="4B983B53" w14:textId="77777777" w:rsidR="007A03F1" w:rsidRDefault="007A03F1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</w:tr>
            <w:tr w:rsidR="007A03F1" w14:paraId="5B280F38" w14:textId="77777777" w:rsidTr="007C2B21">
              <w:trPr>
                <w:trHeight w:val="352"/>
              </w:trPr>
              <w:tc>
                <w:tcPr>
                  <w:tcW w:w="4295" w:type="dxa"/>
                  <w:tcBorders>
                    <w:bottom w:val="single" w:sz="4" w:space="0" w:color="000000"/>
                  </w:tcBorders>
                  <w:vAlign w:val="center"/>
                </w:tcPr>
                <w:p w14:paraId="782B0FFC" w14:textId="77777777" w:rsidR="007A03F1" w:rsidRDefault="007A03F1">
                  <w:pPr>
                    <w:spacing w:line="360" w:lineRule="auto"/>
                    <w:rPr>
                      <w:rFonts w:ascii="Calibri" w:eastAsia="Calibri" w:hAnsi="Calibri" w:cs="Calibri"/>
                      <w:color w:val="000000"/>
                    </w:rPr>
                  </w:pPr>
                </w:p>
              </w:tc>
              <w:tc>
                <w:tcPr>
                  <w:tcW w:w="2219" w:type="dxa"/>
                  <w:tcBorders>
                    <w:bottom w:val="single" w:sz="4" w:space="0" w:color="000000"/>
                  </w:tcBorders>
                </w:tcPr>
                <w:p w14:paraId="27112BE3" w14:textId="77777777" w:rsidR="007A03F1" w:rsidRDefault="007A03F1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  <w:tc>
                <w:tcPr>
                  <w:tcW w:w="3257" w:type="dxa"/>
                  <w:tcBorders>
                    <w:bottom w:val="single" w:sz="4" w:space="0" w:color="000000"/>
                  </w:tcBorders>
                </w:tcPr>
                <w:p w14:paraId="58CD6853" w14:textId="77777777" w:rsidR="007A03F1" w:rsidRDefault="007A03F1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</w:tr>
            <w:tr w:rsidR="007A03F1" w14:paraId="0697CE3B" w14:textId="77777777" w:rsidTr="007C2B21">
              <w:trPr>
                <w:trHeight w:val="575"/>
              </w:trPr>
              <w:tc>
                <w:tcPr>
                  <w:tcW w:w="4295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vAlign w:val="center"/>
                </w:tcPr>
                <w:p w14:paraId="2ADCB3BB" w14:textId="77777777" w:rsidR="007A03F1" w:rsidRDefault="007A03F1">
                  <w:pPr>
                    <w:spacing w:line="360" w:lineRule="auto"/>
                    <w:rPr>
                      <w:rFonts w:ascii="Calibri" w:eastAsia="Calibri" w:hAnsi="Calibri" w:cs="Calibri"/>
                      <w:color w:val="000000"/>
                    </w:rPr>
                  </w:pPr>
                </w:p>
              </w:tc>
              <w:tc>
                <w:tcPr>
                  <w:tcW w:w="2219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</w:tcPr>
                <w:p w14:paraId="6FE7E559" w14:textId="77777777" w:rsidR="007A03F1" w:rsidRDefault="007A03F1">
                  <w:pPr>
                    <w:spacing w:line="360" w:lineRule="auto"/>
                    <w:rPr>
                      <w:rFonts w:ascii="Arial" w:eastAsia="Arial" w:hAnsi="Arial" w:cs="Arial"/>
                    </w:rPr>
                  </w:pPr>
                </w:p>
                <w:p w14:paraId="2E566E0F" w14:textId="77777777" w:rsidR="007A03F1" w:rsidRDefault="007A03F1">
                  <w:pPr>
                    <w:spacing w:line="360" w:lineRule="auto"/>
                    <w:rPr>
                      <w:rFonts w:ascii="Arial" w:eastAsia="Arial" w:hAnsi="Arial" w:cs="Arial"/>
                    </w:rPr>
                  </w:pPr>
                </w:p>
                <w:p w14:paraId="44C9107D" w14:textId="77777777" w:rsidR="007A03F1" w:rsidRDefault="007A03F1">
                  <w:pPr>
                    <w:spacing w:line="360" w:lineRule="auto"/>
                    <w:rPr>
                      <w:rFonts w:ascii="Arial" w:eastAsia="Arial" w:hAnsi="Arial" w:cs="Arial"/>
                    </w:rPr>
                  </w:pPr>
                </w:p>
              </w:tc>
              <w:tc>
                <w:tcPr>
                  <w:tcW w:w="3257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</w:tcPr>
                <w:p w14:paraId="708A597C" w14:textId="77777777" w:rsidR="007A03F1" w:rsidRDefault="007A03F1">
                  <w:pPr>
                    <w:spacing w:line="360" w:lineRule="auto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</w:tr>
          </w:tbl>
          <w:p w14:paraId="08CF5B5E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</w:tr>
      <w:tr w:rsidR="007A03F1" w14:paraId="40C1EA9D" w14:textId="77777777" w:rsidTr="007C2B21">
        <w:trPr>
          <w:trHeight w:val="2330"/>
        </w:trPr>
        <w:tc>
          <w:tcPr>
            <w:tcW w:w="552" w:type="dxa"/>
          </w:tcPr>
          <w:p w14:paraId="55B00CE8" w14:textId="77777777" w:rsidR="007A03F1" w:rsidRDefault="007A03F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10221" w:type="dxa"/>
          </w:tcPr>
          <w:p w14:paraId="5DEBF925" w14:textId="77777777" w:rsidR="007A03F1" w:rsidRDefault="007965CD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lowchart of Program Research Activities</w:t>
            </w:r>
          </w:p>
        </w:tc>
      </w:tr>
    </w:tbl>
    <w:p w14:paraId="6A5271A2" w14:textId="77777777" w:rsidR="007A03F1" w:rsidRDefault="007A03F1">
      <w:pPr>
        <w:spacing w:after="160" w:line="259" w:lineRule="auto"/>
        <w:rPr>
          <w:sz w:val="16"/>
          <w:szCs w:val="16"/>
        </w:rPr>
      </w:pPr>
    </w:p>
    <w:p w14:paraId="77DE4391" w14:textId="77777777" w:rsidR="007A03F1" w:rsidRDefault="007A03F1">
      <w:pPr>
        <w:spacing w:after="160" w:line="259" w:lineRule="auto"/>
        <w:rPr>
          <w:sz w:val="16"/>
          <w:szCs w:val="16"/>
        </w:rPr>
      </w:pPr>
    </w:p>
    <w:p w14:paraId="24D30B36" w14:textId="77777777" w:rsidR="007A03F1" w:rsidRDefault="007A03F1">
      <w:pPr>
        <w:spacing w:after="160" w:line="259" w:lineRule="auto"/>
        <w:rPr>
          <w:sz w:val="16"/>
          <w:szCs w:val="16"/>
        </w:rPr>
      </w:pPr>
    </w:p>
    <w:p w14:paraId="4F61E212" w14:textId="0B803E58" w:rsidR="007A03F1" w:rsidRDefault="007A03F1">
      <w:pPr>
        <w:spacing w:after="160" w:line="259" w:lineRule="auto"/>
        <w:rPr>
          <w:sz w:val="16"/>
          <w:szCs w:val="16"/>
        </w:rPr>
      </w:pPr>
    </w:p>
    <w:p w14:paraId="51E47DF9" w14:textId="45C1A8A7" w:rsidR="005B19B3" w:rsidRDefault="005B19B3">
      <w:pPr>
        <w:spacing w:after="160" w:line="259" w:lineRule="auto"/>
        <w:rPr>
          <w:sz w:val="16"/>
          <w:szCs w:val="16"/>
        </w:rPr>
      </w:pPr>
    </w:p>
    <w:p w14:paraId="316FD76D" w14:textId="77777777" w:rsidR="005B19B3" w:rsidRDefault="005B19B3">
      <w:pPr>
        <w:spacing w:after="160" w:line="259" w:lineRule="auto"/>
        <w:rPr>
          <w:sz w:val="16"/>
          <w:szCs w:val="16"/>
        </w:rPr>
      </w:pPr>
    </w:p>
    <w:p w14:paraId="792AA301" w14:textId="77777777" w:rsidR="007A03F1" w:rsidRDefault="007A03F1">
      <w:pPr>
        <w:spacing w:after="160" w:line="259" w:lineRule="auto"/>
        <w:rPr>
          <w:sz w:val="16"/>
          <w:szCs w:val="16"/>
        </w:rPr>
      </w:pPr>
    </w:p>
    <w:tbl>
      <w:tblPr>
        <w:tblStyle w:val="4"/>
        <w:tblW w:w="1076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2532"/>
        <w:gridCol w:w="2293"/>
        <w:gridCol w:w="1440"/>
        <w:gridCol w:w="1306"/>
        <w:gridCol w:w="1313"/>
        <w:gridCol w:w="1317"/>
      </w:tblGrid>
      <w:tr w:rsidR="007A03F1" w14:paraId="301EDD97" w14:textId="77777777" w:rsidTr="007C2B21">
        <w:trPr>
          <w:jc w:val="center"/>
        </w:trPr>
        <w:tc>
          <w:tcPr>
            <w:tcW w:w="567" w:type="dxa"/>
            <w:shd w:val="clear" w:color="auto" w:fill="BFBFBF"/>
          </w:tcPr>
          <w:p w14:paraId="4BD87857" w14:textId="107C5D4F" w:rsidR="007A03F1" w:rsidRDefault="00267824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H</w:t>
            </w:r>
          </w:p>
        </w:tc>
        <w:tc>
          <w:tcPr>
            <w:tcW w:w="10201" w:type="dxa"/>
            <w:gridSpan w:val="6"/>
            <w:tcBorders>
              <w:bottom w:val="single" w:sz="4" w:space="0" w:color="000000"/>
            </w:tcBorders>
            <w:shd w:val="clear" w:color="auto" w:fill="BFBFBF"/>
            <w:vAlign w:val="center"/>
          </w:tcPr>
          <w:p w14:paraId="4A8D7719" w14:textId="77777777" w:rsidR="007A03F1" w:rsidRDefault="007965CD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BUDGET OF PROJECT </w:t>
            </w:r>
          </w:p>
        </w:tc>
      </w:tr>
      <w:tr w:rsidR="007A03F1" w14:paraId="64C386FE" w14:textId="77777777" w:rsidTr="007C2B21">
        <w:trPr>
          <w:jc w:val="center"/>
        </w:trPr>
        <w:tc>
          <w:tcPr>
            <w:tcW w:w="3099" w:type="dxa"/>
            <w:gridSpan w:val="2"/>
            <w:vMerge w:val="restart"/>
            <w:shd w:val="clear" w:color="auto" w:fill="BFBFBF"/>
            <w:vAlign w:val="center"/>
          </w:tcPr>
          <w:p w14:paraId="2B27A5BA" w14:textId="77777777" w:rsidR="007A03F1" w:rsidRDefault="007965CD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bookmarkStart w:id="3" w:name="_heading=h.3znysh7" w:colFirst="0" w:colLast="0"/>
            <w:bookmarkEnd w:id="3"/>
            <w:r>
              <w:rPr>
                <w:rFonts w:ascii="Arial" w:eastAsia="Arial" w:hAnsi="Arial" w:cs="Arial"/>
                <w:b/>
              </w:rPr>
              <w:t>Budget Type</w:t>
            </w:r>
          </w:p>
        </w:tc>
        <w:tc>
          <w:tcPr>
            <w:tcW w:w="2293" w:type="dxa"/>
            <w:vMerge w:val="restart"/>
            <w:shd w:val="clear" w:color="auto" w:fill="BFBFBF"/>
            <w:vAlign w:val="center"/>
          </w:tcPr>
          <w:p w14:paraId="2B0D8911" w14:textId="77777777" w:rsidR="007A03F1" w:rsidRDefault="007965CD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Budget Description</w:t>
            </w:r>
          </w:p>
        </w:tc>
        <w:tc>
          <w:tcPr>
            <w:tcW w:w="2746" w:type="dxa"/>
            <w:gridSpan w:val="2"/>
            <w:shd w:val="clear" w:color="auto" w:fill="BFBFBF"/>
            <w:vAlign w:val="center"/>
          </w:tcPr>
          <w:p w14:paraId="4150295E" w14:textId="77777777" w:rsidR="007A03F1" w:rsidRDefault="007965CD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UITM</w:t>
            </w:r>
          </w:p>
          <w:p w14:paraId="3B4FCCF9" w14:textId="0D108A1A" w:rsidR="007A03F1" w:rsidRDefault="001909BB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Project 1 </w:t>
            </w:r>
          </w:p>
        </w:tc>
        <w:tc>
          <w:tcPr>
            <w:tcW w:w="2630" w:type="dxa"/>
            <w:gridSpan w:val="2"/>
            <w:shd w:val="clear" w:color="auto" w:fill="BFBFBF"/>
            <w:vAlign w:val="center"/>
          </w:tcPr>
          <w:p w14:paraId="0184F643" w14:textId="77777777" w:rsidR="009D1A1A" w:rsidRDefault="009D1A1A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UI</w:t>
            </w:r>
          </w:p>
          <w:p w14:paraId="1A164E38" w14:textId="64E82927" w:rsidR="007A03F1" w:rsidRDefault="00212C0A">
            <w:pPr>
              <w:jc w:val="center"/>
              <w:rPr>
                <w:rFonts w:ascii="Arial" w:eastAsia="Arial" w:hAnsi="Arial" w:cs="Arial"/>
                <w:b/>
              </w:rPr>
            </w:pPr>
            <w:r w:rsidRPr="00212C0A">
              <w:rPr>
                <w:rFonts w:ascii="Arial" w:eastAsia="Arial" w:hAnsi="Arial" w:cs="Arial"/>
                <w:b/>
              </w:rPr>
              <w:t xml:space="preserve"> </w:t>
            </w:r>
            <w:r w:rsidR="001909BB">
              <w:rPr>
                <w:rFonts w:ascii="Arial" w:eastAsia="Arial" w:hAnsi="Arial" w:cs="Arial"/>
                <w:b/>
              </w:rPr>
              <w:t xml:space="preserve">Project 2 </w:t>
            </w:r>
          </w:p>
        </w:tc>
      </w:tr>
      <w:tr w:rsidR="007A03F1" w14:paraId="1BA77204" w14:textId="77777777" w:rsidTr="007C2B21">
        <w:trPr>
          <w:jc w:val="center"/>
        </w:trPr>
        <w:tc>
          <w:tcPr>
            <w:tcW w:w="3099" w:type="dxa"/>
            <w:gridSpan w:val="2"/>
            <w:vMerge/>
            <w:shd w:val="clear" w:color="auto" w:fill="BFBFBF"/>
            <w:vAlign w:val="center"/>
          </w:tcPr>
          <w:p w14:paraId="3C1EB782" w14:textId="77777777" w:rsidR="007A03F1" w:rsidRDefault="007A03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2293" w:type="dxa"/>
            <w:vMerge/>
            <w:shd w:val="clear" w:color="auto" w:fill="BFBFBF"/>
            <w:vAlign w:val="center"/>
          </w:tcPr>
          <w:p w14:paraId="0172CC06" w14:textId="77777777" w:rsidR="007A03F1" w:rsidRDefault="007A03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1440" w:type="dxa"/>
            <w:shd w:val="clear" w:color="auto" w:fill="BFBFBF"/>
            <w:vAlign w:val="center"/>
          </w:tcPr>
          <w:p w14:paraId="2C09B4D5" w14:textId="77777777" w:rsidR="007A03F1" w:rsidRDefault="007965CD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Year 1</w:t>
            </w:r>
          </w:p>
        </w:tc>
        <w:tc>
          <w:tcPr>
            <w:tcW w:w="1306" w:type="dxa"/>
            <w:shd w:val="clear" w:color="auto" w:fill="BFBFBF"/>
            <w:vAlign w:val="center"/>
          </w:tcPr>
          <w:p w14:paraId="0B6B2121" w14:textId="77777777" w:rsidR="007A03F1" w:rsidRDefault="007965CD">
            <w:pPr>
              <w:jc w:val="center"/>
              <w:rPr>
                <w:rFonts w:ascii="Arial" w:eastAsia="Arial" w:hAnsi="Arial" w:cs="Arial"/>
                <w:b/>
              </w:rPr>
            </w:pPr>
            <w:proofErr w:type="gramStart"/>
            <w:r>
              <w:rPr>
                <w:rFonts w:ascii="Arial" w:eastAsia="Arial" w:hAnsi="Arial" w:cs="Arial"/>
                <w:b/>
              </w:rPr>
              <w:t>Year  2</w:t>
            </w:r>
            <w:proofErr w:type="gramEnd"/>
          </w:p>
        </w:tc>
        <w:tc>
          <w:tcPr>
            <w:tcW w:w="1313" w:type="dxa"/>
            <w:shd w:val="clear" w:color="auto" w:fill="BFBFBF"/>
            <w:vAlign w:val="center"/>
          </w:tcPr>
          <w:p w14:paraId="27E2B47C" w14:textId="77777777" w:rsidR="007A03F1" w:rsidRDefault="007965CD">
            <w:pPr>
              <w:jc w:val="center"/>
              <w:rPr>
                <w:rFonts w:ascii="Arial" w:eastAsia="Arial" w:hAnsi="Arial" w:cs="Arial"/>
                <w:b/>
              </w:rPr>
            </w:pPr>
            <w:proofErr w:type="gramStart"/>
            <w:r>
              <w:rPr>
                <w:rFonts w:ascii="Arial" w:eastAsia="Arial" w:hAnsi="Arial" w:cs="Arial"/>
                <w:b/>
              </w:rPr>
              <w:t>Year  1</w:t>
            </w:r>
            <w:proofErr w:type="gramEnd"/>
          </w:p>
        </w:tc>
        <w:tc>
          <w:tcPr>
            <w:tcW w:w="1317" w:type="dxa"/>
            <w:shd w:val="clear" w:color="auto" w:fill="BFBFBF"/>
            <w:vAlign w:val="center"/>
          </w:tcPr>
          <w:p w14:paraId="3F32D1CD" w14:textId="77777777" w:rsidR="007A03F1" w:rsidRDefault="007965CD">
            <w:pPr>
              <w:jc w:val="center"/>
              <w:rPr>
                <w:rFonts w:ascii="Arial" w:eastAsia="Arial" w:hAnsi="Arial" w:cs="Arial"/>
                <w:b/>
              </w:rPr>
            </w:pPr>
            <w:proofErr w:type="gramStart"/>
            <w:r>
              <w:rPr>
                <w:rFonts w:ascii="Arial" w:eastAsia="Arial" w:hAnsi="Arial" w:cs="Arial"/>
                <w:b/>
              </w:rPr>
              <w:t>Year  2</w:t>
            </w:r>
            <w:proofErr w:type="gramEnd"/>
          </w:p>
        </w:tc>
      </w:tr>
      <w:tr w:rsidR="007A03F1" w14:paraId="418E7071" w14:textId="77777777" w:rsidTr="007C2B21">
        <w:trPr>
          <w:trHeight w:val="690"/>
          <w:jc w:val="center"/>
        </w:trPr>
        <w:tc>
          <w:tcPr>
            <w:tcW w:w="3099" w:type="dxa"/>
            <w:gridSpan w:val="2"/>
            <w:shd w:val="clear" w:color="auto" w:fill="auto"/>
            <w:vAlign w:val="center"/>
          </w:tcPr>
          <w:p w14:paraId="01CDB8A8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Vote </w:t>
            </w:r>
            <w:proofErr w:type="gramStart"/>
            <w:r>
              <w:rPr>
                <w:rFonts w:ascii="Arial" w:eastAsia="Arial" w:hAnsi="Arial" w:cs="Arial"/>
                <w:b/>
              </w:rPr>
              <w:t>11000 :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</w:t>
            </w:r>
          </w:p>
          <w:p w14:paraId="4C31B728" w14:textId="77777777" w:rsidR="007A03F1" w:rsidRDefault="007965C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Salary and wages 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2A4C673B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502109EA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14:paraId="1E863ACA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3" w:type="dxa"/>
            <w:shd w:val="clear" w:color="auto" w:fill="auto"/>
            <w:vAlign w:val="center"/>
          </w:tcPr>
          <w:p w14:paraId="1E8A16A0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7" w:type="dxa"/>
            <w:shd w:val="clear" w:color="auto" w:fill="auto"/>
            <w:vAlign w:val="center"/>
          </w:tcPr>
          <w:p w14:paraId="3292B74A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</w:tr>
      <w:tr w:rsidR="007A03F1" w14:paraId="2CAE291D" w14:textId="77777777" w:rsidTr="007C2B21">
        <w:trPr>
          <w:trHeight w:val="690"/>
          <w:jc w:val="center"/>
        </w:trPr>
        <w:tc>
          <w:tcPr>
            <w:tcW w:w="3099" w:type="dxa"/>
            <w:gridSpan w:val="2"/>
            <w:shd w:val="clear" w:color="auto" w:fill="auto"/>
            <w:vAlign w:val="center"/>
          </w:tcPr>
          <w:p w14:paraId="107C81BC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Vote </w:t>
            </w:r>
            <w:proofErr w:type="gramStart"/>
            <w:r>
              <w:rPr>
                <w:rFonts w:ascii="Arial" w:eastAsia="Arial" w:hAnsi="Arial" w:cs="Arial"/>
                <w:b/>
              </w:rPr>
              <w:t>21000 :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</w:t>
            </w:r>
          </w:p>
          <w:p w14:paraId="1389C53E" w14:textId="1E2C7488" w:rsidR="007A03F1" w:rsidRDefault="007965CD" w:rsidP="009D1A1A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raveling expenses and subsistence 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27609AFD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4026AFFB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14:paraId="273A0262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3" w:type="dxa"/>
            <w:shd w:val="clear" w:color="auto" w:fill="auto"/>
            <w:vAlign w:val="center"/>
          </w:tcPr>
          <w:p w14:paraId="777A270A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7" w:type="dxa"/>
            <w:shd w:val="clear" w:color="auto" w:fill="auto"/>
            <w:vAlign w:val="center"/>
          </w:tcPr>
          <w:p w14:paraId="2438A8BD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</w:tr>
      <w:tr w:rsidR="007A03F1" w14:paraId="4D3D57A7" w14:textId="77777777" w:rsidTr="007C2B21">
        <w:trPr>
          <w:trHeight w:val="690"/>
          <w:jc w:val="center"/>
        </w:trPr>
        <w:tc>
          <w:tcPr>
            <w:tcW w:w="3099" w:type="dxa"/>
            <w:gridSpan w:val="2"/>
            <w:shd w:val="clear" w:color="auto" w:fill="auto"/>
            <w:vAlign w:val="center"/>
          </w:tcPr>
          <w:p w14:paraId="306BF7D5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Vote </w:t>
            </w:r>
            <w:proofErr w:type="gramStart"/>
            <w:r>
              <w:rPr>
                <w:rFonts w:ascii="Arial" w:eastAsia="Arial" w:hAnsi="Arial" w:cs="Arial"/>
                <w:b/>
              </w:rPr>
              <w:t>24000 :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</w:t>
            </w:r>
          </w:p>
          <w:p w14:paraId="390F65FE" w14:textId="77777777" w:rsidR="007A03F1" w:rsidRDefault="007965C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ntal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1EC8A348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22CCB1D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14:paraId="5B78D5B9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3" w:type="dxa"/>
            <w:shd w:val="clear" w:color="auto" w:fill="auto"/>
            <w:vAlign w:val="center"/>
          </w:tcPr>
          <w:p w14:paraId="45AC1145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7" w:type="dxa"/>
            <w:shd w:val="clear" w:color="auto" w:fill="auto"/>
            <w:vAlign w:val="center"/>
          </w:tcPr>
          <w:p w14:paraId="751F4F97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</w:tr>
      <w:tr w:rsidR="007A03F1" w14:paraId="2DDEC465" w14:textId="77777777" w:rsidTr="007C2B21">
        <w:trPr>
          <w:trHeight w:val="690"/>
          <w:jc w:val="center"/>
        </w:trPr>
        <w:tc>
          <w:tcPr>
            <w:tcW w:w="3099" w:type="dxa"/>
            <w:gridSpan w:val="2"/>
            <w:shd w:val="clear" w:color="auto" w:fill="auto"/>
            <w:vAlign w:val="center"/>
          </w:tcPr>
          <w:p w14:paraId="45588EFD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Vote </w:t>
            </w:r>
            <w:proofErr w:type="gramStart"/>
            <w:r>
              <w:rPr>
                <w:rFonts w:ascii="Arial" w:eastAsia="Arial" w:hAnsi="Arial" w:cs="Arial"/>
                <w:b/>
              </w:rPr>
              <w:t>27000 :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</w:t>
            </w:r>
          </w:p>
          <w:p w14:paraId="71725A45" w14:textId="77777777" w:rsidR="007A03F1" w:rsidRDefault="007965C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Research Materials &amp; Supplies 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4AFE0B84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0F0CA9F0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14:paraId="73E00DA3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3" w:type="dxa"/>
            <w:shd w:val="clear" w:color="auto" w:fill="auto"/>
            <w:vAlign w:val="center"/>
          </w:tcPr>
          <w:p w14:paraId="757821EB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7" w:type="dxa"/>
            <w:shd w:val="clear" w:color="auto" w:fill="auto"/>
            <w:vAlign w:val="center"/>
          </w:tcPr>
          <w:p w14:paraId="1CBA3061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</w:tr>
      <w:tr w:rsidR="007A03F1" w14:paraId="4CA74769" w14:textId="77777777" w:rsidTr="007C2B21">
        <w:trPr>
          <w:trHeight w:val="690"/>
          <w:jc w:val="center"/>
        </w:trPr>
        <w:tc>
          <w:tcPr>
            <w:tcW w:w="3099" w:type="dxa"/>
            <w:gridSpan w:val="2"/>
            <w:shd w:val="clear" w:color="auto" w:fill="auto"/>
            <w:vAlign w:val="center"/>
          </w:tcPr>
          <w:p w14:paraId="56211149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Vote </w:t>
            </w:r>
            <w:proofErr w:type="gramStart"/>
            <w:r>
              <w:rPr>
                <w:rFonts w:ascii="Arial" w:eastAsia="Arial" w:hAnsi="Arial" w:cs="Arial"/>
                <w:b/>
              </w:rPr>
              <w:t>28000 :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</w:t>
            </w:r>
          </w:p>
          <w:p w14:paraId="4DA0F902" w14:textId="77777777" w:rsidR="007A03F1" w:rsidRDefault="007965C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inor Modifications and Repairs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337D9340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386C9B3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14:paraId="14F4D4DC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3" w:type="dxa"/>
            <w:shd w:val="clear" w:color="auto" w:fill="auto"/>
            <w:vAlign w:val="center"/>
          </w:tcPr>
          <w:p w14:paraId="0F96C714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7" w:type="dxa"/>
            <w:shd w:val="clear" w:color="auto" w:fill="auto"/>
            <w:vAlign w:val="center"/>
          </w:tcPr>
          <w:p w14:paraId="266004DD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</w:tr>
      <w:tr w:rsidR="007A03F1" w14:paraId="2D73A5B5" w14:textId="77777777" w:rsidTr="007C2B21">
        <w:trPr>
          <w:trHeight w:val="690"/>
          <w:jc w:val="center"/>
        </w:trPr>
        <w:tc>
          <w:tcPr>
            <w:tcW w:w="3099" w:type="dxa"/>
            <w:gridSpan w:val="2"/>
            <w:shd w:val="clear" w:color="auto" w:fill="auto"/>
            <w:vAlign w:val="center"/>
          </w:tcPr>
          <w:p w14:paraId="486B58AB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Vote </w:t>
            </w:r>
            <w:proofErr w:type="gramStart"/>
            <w:r>
              <w:rPr>
                <w:rFonts w:ascii="Arial" w:eastAsia="Arial" w:hAnsi="Arial" w:cs="Arial"/>
                <w:b/>
              </w:rPr>
              <w:t>29000 :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</w:t>
            </w:r>
          </w:p>
          <w:p w14:paraId="59356393" w14:textId="77777777" w:rsidR="007A03F1" w:rsidRDefault="007965C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fessional services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7039D4DE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5A83A03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14:paraId="51C67E8C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3" w:type="dxa"/>
            <w:shd w:val="clear" w:color="auto" w:fill="auto"/>
            <w:vAlign w:val="center"/>
          </w:tcPr>
          <w:p w14:paraId="46F1ABA2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7" w:type="dxa"/>
            <w:shd w:val="clear" w:color="auto" w:fill="auto"/>
            <w:vAlign w:val="center"/>
          </w:tcPr>
          <w:p w14:paraId="40523979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</w:tr>
      <w:tr w:rsidR="007A03F1" w14:paraId="397CA1D9" w14:textId="77777777" w:rsidTr="007C2B21">
        <w:trPr>
          <w:trHeight w:val="690"/>
          <w:jc w:val="center"/>
        </w:trPr>
        <w:tc>
          <w:tcPr>
            <w:tcW w:w="3099" w:type="dxa"/>
            <w:gridSpan w:val="2"/>
            <w:shd w:val="clear" w:color="auto" w:fill="auto"/>
            <w:vAlign w:val="center"/>
          </w:tcPr>
          <w:p w14:paraId="48A8E6EC" w14:textId="77777777" w:rsidR="007A03F1" w:rsidRDefault="007965C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Vote </w:t>
            </w:r>
            <w:proofErr w:type="gramStart"/>
            <w:r>
              <w:rPr>
                <w:rFonts w:ascii="Arial" w:eastAsia="Arial" w:hAnsi="Arial" w:cs="Arial"/>
                <w:b/>
              </w:rPr>
              <w:t>35000 :</w:t>
            </w:r>
            <w:proofErr w:type="gramEnd"/>
            <w:r>
              <w:rPr>
                <w:rFonts w:ascii="Arial" w:eastAsia="Arial" w:hAnsi="Arial" w:cs="Arial"/>
              </w:rPr>
              <w:t xml:space="preserve"> </w:t>
            </w:r>
          </w:p>
          <w:p w14:paraId="12AFC13B" w14:textId="77777777" w:rsidR="007A03F1" w:rsidRDefault="007965C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quipment and Accessories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7B94B192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26D36A3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06" w:type="dxa"/>
            <w:shd w:val="clear" w:color="auto" w:fill="auto"/>
            <w:vAlign w:val="center"/>
          </w:tcPr>
          <w:p w14:paraId="02D5C3CA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3" w:type="dxa"/>
            <w:shd w:val="clear" w:color="auto" w:fill="auto"/>
            <w:vAlign w:val="center"/>
          </w:tcPr>
          <w:p w14:paraId="5DC4D52D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tcW w:w="1317" w:type="dxa"/>
            <w:shd w:val="clear" w:color="auto" w:fill="auto"/>
            <w:vAlign w:val="center"/>
          </w:tcPr>
          <w:p w14:paraId="63331369" w14:textId="77777777" w:rsidR="007A03F1" w:rsidRDefault="007A03F1">
            <w:pPr>
              <w:spacing w:line="360" w:lineRule="auto"/>
              <w:rPr>
                <w:rFonts w:ascii="Arial" w:eastAsia="Arial" w:hAnsi="Arial" w:cs="Arial"/>
              </w:rPr>
            </w:pPr>
          </w:p>
        </w:tc>
      </w:tr>
      <w:tr w:rsidR="007A03F1" w14:paraId="2AE802F1" w14:textId="77777777" w:rsidTr="007C2B21">
        <w:trPr>
          <w:trHeight w:val="856"/>
          <w:jc w:val="center"/>
        </w:trPr>
        <w:tc>
          <w:tcPr>
            <w:tcW w:w="5392" w:type="dxa"/>
            <w:gridSpan w:val="3"/>
            <w:shd w:val="clear" w:color="auto" w:fill="auto"/>
            <w:vAlign w:val="center"/>
          </w:tcPr>
          <w:p w14:paraId="7D59E196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ub Total Budget (RM)</w:t>
            </w:r>
          </w:p>
          <w:p w14:paraId="619EB05B" w14:textId="0BE53D9A" w:rsidR="007A03F1" w:rsidRDefault="007A03F1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2746" w:type="dxa"/>
            <w:gridSpan w:val="2"/>
            <w:shd w:val="clear" w:color="auto" w:fill="auto"/>
            <w:vAlign w:val="center"/>
          </w:tcPr>
          <w:p w14:paraId="1FE085ED" w14:textId="700DBBE7" w:rsidR="007A03F1" w:rsidRDefault="007A03F1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</w:p>
        </w:tc>
        <w:tc>
          <w:tcPr>
            <w:tcW w:w="2630" w:type="dxa"/>
            <w:gridSpan w:val="2"/>
            <w:shd w:val="clear" w:color="auto" w:fill="auto"/>
            <w:vAlign w:val="center"/>
          </w:tcPr>
          <w:p w14:paraId="037E9A09" w14:textId="25776295" w:rsidR="007A03F1" w:rsidRDefault="007A03F1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</w:p>
        </w:tc>
      </w:tr>
    </w:tbl>
    <w:p w14:paraId="21C5AFD2" w14:textId="77777777" w:rsidR="007A03F1" w:rsidRDefault="007A03F1">
      <w:pPr>
        <w:spacing w:line="360" w:lineRule="auto"/>
      </w:pPr>
    </w:p>
    <w:tbl>
      <w:tblPr>
        <w:tblStyle w:val="3"/>
        <w:tblW w:w="1076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7227"/>
        <w:gridCol w:w="2974"/>
      </w:tblGrid>
      <w:tr w:rsidR="007A03F1" w14:paraId="7067B296" w14:textId="77777777" w:rsidTr="007C2B21">
        <w:trPr>
          <w:jc w:val="center"/>
        </w:trPr>
        <w:tc>
          <w:tcPr>
            <w:tcW w:w="567" w:type="dxa"/>
            <w:shd w:val="clear" w:color="auto" w:fill="BFBFBF"/>
          </w:tcPr>
          <w:p w14:paraId="37F6BDB7" w14:textId="3F1ABC40" w:rsidR="007A03F1" w:rsidRDefault="00267824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I</w:t>
            </w:r>
          </w:p>
        </w:tc>
        <w:tc>
          <w:tcPr>
            <w:tcW w:w="10201" w:type="dxa"/>
            <w:gridSpan w:val="2"/>
            <w:tcBorders>
              <w:bottom w:val="single" w:sz="4" w:space="0" w:color="000000"/>
            </w:tcBorders>
            <w:shd w:val="clear" w:color="auto" w:fill="BFBFBF"/>
          </w:tcPr>
          <w:p w14:paraId="0FD8F8B0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INANCIAL COMMITMENT</w:t>
            </w:r>
          </w:p>
          <w:p w14:paraId="11C93E4C" w14:textId="6C4B18F4" w:rsidR="007A03F1" w:rsidRDefault="007965C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(As agreed by both parties and clearly stated in </w:t>
            </w:r>
            <w:proofErr w:type="spellStart"/>
            <w:r>
              <w:rPr>
                <w:rFonts w:ascii="Arial" w:eastAsia="Arial" w:hAnsi="Arial" w:cs="Arial"/>
              </w:rPr>
              <w:t>MoA</w:t>
            </w:r>
            <w:proofErr w:type="spellEnd"/>
            <w:r>
              <w:rPr>
                <w:rFonts w:ascii="Arial" w:eastAsia="Arial" w:hAnsi="Arial" w:cs="Arial"/>
              </w:rPr>
              <w:t>)</w:t>
            </w:r>
          </w:p>
        </w:tc>
      </w:tr>
      <w:tr w:rsidR="007A03F1" w14:paraId="2E9F4719" w14:textId="77777777" w:rsidTr="007C2B21">
        <w:trPr>
          <w:trHeight w:val="570"/>
          <w:jc w:val="center"/>
        </w:trPr>
        <w:tc>
          <w:tcPr>
            <w:tcW w:w="7794" w:type="dxa"/>
            <w:gridSpan w:val="2"/>
            <w:shd w:val="clear" w:color="auto" w:fill="auto"/>
            <w:vAlign w:val="center"/>
          </w:tcPr>
          <w:p w14:paraId="553B218C" w14:textId="15814C80" w:rsidR="007A03F1" w:rsidRDefault="007965CD" w:rsidP="001909BB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SRP (PROJECT 1): </w:t>
            </w:r>
            <w:r w:rsidR="009D1A1A">
              <w:rPr>
                <w:rFonts w:ascii="Arial" w:eastAsia="Arial" w:hAnsi="Arial" w:cs="Arial"/>
                <w:b/>
              </w:rPr>
              <w:t xml:space="preserve">TOTAL FUND FROM UiTM (RM) </w:t>
            </w:r>
            <w:r w:rsidR="009D1A1A" w:rsidRPr="00A4787D">
              <w:rPr>
                <w:rFonts w:ascii="Arial" w:eastAsia="Arial" w:hAnsi="Arial" w:cs="Arial"/>
                <w:bCs/>
              </w:rPr>
              <w:t xml:space="preserve">(Max. </w:t>
            </w:r>
            <w:r w:rsidR="009D1A1A">
              <w:rPr>
                <w:rFonts w:ascii="Arial" w:eastAsia="Arial" w:hAnsi="Arial" w:cs="Arial"/>
                <w:bCs/>
              </w:rPr>
              <w:t>RM 20</w:t>
            </w:r>
            <w:r w:rsidR="009D1A1A" w:rsidRPr="00A4787D">
              <w:rPr>
                <w:rFonts w:ascii="Arial" w:eastAsia="Arial" w:hAnsi="Arial" w:cs="Arial"/>
                <w:bCs/>
              </w:rPr>
              <w:t>,</w:t>
            </w:r>
            <w:r w:rsidR="009D1A1A">
              <w:rPr>
                <w:rFonts w:ascii="Arial" w:eastAsia="Arial" w:hAnsi="Arial" w:cs="Arial"/>
                <w:bCs/>
              </w:rPr>
              <w:t>00</w:t>
            </w:r>
            <w:r w:rsidR="009D1A1A" w:rsidRPr="00A4787D">
              <w:rPr>
                <w:rFonts w:ascii="Arial" w:eastAsia="Arial" w:hAnsi="Arial" w:cs="Arial"/>
                <w:bCs/>
              </w:rPr>
              <w:t>0)</w:t>
            </w:r>
          </w:p>
        </w:tc>
        <w:tc>
          <w:tcPr>
            <w:tcW w:w="2974" w:type="dxa"/>
            <w:shd w:val="clear" w:color="auto" w:fill="auto"/>
            <w:vAlign w:val="center"/>
          </w:tcPr>
          <w:p w14:paraId="5882D7D7" w14:textId="0243E264" w:rsidR="007A03F1" w:rsidRDefault="007A03F1">
            <w:pPr>
              <w:spacing w:line="360" w:lineRule="auto"/>
              <w:jc w:val="right"/>
              <w:rPr>
                <w:rFonts w:ascii="Arial" w:eastAsia="Arial" w:hAnsi="Arial" w:cs="Arial"/>
                <w:b/>
              </w:rPr>
            </w:pPr>
          </w:p>
        </w:tc>
      </w:tr>
      <w:tr w:rsidR="007A03F1" w14:paraId="7CE58317" w14:textId="77777777" w:rsidTr="007C2B21">
        <w:trPr>
          <w:trHeight w:val="467"/>
          <w:jc w:val="center"/>
        </w:trPr>
        <w:tc>
          <w:tcPr>
            <w:tcW w:w="7794" w:type="dxa"/>
            <w:gridSpan w:val="2"/>
            <w:shd w:val="clear" w:color="auto" w:fill="auto"/>
            <w:vAlign w:val="center"/>
          </w:tcPr>
          <w:p w14:paraId="2F774474" w14:textId="7C42CD4A" w:rsidR="007A03F1" w:rsidRDefault="007965CD" w:rsidP="009D1A1A">
            <w:pPr>
              <w:spacing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R</w:t>
            </w:r>
            <w:r w:rsidR="005B19B3">
              <w:rPr>
                <w:rFonts w:ascii="Arial" w:eastAsia="Arial" w:hAnsi="Arial" w:cs="Arial"/>
                <w:b/>
              </w:rPr>
              <w:t xml:space="preserve">P (PROJECT 2): </w:t>
            </w:r>
            <w:r w:rsidR="009D1A1A" w:rsidRPr="009D1A1A">
              <w:rPr>
                <w:rFonts w:ascii="Arial" w:eastAsia="Arial" w:hAnsi="Arial" w:cs="Arial"/>
                <w:b/>
              </w:rPr>
              <w:t xml:space="preserve">TOTAL FUND FROM UI (Rp.) </w:t>
            </w:r>
            <w:r w:rsidR="009D1A1A" w:rsidRPr="009D1A1A">
              <w:rPr>
                <w:rFonts w:ascii="Arial" w:eastAsia="Arial" w:hAnsi="Arial" w:cs="Arial"/>
              </w:rPr>
              <w:t>(Max. Rp. 68.000.000)</w:t>
            </w:r>
          </w:p>
        </w:tc>
        <w:tc>
          <w:tcPr>
            <w:tcW w:w="2974" w:type="dxa"/>
            <w:shd w:val="clear" w:color="auto" w:fill="auto"/>
            <w:vAlign w:val="center"/>
          </w:tcPr>
          <w:p w14:paraId="0D89DCBA" w14:textId="0150B7D3" w:rsidR="007A03F1" w:rsidRDefault="007A03F1">
            <w:pPr>
              <w:spacing w:line="360" w:lineRule="auto"/>
              <w:jc w:val="right"/>
              <w:rPr>
                <w:rFonts w:ascii="Arial" w:eastAsia="Arial" w:hAnsi="Arial" w:cs="Arial"/>
                <w:b/>
              </w:rPr>
            </w:pPr>
          </w:p>
        </w:tc>
      </w:tr>
    </w:tbl>
    <w:p w14:paraId="0BE2FA0D" w14:textId="77777777" w:rsidR="007A03F1" w:rsidRDefault="007A03F1">
      <w:pPr>
        <w:spacing w:line="360" w:lineRule="auto"/>
      </w:pPr>
    </w:p>
    <w:tbl>
      <w:tblPr>
        <w:tblStyle w:val="2"/>
        <w:tblW w:w="10773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9640"/>
        <w:gridCol w:w="566"/>
      </w:tblGrid>
      <w:tr w:rsidR="007A03F1" w14:paraId="32D98010" w14:textId="77777777" w:rsidTr="007C2B21">
        <w:tc>
          <w:tcPr>
            <w:tcW w:w="567" w:type="dxa"/>
            <w:shd w:val="clear" w:color="auto" w:fill="BFBFBF"/>
          </w:tcPr>
          <w:p w14:paraId="1D9F7F65" w14:textId="47BF0662" w:rsidR="007A03F1" w:rsidRDefault="00267824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J</w:t>
            </w:r>
          </w:p>
        </w:tc>
        <w:tc>
          <w:tcPr>
            <w:tcW w:w="10206" w:type="dxa"/>
            <w:gridSpan w:val="2"/>
            <w:tcBorders>
              <w:bottom w:val="single" w:sz="4" w:space="0" w:color="000000"/>
            </w:tcBorders>
            <w:shd w:val="clear" w:color="auto" w:fill="BFBFBF"/>
          </w:tcPr>
          <w:p w14:paraId="0AE701CA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DECLARATION</w:t>
            </w:r>
          </w:p>
          <w:p w14:paraId="5B3C496B" w14:textId="77777777" w:rsidR="007A03F1" w:rsidRDefault="00043169">
            <w:pPr>
              <w:rPr>
                <w:rFonts w:ascii="Arial" w:eastAsia="Arial" w:hAnsi="Arial" w:cs="Arial"/>
              </w:rPr>
            </w:pPr>
            <w:sdt>
              <w:sdtPr>
                <w:tag w:val="goog_rdk_5"/>
                <w:id w:val="-1793507773"/>
              </w:sdtPr>
              <w:sdtEndPr/>
              <w:sdtContent>
                <w:r w:rsidR="007965CD">
                  <w:rPr>
                    <w:rFonts w:ascii="Arial Unicode MS" w:eastAsia="Arial Unicode MS" w:hAnsi="Arial Unicode MS" w:cs="Arial Unicode MS"/>
                  </w:rPr>
                  <w:t>(Tick √ if applicable)</w:t>
                </w:r>
              </w:sdtContent>
            </w:sdt>
          </w:p>
        </w:tc>
      </w:tr>
      <w:tr w:rsidR="007A03F1" w14:paraId="687D9F35" w14:textId="77777777" w:rsidTr="007C2B21">
        <w:tc>
          <w:tcPr>
            <w:tcW w:w="567" w:type="dxa"/>
          </w:tcPr>
          <w:p w14:paraId="5D12B8C2" w14:textId="77777777" w:rsidR="007A03F1" w:rsidRDefault="007A03F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9640" w:type="dxa"/>
          </w:tcPr>
          <w:p w14:paraId="3246C73D" w14:textId="13E7A2F9" w:rsidR="007A03F1" w:rsidRDefault="007965CD" w:rsidP="001909BB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All information stated here is accurate, RMC has the right to reject or to cancel the offer without prior notice if there is any inaccurate information given.</w:t>
            </w:r>
          </w:p>
        </w:tc>
        <w:tc>
          <w:tcPr>
            <w:tcW w:w="566" w:type="dxa"/>
          </w:tcPr>
          <w:p w14:paraId="6056440D" w14:textId="77777777" w:rsidR="007A03F1" w:rsidRDefault="007A03F1">
            <w:pPr>
              <w:rPr>
                <w:rFonts w:ascii="Arial" w:eastAsia="Arial" w:hAnsi="Arial" w:cs="Arial"/>
                <w:b/>
              </w:rPr>
            </w:pPr>
          </w:p>
        </w:tc>
      </w:tr>
      <w:tr w:rsidR="007A03F1" w14:paraId="5E7C4A41" w14:textId="77777777" w:rsidTr="007C2B21">
        <w:tc>
          <w:tcPr>
            <w:tcW w:w="567" w:type="dxa"/>
          </w:tcPr>
          <w:p w14:paraId="36519117" w14:textId="77777777" w:rsidR="007A03F1" w:rsidRDefault="007A03F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9640" w:type="dxa"/>
          </w:tcPr>
          <w:p w14:paraId="7237FB37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Application of this research is subject to the Ethical Committee approval.</w:t>
            </w:r>
          </w:p>
        </w:tc>
        <w:tc>
          <w:tcPr>
            <w:tcW w:w="566" w:type="dxa"/>
          </w:tcPr>
          <w:p w14:paraId="68AD6158" w14:textId="77777777" w:rsidR="007A03F1" w:rsidRDefault="007A03F1">
            <w:pPr>
              <w:rPr>
                <w:rFonts w:ascii="Arial" w:eastAsia="Arial" w:hAnsi="Arial" w:cs="Arial"/>
                <w:b/>
              </w:rPr>
            </w:pPr>
          </w:p>
        </w:tc>
      </w:tr>
      <w:tr w:rsidR="007A03F1" w14:paraId="1E8E19D2" w14:textId="77777777" w:rsidTr="007C2B21">
        <w:tc>
          <w:tcPr>
            <w:tcW w:w="567" w:type="dxa"/>
          </w:tcPr>
          <w:p w14:paraId="61397EEC" w14:textId="77777777" w:rsidR="007A03F1" w:rsidRDefault="007A03F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9640" w:type="dxa"/>
            <w:tcBorders>
              <w:bottom w:val="single" w:sz="4" w:space="0" w:color="000000"/>
            </w:tcBorders>
          </w:tcPr>
          <w:p w14:paraId="75C6FF5E" w14:textId="2A7F3955" w:rsidR="007A03F1" w:rsidRDefault="007965CD" w:rsidP="005B19B3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I hereby declare that this application has fulfill</w:t>
            </w:r>
            <w:r w:rsidR="009D1A1A">
              <w:rPr>
                <w:rFonts w:ascii="Arial" w:eastAsia="Arial" w:hAnsi="Arial" w:cs="Arial"/>
                <w:b/>
              </w:rPr>
              <w:t>ed</w:t>
            </w:r>
            <w:r>
              <w:rPr>
                <w:rFonts w:ascii="Arial" w:eastAsia="Arial" w:hAnsi="Arial" w:cs="Arial"/>
                <w:b/>
              </w:rPr>
              <w:t xml:space="preserve"> all requirements by Strategic Research Partnership (SRP) Grant</w:t>
            </w:r>
          </w:p>
        </w:tc>
        <w:tc>
          <w:tcPr>
            <w:tcW w:w="566" w:type="dxa"/>
            <w:tcBorders>
              <w:bottom w:val="single" w:sz="4" w:space="0" w:color="000000"/>
            </w:tcBorders>
          </w:tcPr>
          <w:p w14:paraId="6E3FBEF8" w14:textId="77777777" w:rsidR="007A03F1" w:rsidRDefault="007A03F1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4C814C27" w14:textId="77777777" w:rsidR="007A03F1" w:rsidRDefault="007A03F1">
      <w:pPr>
        <w:spacing w:line="360" w:lineRule="auto"/>
      </w:pPr>
    </w:p>
    <w:tbl>
      <w:tblPr>
        <w:tblStyle w:val="1"/>
        <w:tblW w:w="1076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0"/>
        <w:gridCol w:w="7708"/>
      </w:tblGrid>
      <w:tr w:rsidR="007A03F1" w14:paraId="56283E3F" w14:textId="77777777" w:rsidTr="007C2B21">
        <w:trPr>
          <w:trHeight w:val="300"/>
          <w:jc w:val="center"/>
        </w:trPr>
        <w:tc>
          <w:tcPr>
            <w:tcW w:w="3060" w:type="dxa"/>
            <w:shd w:val="clear" w:color="auto" w:fill="BFBFBF"/>
            <w:vAlign w:val="center"/>
          </w:tcPr>
          <w:p w14:paraId="17535D38" w14:textId="4C7345A1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NAME OF </w:t>
            </w:r>
            <w:r w:rsidR="007C2B21">
              <w:rPr>
                <w:rFonts w:ascii="Arial" w:eastAsia="Arial" w:hAnsi="Arial" w:cs="Arial"/>
                <w:b/>
              </w:rPr>
              <w:t xml:space="preserve">PROJECT </w:t>
            </w:r>
            <w:r>
              <w:rPr>
                <w:rFonts w:ascii="Arial" w:eastAsia="Arial" w:hAnsi="Arial" w:cs="Arial"/>
                <w:b/>
              </w:rPr>
              <w:t>LEADER</w:t>
            </w:r>
            <w:r w:rsidR="007C2B21">
              <w:rPr>
                <w:rFonts w:ascii="Arial" w:eastAsia="Arial" w:hAnsi="Arial" w:cs="Arial"/>
                <w:b/>
              </w:rPr>
              <w:t xml:space="preserve"> FROM UiTM</w:t>
            </w:r>
          </w:p>
        </w:tc>
        <w:tc>
          <w:tcPr>
            <w:tcW w:w="7708" w:type="dxa"/>
            <w:shd w:val="clear" w:color="auto" w:fill="auto"/>
          </w:tcPr>
          <w:p w14:paraId="742BFA24" w14:textId="77777777" w:rsidR="007A03F1" w:rsidRDefault="007A03F1">
            <w:pPr>
              <w:jc w:val="both"/>
              <w:rPr>
                <w:rFonts w:ascii="Arial" w:eastAsia="Arial" w:hAnsi="Arial" w:cs="Arial"/>
              </w:rPr>
            </w:pPr>
          </w:p>
        </w:tc>
      </w:tr>
      <w:tr w:rsidR="007A03F1" w14:paraId="514650F6" w14:textId="77777777" w:rsidTr="007C2B21">
        <w:trPr>
          <w:trHeight w:val="300"/>
          <w:jc w:val="center"/>
        </w:trPr>
        <w:tc>
          <w:tcPr>
            <w:tcW w:w="3060" w:type="dxa"/>
            <w:shd w:val="clear" w:color="auto" w:fill="BFBFBF"/>
            <w:vAlign w:val="center"/>
          </w:tcPr>
          <w:p w14:paraId="60E8EACD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IGNATURE &amp; STAMP</w:t>
            </w:r>
          </w:p>
        </w:tc>
        <w:tc>
          <w:tcPr>
            <w:tcW w:w="7708" w:type="dxa"/>
            <w:shd w:val="clear" w:color="auto" w:fill="auto"/>
          </w:tcPr>
          <w:p w14:paraId="6284943C" w14:textId="77777777" w:rsidR="007A03F1" w:rsidRDefault="007A03F1">
            <w:pPr>
              <w:jc w:val="center"/>
              <w:rPr>
                <w:rFonts w:ascii="Arial" w:eastAsia="Arial" w:hAnsi="Arial" w:cs="Arial"/>
              </w:rPr>
            </w:pPr>
          </w:p>
          <w:p w14:paraId="1337B2DE" w14:textId="77777777" w:rsidR="007A03F1" w:rsidRDefault="007A03F1">
            <w:pPr>
              <w:rPr>
                <w:rFonts w:ascii="Arial" w:eastAsia="Arial" w:hAnsi="Arial" w:cs="Arial"/>
              </w:rPr>
            </w:pPr>
          </w:p>
          <w:p w14:paraId="5AD5A5CB" w14:textId="77777777" w:rsidR="007A03F1" w:rsidRDefault="007965CD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 </w:t>
            </w:r>
          </w:p>
        </w:tc>
      </w:tr>
      <w:tr w:rsidR="007A03F1" w14:paraId="55C1C3E7" w14:textId="77777777" w:rsidTr="007C2B21">
        <w:trPr>
          <w:trHeight w:val="300"/>
          <w:jc w:val="center"/>
        </w:trPr>
        <w:tc>
          <w:tcPr>
            <w:tcW w:w="3060" w:type="dxa"/>
            <w:shd w:val="clear" w:color="auto" w:fill="BFBFBF"/>
            <w:vAlign w:val="center"/>
          </w:tcPr>
          <w:p w14:paraId="119CBCA5" w14:textId="77777777" w:rsidR="007A03F1" w:rsidRDefault="007965CD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UBMISSION DATE</w:t>
            </w:r>
          </w:p>
        </w:tc>
        <w:tc>
          <w:tcPr>
            <w:tcW w:w="7708" w:type="dxa"/>
            <w:shd w:val="clear" w:color="auto" w:fill="auto"/>
          </w:tcPr>
          <w:p w14:paraId="44FDC029" w14:textId="77777777" w:rsidR="007A03F1" w:rsidRDefault="007A03F1">
            <w:pPr>
              <w:jc w:val="both"/>
              <w:rPr>
                <w:rFonts w:ascii="Arial" w:eastAsia="Arial" w:hAnsi="Arial" w:cs="Arial"/>
              </w:rPr>
            </w:pPr>
          </w:p>
        </w:tc>
      </w:tr>
    </w:tbl>
    <w:p w14:paraId="05855B0D" w14:textId="77777777" w:rsidR="007A03F1" w:rsidRDefault="007A03F1">
      <w:pPr>
        <w:spacing w:after="160" w:line="259" w:lineRule="auto"/>
      </w:pPr>
    </w:p>
    <w:sectPr w:rsidR="007A03F1">
      <w:pgSz w:w="11906" w:h="16838"/>
      <w:pgMar w:top="1440" w:right="1440" w:bottom="851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549058" w14:textId="77777777" w:rsidR="00043169" w:rsidRDefault="00043169" w:rsidP="004A1AF0">
      <w:r>
        <w:separator/>
      </w:r>
    </w:p>
  </w:endnote>
  <w:endnote w:type="continuationSeparator" w:id="0">
    <w:p w14:paraId="21F128C5" w14:textId="77777777" w:rsidR="00043169" w:rsidRDefault="00043169" w:rsidP="004A1A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eXGyreAdventor">
    <w:altName w:val="Calibri"/>
    <w:charset w:val="00"/>
    <w:family w:val="auto"/>
    <w:pitch w:val="variable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A99CE8" w14:textId="77777777" w:rsidR="00043169" w:rsidRDefault="00043169" w:rsidP="004A1AF0">
      <w:r>
        <w:separator/>
      </w:r>
    </w:p>
  </w:footnote>
  <w:footnote w:type="continuationSeparator" w:id="0">
    <w:p w14:paraId="48B91278" w14:textId="77777777" w:rsidR="00043169" w:rsidRDefault="00043169" w:rsidP="004A1A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511AB0A4"/>
    <w:lvl w:ilvl="0" w:tplc="1FCE6BB0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7"/>
    <w:multiLevelType w:val="hybridMultilevel"/>
    <w:tmpl w:val="8AC65F26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F4DED"/>
    <w:multiLevelType w:val="multilevel"/>
    <w:tmpl w:val="81200C64"/>
    <w:lvl w:ilvl="0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54853"/>
    <w:multiLevelType w:val="multilevel"/>
    <w:tmpl w:val="D904FA62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365A4"/>
    <w:multiLevelType w:val="hybridMultilevel"/>
    <w:tmpl w:val="511AB0A4"/>
    <w:lvl w:ilvl="0" w:tplc="1FCE6BB0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E5BDD"/>
    <w:multiLevelType w:val="multilevel"/>
    <w:tmpl w:val="CBE6CA14"/>
    <w:lvl w:ilvl="0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AB3FC3"/>
    <w:multiLevelType w:val="multilevel"/>
    <w:tmpl w:val="1D48C8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Roman"/>
      <w:lvlText w:val="%2.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9913683"/>
    <w:multiLevelType w:val="multilevel"/>
    <w:tmpl w:val="E08E3A58"/>
    <w:lvl w:ilvl="0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3156D"/>
    <w:multiLevelType w:val="multilevel"/>
    <w:tmpl w:val="336AB86A"/>
    <w:lvl w:ilvl="0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6D7578"/>
    <w:multiLevelType w:val="multilevel"/>
    <w:tmpl w:val="BAD4CBF0"/>
    <w:lvl w:ilvl="0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343499"/>
    <w:multiLevelType w:val="multilevel"/>
    <w:tmpl w:val="E08E3A58"/>
    <w:lvl w:ilvl="0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D1300F"/>
    <w:multiLevelType w:val="multilevel"/>
    <w:tmpl w:val="C4DCB73C"/>
    <w:lvl w:ilvl="0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AD582D"/>
    <w:multiLevelType w:val="hybridMultilevel"/>
    <w:tmpl w:val="EF2046DE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7"/>
  </w:num>
  <w:num w:numId="3">
    <w:abstractNumId w:val="11"/>
  </w:num>
  <w:num w:numId="4">
    <w:abstractNumId w:val="2"/>
  </w:num>
  <w:num w:numId="5">
    <w:abstractNumId w:val="9"/>
  </w:num>
  <w:num w:numId="6">
    <w:abstractNumId w:val="6"/>
  </w:num>
  <w:num w:numId="7">
    <w:abstractNumId w:val="3"/>
  </w:num>
  <w:num w:numId="8">
    <w:abstractNumId w:val="5"/>
  </w:num>
  <w:num w:numId="9">
    <w:abstractNumId w:val="1"/>
  </w:num>
  <w:num w:numId="10">
    <w:abstractNumId w:val="0"/>
  </w:num>
  <w:num w:numId="11">
    <w:abstractNumId w:val="12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sDQ1MjQ2MTQ2N7dU0lEKTi0uzszPAykwrAUAQT6pbywAAAA="/>
  </w:docVars>
  <w:rsids>
    <w:rsidRoot w:val="007A03F1"/>
    <w:rsid w:val="00017B78"/>
    <w:rsid w:val="00043169"/>
    <w:rsid w:val="001909BB"/>
    <w:rsid w:val="00197D6E"/>
    <w:rsid w:val="001B5E3C"/>
    <w:rsid w:val="00200F0D"/>
    <w:rsid w:val="00212C0A"/>
    <w:rsid w:val="00256EC8"/>
    <w:rsid w:val="00267824"/>
    <w:rsid w:val="002C4437"/>
    <w:rsid w:val="00326FAC"/>
    <w:rsid w:val="00341B68"/>
    <w:rsid w:val="0038631B"/>
    <w:rsid w:val="003906B0"/>
    <w:rsid w:val="0039410B"/>
    <w:rsid w:val="00431F2B"/>
    <w:rsid w:val="00466CB5"/>
    <w:rsid w:val="004A1AF0"/>
    <w:rsid w:val="00596522"/>
    <w:rsid w:val="005B19B3"/>
    <w:rsid w:val="00630C85"/>
    <w:rsid w:val="006375DB"/>
    <w:rsid w:val="00640EAA"/>
    <w:rsid w:val="00681F29"/>
    <w:rsid w:val="006D2304"/>
    <w:rsid w:val="00715E2E"/>
    <w:rsid w:val="00767B99"/>
    <w:rsid w:val="007965CD"/>
    <w:rsid w:val="007A03F1"/>
    <w:rsid w:val="007C2B21"/>
    <w:rsid w:val="0084711C"/>
    <w:rsid w:val="008C20DC"/>
    <w:rsid w:val="00906FB4"/>
    <w:rsid w:val="00907341"/>
    <w:rsid w:val="00923252"/>
    <w:rsid w:val="00944E8D"/>
    <w:rsid w:val="009B2104"/>
    <w:rsid w:val="009D1A1A"/>
    <w:rsid w:val="009E6023"/>
    <w:rsid w:val="009F2C14"/>
    <w:rsid w:val="00A4787D"/>
    <w:rsid w:val="00B70B9C"/>
    <w:rsid w:val="00B7253D"/>
    <w:rsid w:val="00D57CAE"/>
    <w:rsid w:val="00DE1D20"/>
    <w:rsid w:val="00DF25B3"/>
    <w:rsid w:val="00EC7F30"/>
    <w:rsid w:val="00ED0975"/>
    <w:rsid w:val="00F50B13"/>
    <w:rsid w:val="00F96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66466"/>
  <w15:docId w15:val="{62548FB8-7979-4785-A959-AF607C03E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</w:pPr>
    <w:rPr>
      <w:rFonts w:ascii="TeXGyreAdventor" w:eastAsia="TeXGyreAdventor" w:hAnsi="TeXGyreAdventor" w:cs="TeXGyreAdventor"/>
      <w:sz w:val="22"/>
      <w:szCs w:val="22"/>
    </w:rPr>
  </w:style>
  <w:style w:type="character" w:styleId="Hyperlink">
    <w:name w:val="Hyperlink"/>
    <w:basedOn w:val="DefaultParagraphFont"/>
    <w:uiPriority w:val="99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UnresolvedMention1">
    <w:name w:val="Unresolved Mention1"/>
    <w:basedOn w:val="DefaultParagraphFont"/>
    <w:uiPriority w:val="9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sz w:val="24"/>
      <w:szCs w:val="24"/>
      <w:lang w:val="en-MY"/>
    </w:rPr>
  </w:style>
  <w:style w:type="character" w:styleId="FollowedHyperlink">
    <w:name w:val="FollowedHyperlink"/>
    <w:basedOn w:val="DefaultParagraphFont"/>
    <w:uiPriority w:val="99"/>
    <w:rPr>
      <w:color w:val="954F72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5">
    <w:name w:val="15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4">
    <w:name w:val="14"/>
    <w:basedOn w:val="TableNormal"/>
    <w:tblPr>
      <w:tblStyleRowBandSize w:val="1"/>
      <w:tblStyleColBandSize w:val="1"/>
    </w:tblPr>
  </w:style>
  <w:style w:type="table" w:customStyle="1" w:styleId="13">
    <w:name w:val="13"/>
    <w:basedOn w:val="TableNormal"/>
    <w:tblPr>
      <w:tblStyleRowBandSize w:val="1"/>
      <w:tblStyleColBandSize w:val="1"/>
    </w:tblPr>
  </w:style>
  <w:style w:type="table" w:customStyle="1" w:styleId="12">
    <w:name w:val="12"/>
    <w:basedOn w:val="TableNormal"/>
    <w:tblPr>
      <w:tblStyleRowBandSize w:val="1"/>
      <w:tblStyleColBandSize w:val="1"/>
    </w:tblPr>
  </w:style>
  <w:style w:type="table" w:customStyle="1" w:styleId="11">
    <w:name w:val="11"/>
    <w:basedOn w:val="TableNormal"/>
    <w:tblPr>
      <w:tblStyleRowBandSize w:val="1"/>
      <w:tblStyleColBandSize w:val="1"/>
    </w:tblPr>
  </w:style>
  <w:style w:type="table" w:customStyle="1" w:styleId="10">
    <w:name w:val="10"/>
    <w:basedOn w:val="TableNormal"/>
    <w:tblPr>
      <w:tblStyleRowBandSize w:val="1"/>
      <w:tblStyleColBandSize w:val="1"/>
    </w:tblPr>
  </w:style>
  <w:style w:type="table" w:customStyle="1" w:styleId="9">
    <w:name w:val="9"/>
    <w:basedOn w:val="TableNormal"/>
    <w:tblPr>
      <w:tblStyleRowBandSize w:val="1"/>
      <w:tblStyleColBandSize w:val="1"/>
    </w:tblPr>
  </w:style>
  <w:style w:type="table" w:customStyle="1" w:styleId="8">
    <w:name w:val="8"/>
    <w:basedOn w:val="TableNormal"/>
    <w:tblPr>
      <w:tblStyleRowBandSize w:val="1"/>
      <w:tblStyleColBandSize w:val="1"/>
    </w:tblPr>
  </w:style>
  <w:style w:type="table" w:customStyle="1" w:styleId="7">
    <w:name w:val="7"/>
    <w:basedOn w:val="TableNormal"/>
    <w:tblPr>
      <w:tblStyleRowBandSize w:val="1"/>
      <w:tblStyleColBandSize w:val="1"/>
    </w:tblPr>
  </w:style>
  <w:style w:type="table" w:customStyle="1" w:styleId="6">
    <w:name w:val="6"/>
    <w:basedOn w:val="TableNormal"/>
    <w:tblPr>
      <w:tblStyleRowBandSize w:val="1"/>
      <w:tblStyleColBandSize w:val="1"/>
    </w:tbl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</w:tbl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fbHtJ4rrGuf7Oo8VP3GLuC6yMw==">AMUW2mXfeD6eQOU0reP6lMsPU75QLgcAK8YUp13wG/+h8RA7u5FhkuDUIKBBugqOXzhtrKUz3OByG32hMlc4/WgU9jYn43rtS9zL+uyhNUkcLlK6XNAdNYnFmAki5vszMqc3ROPtDp3gQHsicvmdqi8Bcu9CV2rzm2ygktaov1ZIR1kcmqPhOF/m/KIA6ZdjJF4jkdDVPcsXm+uZXzra5zPFainqURps7MOC9tVcju8vR0xyjSnwhQJ+OeMytN6LsRGI2EwZkt7VQ13DVshU/0l9lYXH1SHOp+uHNY4SMLifv0OuGJ3HH1u+BH6el2OZNO441VeMD5drhmwtRkFr31tWB42nds8LvgchD52Sw+dMTI99rwxIFe8+3ROtybZiz+Wcml8PCd0ilvTWAogpVDyEF32mLIw6t5sL0Mfs6Au2hFy+pitABBrGJ+n/sttmFyfK6b1QNB2fT2jS/eP3w8C0fEdCA7V/a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43</Words>
  <Characters>423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rulazwa Muhammad</dc:creator>
  <cp:keywords/>
  <dc:description/>
  <cp:lastModifiedBy>User</cp:lastModifiedBy>
  <cp:revision>2</cp:revision>
  <cp:lastPrinted>2021-06-30T00:15:00Z</cp:lastPrinted>
  <dcterms:created xsi:type="dcterms:W3CDTF">2022-04-07T03:25:00Z</dcterms:created>
  <dcterms:modified xsi:type="dcterms:W3CDTF">2022-04-07T03:25:00Z</dcterms:modified>
</cp:coreProperties>
</file>